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14288" w14:textId="45DB0DFD" w:rsidR="00A37B14" w:rsidRDefault="00A37B14" w:rsidP="009264CC">
      <w:pPr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drawing>
          <wp:anchor distT="0" distB="0" distL="114300" distR="114300" simplePos="0" relativeHeight="251650047" behindDoc="0" locked="0" layoutInCell="1" allowOverlap="1" wp14:anchorId="7FB47002" wp14:editId="7653808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7553325" cy="10682095"/>
            <wp:effectExtent l="0" t="0" r="0" b="5080"/>
            <wp:wrapSquare wrapText="bothSides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2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11F" w:rsidRPr="009264CC">
        <w:rPr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236DFD56" wp14:editId="7C7656C4">
                <wp:simplePos x="0" y="0"/>
                <wp:positionH relativeFrom="column">
                  <wp:posOffset>1542553</wp:posOffset>
                </wp:positionH>
                <wp:positionV relativeFrom="paragraph">
                  <wp:posOffset>8030817</wp:posOffset>
                </wp:positionV>
                <wp:extent cx="4603898" cy="1404620"/>
                <wp:effectExtent l="0" t="0" r="25400" b="12065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3898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CA6C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50FC2" w14:textId="77777777" w:rsidR="001D211F" w:rsidRPr="009264CC" w:rsidRDefault="001D211F" w:rsidP="001D211F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  <w:u w:val="single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  <w:u w:val="single"/>
                              </w:rPr>
                              <w:t>Öğrencinin</w:t>
                            </w:r>
                          </w:p>
                          <w:p w14:paraId="752A33B4" w14:textId="33D4D4CE" w:rsidR="001D211F" w:rsidRPr="009264CC" w:rsidRDefault="001D211F" w:rsidP="001D211F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Adı-Soyadı </w:t>
                            </w:r>
                            <w:proofErr w:type="gramStart"/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:</w:t>
                            </w:r>
                            <w:proofErr w:type="gramEnd"/>
                            <w: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</w:p>
                          <w:p w14:paraId="6F0E835D" w14:textId="06F4AD52" w:rsidR="001D211F" w:rsidRPr="009264CC" w:rsidRDefault="001D211F" w:rsidP="001D211F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Bölümü       </w:t>
                            </w:r>
                            <w:proofErr w:type="gramStart"/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 :</w:t>
                            </w:r>
                            <w:proofErr w:type="gramEnd"/>
                            <w:r w:rsidRP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</w:p>
                          <w:p w14:paraId="1AD2741C" w14:textId="0064B38C" w:rsidR="001D211F" w:rsidRPr="009264CC" w:rsidRDefault="001D211F" w:rsidP="001D211F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Okul No      </w:t>
                            </w:r>
                            <w:proofErr w:type="gramStart"/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 </w:t>
                            </w:r>
                            <w: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:</w:t>
                            </w:r>
                            <w:proofErr w:type="gramEnd"/>
                            <w:r w:rsidRP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36DFD56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121.45pt;margin-top:632.35pt;width:362.5pt;height:110.6pt;z-index:2516561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" strokecolor="#1ca6c6">
                <v:textbox style="mso-fit-shape-to-text:t">
                  <w:txbxContent>
                    <w:p w14:paraId="18B50FC2" w14:textId="77777777" w:rsidR="001D211F" w:rsidRPr="009264CC" w:rsidRDefault="001D211F" w:rsidP="001D211F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  <w:u w:val="single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  <w:u w:val="single"/>
                        </w:rPr>
                        <w:t>Öğrencinin</w:t>
                      </w:r>
                    </w:p>
                    <w:p w14:paraId="752A33B4" w14:textId="33D4D4CE" w:rsidR="001D211F" w:rsidRPr="009264CC" w:rsidRDefault="001D211F" w:rsidP="001D211F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Adı-Soyadı </w:t>
                      </w:r>
                      <w:proofErr w:type="gramStart"/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:</w:t>
                      </w:r>
                      <w:proofErr w:type="gramEnd"/>
                      <w: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</w:p>
                    <w:p w14:paraId="6F0E835D" w14:textId="06F4AD52" w:rsidR="001D211F" w:rsidRPr="009264CC" w:rsidRDefault="001D211F" w:rsidP="001D211F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Bölümü       </w:t>
                      </w:r>
                      <w:proofErr w:type="gramStart"/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 :</w:t>
                      </w:r>
                      <w:proofErr w:type="gramEnd"/>
                      <w:r w:rsidRP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</w:p>
                    <w:p w14:paraId="1AD2741C" w14:textId="0064B38C" w:rsidR="001D211F" w:rsidRPr="009264CC" w:rsidRDefault="001D211F" w:rsidP="001D211F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Okul No      </w:t>
                      </w:r>
                      <w:proofErr w:type="gramStart"/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 </w:t>
                      </w:r>
                      <w: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:</w:t>
                      </w:r>
                      <w:proofErr w:type="gramEnd"/>
                      <w:r w:rsidRP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264CC" w:rsidRPr="009264CC">
        <w:rPr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2923A383" wp14:editId="62EB9610">
                <wp:simplePos x="0" y="0"/>
                <wp:positionH relativeFrom="column">
                  <wp:posOffset>1540510</wp:posOffset>
                </wp:positionH>
                <wp:positionV relativeFrom="paragraph">
                  <wp:posOffset>8027080</wp:posOffset>
                </wp:positionV>
                <wp:extent cx="4603898" cy="1404620"/>
                <wp:effectExtent l="0" t="0" r="25400" b="12065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3898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CA6C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78825" w14:textId="4099F078" w:rsidR="009264CC" w:rsidRPr="009264CC" w:rsidRDefault="009264CC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  <w:u w:val="single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  <w:u w:val="single"/>
                              </w:rPr>
                              <w:t>Öğrencinin</w:t>
                            </w:r>
                          </w:p>
                          <w:p w14:paraId="6CAAF193" w14:textId="649DCC28" w:rsidR="009264CC" w:rsidRPr="009264CC" w:rsidRDefault="009264CC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Adı-Soyadı </w:t>
                            </w:r>
                            <w:proofErr w:type="gramStart"/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r w:rsid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:</w:t>
                            </w:r>
                            <w:proofErr w:type="gramEnd"/>
                            <w:r w:rsid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1142771692"/>
                                <w:showingPlcHdr/>
                              </w:sdtPr>
                              <w:sdtContent>
                                <w:r w:rsidR="005000BA" w:rsidRPr="000A71D5">
                                  <w:rPr>
                                    <w:rStyle w:val="YerTutucuMetni"/>
                                  </w:rPr>
                                  <w:t>Metin girmek için buraya tıklayın veya dokunun.</w:t>
                                </w:r>
                              </w:sdtContent>
                            </w:sdt>
                          </w:p>
                          <w:p w14:paraId="0E67CC5C" w14:textId="04E47D75" w:rsidR="009264CC" w:rsidRPr="009264CC" w:rsidRDefault="009264CC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Bölümü       </w:t>
                            </w:r>
                            <w:proofErr w:type="gramStart"/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 :</w:t>
                            </w:r>
                            <w:proofErr w:type="gramEnd"/>
                            <w:r w:rsidR="00C80364" w:rsidRP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1690646605"/>
                                <w:showingPlcHdr/>
                              </w:sdtPr>
                              <w:sdtContent>
                                <w:r w:rsidR="00C80364" w:rsidRPr="000A71D5">
                                  <w:rPr>
                                    <w:rStyle w:val="YerTutucuMetni"/>
                                  </w:rPr>
                                  <w:t>Metin girmek için buraya tıklayın veya dokunun.</w:t>
                                </w:r>
                              </w:sdtContent>
                            </w:sdt>
                          </w:p>
                          <w:p w14:paraId="5E7FA6C8" w14:textId="6D1A52D5" w:rsidR="009264CC" w:rsidRPr="009264CC" w:rsidRDefault="009264CC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Okul No      </w:t>
                            </w:r>
                            <w:proofErr w:type="gramStart"/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 </w:t>
                            </w:r>
                            <w:r w:rsid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:</w:t>
                            </w:r>
                            <w:proofErr w:type="gramEnd"/>
                            <w:r w:rsidR="00C80364" w:rsidRP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-1722122792"/>
                                <w:showingPlcHdr/>
                              </w:sdtPr>
                              <w:sdtContent>
                                <w:r w:rsidR="00C80364" w:rsidRPr="000A71D5">
                                  <w:rPr>
                                    <w:rStyle w:val="YerTutucuMetni"/>
                                  </w:rPr>
                                  <w:t>Metin girmek için buraya tıklayın veya dokunun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23A383" id="_x0000_s1027" type="#_x0000_t202" style="position:absolute;left:0;text-align:left;margin-left:121.3pt;margin-top:632.05pt;width:362.5pt;height:110.6pt;z-index:2516541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" strokecolor="#1ca6c6">
                <v:textbox style="mso-fit-shape-to-text:t">
                  <w:txbxContent>
                    <w:p w14:paraId="6A178825" w14:textId="4099F078" w:rsidR="009264CC" w:rsidRPr="009264CC" w:rsidRDefault="009264CC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  <w:u w:val="single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  <w:u w:val="single"/>
                        </w:rPr>
                        <w:t>Öğrencinin</w:t>
                      </w:r>
                    </w:p>
                    <w:p w14:paraId="6CAAF193" w14:textId="649DCC28" w:rsidR="009264CC" w:rsidRPr="009264CC" w:rsidRDefault="009264CC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Adı-Soyadı </w:t>
                      </w:r>
                      <w:proofErr w:type="gramStart"/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r w:rsid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:</w:t>
                      </w:r>
                      <w:proofErr w:type="gramEnd"/>
                      <w:r w:rsid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1142771692"/>
                          <w:showingPlcHdr/>
                        </w:sdtPr>
                        <w:sdtContent>
                          <w:r w:rsidR="005000BA" w:rsidRPr="000A71D5">
                            <w:rPr>
                              <w:rStyle w:val="YerTutucuMetni"/>
                            </w:rPr>
                            <w:t>Metin girmek için buraya tıklayın veya dokunun.</w:t>
                          </w:r>
                        </w:sdtContent>
                      </w:sdt>
                    </w:p>
                    <w:p w14:paraId="0E67CC5C" w14:textId="04E47D75" w:rsidR="009264CC" w:rsidRPr="009264CC" w:rsidRDefault="009264CC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Bölümü       </w:t>
                      </w:r>
                      <w:proofErr w:type="gramStart"/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 :</w:t>
                      </w:r>
                      <w:proofErr w:type="gramEnd"/>
                      <w:r w:rsidR="00C80364" w:rsidRP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1690646605"/>
                          <w:showingPlcHdr/>
                        </w:sdtPr>
                        <w:sdtContent>
                          <w:r w:rsidR="00C80364" w:rsidRPr="000A71D5">
                            <w:rPr>
                              <w:rStyle w:val="YerTutucuMetni"/>
                            </w:rPr>
                            <w:t>Metin girmek için buraya tıklayın veya dokunun.</w:t>
                          </w:r>
                        </w:sdtContent>
                      </w:sdt>
                    </w:p>
                    <w:p w14:paraId="5E7FA6C8" w14:textId="6D1A52D5" w:rsidR="009264CC" w:rsidRPr="009264CC" w:rsidRDefault="009264CC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Okul No      </w:t>
                      </w:r>
                      <w:proofErr w:type="gramStart"/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 </w:t>
                      </w:r>
                      <w:r w:rsid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:</w:t>
                      </w:r>
                      <w:proofErr w:type="gramEnd"/>
                      <w:r w:rsidR="00C80364" w:rsidRP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-1722122792"/>
                          <w:showingPlcHdr/>
                        </w:sdtPr>
                        <w:sdtContent>
                          <w:r w:rsidR="00C80364" w:rsidRPr="000A71D5">
                            <w:rPr>
                              <w:rStyle w:val="YerTutucuMetni"/>
                            </w:rPr>
                            <w:t>Metin girmek için buraya tıklayın veya dokunun.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</w:p>
    <w:p w14:paraId="2F89E307" w14:textId="1D7879D6" w:rsidR="00904EDF" w:rsidRDefault="00904EDF" w:rsidP="00A37B14">
      <w:pPr>
        <w:rPr>
          <w:sz w:val="18"/>
          <w:szCs w:val="18"/>
        </w:rPr>
      </w:pPr>
    </w:p>
    <w:p w14:paraId="27F9CF81" w14:textId="77777777" w:rsidR="00CD15BA" w:rsidRDefault="00CD15BA" w:rsidP="005C240B">
      <w:pPr>
        <w:jc w:val="right"/>
        <w:rPr>
          <w:sz w:val="18"/>
          <w:szCs w:val="18"/>
        </w:rPr>
        <w:sectPr w:rsidR="00CD15BA" w:rsidSect="00187EEB">
          <w:footerReference w:type="default" r:id="rId9"/>
          <w:pgSz w:w="11906" w:h="16838"/>
          <w:pgMar w:top="0" w:right="0" w:bottom="0" w:left="0" w:header="706" w:footer="706" w:gutter="0"/>
          <w:pgNumType w:fmt="upperRoman" w:start="1"/>
          <w:cols w:space="708"/>
          <w:titlePg/>
          <w:docGrid w:linePitch="360"/>
        </w:sectPr>
      </w:pPr>
    </w:p>
    <w:tbl>
      <w:tblPr>
        <w:tblStyle w:val="TabloKlavuzu"/>
        <w:tblpPr w:leftFromText="180" w:rightFromText="180" w:vertAnchor="text" w:horzAnchor="margin" w:tblpY="5097"/>
        <w:tblW w:w="0" w:type="auto"/>
        <w:tblLook w:val="04A0" w:firstRow="1" w:lastRow="0" w:firstColumn="1" w:lastColumn="0" w:noHBand="0" w:noVBand="1"/>
      </w:tblPr>
      <w:tblGrid>
        <w:gridCol w:w="10024"/>
      </w:tblGrid>
      <w:tr w:rsidR="00187EEB" w14:paraId="2C9B62A1" w14:textId="77777777" w:rsidTr="00C252A2">
        <w:trPr>
          <w:trHeight w:val="197"/>
        </w:trPr>
        <w:tc>
          <w:tcPr>
            <w:tcW w:w="10024" w:type="dxa"/>
          </w:tcPr>
          <w:p w14:paraId="5F36F7CE" w14:textId="77777777" w:rsidR="00187EEB" w:rsidRPr="00F213C0" w:rsidRDefault="00187EEB" w:rsidP="00C252A2">
            <w:pPr>
              <w:tabs>
                <w:tab w:val="left" w:pos="6254"/>
              </w:tabs>
              <w:jc w:val="right"/>
              <w:rPr>
                <w:sz w:val="18"/>
                <w:szCs w:val="18"/>
              </w:rPr>
            </w:pPr>
          </w:p>
          <w:p w14:paraId="5CF168DA" w14:textId="77777777" w:rsidR="0089425C" w:rsidRDefault="00187EEB" w:rsidP="00C252A2">
            <w:pPr>
              <w:pStyle w:val="Balk10"/>
              <w:keepNext/>
              <w:keepLines/>
              <w:shd w:val="clear" w:color="auto" w:fill="auto"/>
              <w:spacing w:after="108" w:line="360" w:lineRule="auto"/>
              <w:ind w:firstLine="0"/>
              <w:jc w:val="center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 xml:space="preserve">STAJ DEFTERİNİN DOLDURULMASINDA VE DEĞERLENDİRİLMESİNDE DİKKAT EDİLECEK </w:t>
            </w:r>
          </w:p>
          <w:p w14:paraId="5ACD9431" w14:textId="669428E3" w:rsidR="00187EEB" w:rsidRPr="0089425C" w:rsidRDefault="00187EEB" w:rsidP="00C252A2">
            <w:pPr>
              <w:pStyle w:val="Balk10"/>
              <w:keepNext/>
              <w:keepLines/>
              <w:shd w:val="clear" w:color="auto" w:fill="auto"/>
              <w:spacing w:after="108" w:line="360" w:lineRule="auto"/>
              <w:ind w:firstLine="0"/>
              <w:jc w:val="center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>GENEL İLKELER</w:t>
            </w:r>
          </w:p>
          <w:p w14:paraId="1BBB0D65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 xml:space="preserve">Staj defteri Bölüm tarafından aksi belirtilmediği sürece </w:t>
            </w:r>
            <w:r w:rsidRPr="0089425C">
              <w:rPr>
                <w:b w:val="0"/>
                <w:color w:val="000000" w:themeColor="text1"/>
                <w:sz w:val="20"/>
                <w:szCs w:val="20"/>
              </w:rPr>
              <w:t>mürekkepli/tükenmez kalemle ya da antet yapısı korunarak bilgisayar çıktısı alınarak doldurulabilir.</w:t>
            </w:r>
          </w:p>
          <w:p w14:paraId="71FD9D40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>Defterdeki bilgiler okunaklı yazılmalı, kullanılacak şekil, tablo veya fotoğraflardan defter sayfalarını aşmayanlar ilgili bölüme konulmalı; sayfa yazım alanını aşanlar uygun boyutta katlanıp ek olarak verilmelidir. Bu ekler metin içindeki değinme sırasına göre "</w:t>
            </w:r>
            <w:proofErr w:type="spellStart"/>
            <w:proofErr w:type="gramStart"/>
            <w:r w:rsidRPr="0089425C">
              <w:rPr>
                <w:b w:val="0"/>
                <w:sz w:val="20"/>
                <w:szCs w:val="20"/>
              </w:rPr>
              <w:t>EK.l</w:t>
            </w:r>
            <w:proofErr w:type="spellEnd"/>
            <w:proofErr w:type="gramEnd"/>
            <w:r w:rsidRPr="0089425C">
              <w:rPr>
                <w:b w:val="0"/>
                <w:sz w:val="20"/>
                <w:szCs w:val="20"/>
              </w:rPr>
              <w:t xml:space="preserve">, EK.2 ..." biçiminde numaralandırılmış olmalıdır.  </w:t>
            </w:r>
          </w:p>
          <w:p w14:paraId="29869DFB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 xml:space="preserve">Çalışma yapılan laboratuvar veya fabrikalara ilişkin yerleşim planları verilmelidir. Çalışılan makine, cihaz ve ölçüm aletlerinin özellikleri ile temel çalışma prensipleri belirtilmelidir. </w:t>
            </w:r>
          </w:p>
          <w:p w14:paraId="2C67783B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>Sadece kitap, broşür gibi basılı kaynaklardan aktarılan bilgi ve şekilleri içeren defterler değerlendirilmeyecektir. Basılı kaynaklardan alınmış bilgi ve belgelere (şekil ve fotoğraf gibi) mutlaka referans gösterilmelidir.</w:t>
            </w:r>
          </w:p>
          <w:p w14:paraId="187C454E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>Aynı işyerinde staj yapan öğrenciler aynı bilgi ve kaynaklardan yararlanmış olabilir. Ancak bu durum, defterlerin birbirinin aynısı veya çok benzeri olmasını gerektirmez. Defterler biçim ve içerik bakımından özgün olmalıdır.</w:t>
            </w:r>
          </w:p>
          <w:p w14:paraId="727B7AF4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 xml:space="preserve">Belirtilen yerlerinde işyeri sorumlusunun onayı bulunmayan defterler değerlendirilemez. </w:t>
            </w:r>
          </w:p>
          <w:p w14:paraId="0628D6A2" w14:textId="77777777" w:rsidR="00187EEB" w:rsidRPr="0089425C" w:rsidRDefault="00187EEB" w:rsidP="00C252A2">
            <w:pPr>
              <w:pStyle w:val="Gvdemetni0"/>
              <w:numPr>
                <w:ilvl w:val="0"/>
                <w:numId w:val="8"/>
              </w:numPr>
              <w:shd w:val="clear" w:color="auto" w:fill="auto"/>
              <w:spacing w:before="0" w:after="0" w:line="360" w:lineRule="auto"/>
              <w:ind w:left="426" w:right="283" w:hanging="284"/>
              <w:jc w:val="both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 xml:space="preserve">Staj Yönergesinde belirtilen zorunlu nedenlerle iki farklı alandaki staj aynı dönemde yapılmışsa, her alan için ayrı defter doldurulmalıdır. </w:t>
            </w:r>
          </w:p>
          <w:p w14:paraId="67BEBF38" w14:textId="77777777" w:rsidR="00187EEB" w:rsidRPr="0089425C" w:rsidRDefault="00187EEB" w:rsidP="00C252A2">
            <w:pPr>
              <w:pStyle w:val="Gvdemetni0"/>
              <w:numPr>
                <w:ilvl w:val="0"/>
                <w:numId w:val="8"/>
              </w:numPr>
              <w:shd w:val="clear" w:color="auto" w:fill="auto"/>
              <w:spacing w:before="0" w:after="0" w:line="360" w:lineRule="auto"/>
              <w:ind w:left="426" w:right="283" w:hanging="284"/>
              <w:jc w:val="both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>Uygulama bitiminde staj yapılmış olan kurum tarafından gönderilmesi gereken değerlendirme formunun bölüme ulaştırılmasından öğrenci sorumludur.</w:t>
            </w:r>
          </w:p>
          <w:p w14:paraId="1BBAB44B" w14:textId="77777777" w:rsidR="00187EEB" w:rsidRPr="0089425C" w:rsidRDefault="00187EEB" w:rsidP="00C252A2">
            <w:pPr>
              <w:pStyle w:val="Gvdemetni0"/>
              <w:numPr>
                <w:ilvl w:val="0"/>
                <w:numId w:val="8"/>
              </w:numPr>
              <w:shd w:val="clear" w:color="auto" w:fill="auto"/>
              <w:spacing w:before="0" w:after="0" w:line="360" w:lineRule="auto"/>
              <w:ind w:left="454" w:right="283" w:hanging="283"/>
              <w:jc w:val="both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>Öğrenci, yaptığı stajı jüri önünde sunacak; yapılan sunum ve staj belgeleri birlikte değerlendirilerek staj kabul edilecek veya edilmeyecektir.</w:t>
            </w:r>
          </w:p>
          <w:p w14:paraId="2943E455" w14:textId="77777777" w:rsidR="00187EEB" w:rsidRDefault="00187EEB" w:rsidP="00C252A2">
            <w:pPr>
              <w:jc w:val="both"/>
              <w:rPr>
                <w:sz w:val="18"/>
                <w:szCs w:val="18"/>
              </w:rPr>
            </w:pPr>
          </w:p>
        </w:tc>
      </w:tr>
    </w:tbl>
    <w:p w14:paraId="72FF176B" w14:textId="77777777" w:rsidR="00C252A2" w:rsidRDefault="00C252A2" w:rsidP="005C240B">
      <w:pPr>
        <w:jc w:val="right"/>
        <w:rPr>
          <w:sz w:val="18"/>
          <w:szCs w:val="18"/>
        </w:rPr>
      </w:pPr>
    </w:p>
    <w:p w14:paraId="06CF3159" w14:textId="6ADAB5AD" w:rsidR="00C252A2" w:rsidRDefault="00C252A2" w:rsidP="005C240B">
      <w:pPr>
        <w:jc w:val="right"/>
        <w:rPr>
          <w:sz w:val="18"/>
          <w:szCs w:val="18"/>
        </w:rPr>
      </w:pPr>
    </w:p>
    <w:p w14:paraId="316CA261" w14:textId="77777777" w:rsidR="00C252A2" w:rsidRDefault="00C252A2" w:rsidP="005C240B">
      <w:pPr>
        <w:jc w:val="right"/>
        <w:rPr>
          <w:sz w:val="18"/>
          <w:szCs w:val="18"/>
        </w:rPr>
      </w:pPr>
    </w:p>
    <w:p w14:paraId="6274F2A3" w14:textId="4821A4CA" w:rsidR="00C252A2" w:rsidRDefault="00C252A2" w:rsidP="005C240B">
      <w:pPr>
        <w:jc w:val="right"/>
        <w:rPr>
          <w:sz w:val="18"/>
          <w:szCs w:val="18"/>
        </w:rPr>
      </w:pPr>
    </w:p>
    <w:p w14:paraId="09A63865" w14:textId="2F9E2EC4" w:rsidR="00187EEB" w:rsidRDefault="00C252A2" w:rsidP="00C252A2">
      <w:pPr>
        <w:jc w:val="center"/>
        <w:rPr>
          <w:sz w:val="18"/>
          <w:szCs w:val="18"/>
        </w:rPr>
        <w:sectPr w:rsidR="00187EEB" w:rsidSect="00922C12">
          <w:type w:val="continuous"/>
          <w:pgSz w:w="11906" w:h="16838"/>
          <w:pgMar w:top="864" w:right="734" w:bottom="720" w:left="1138" w:header="706" w:footer="706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pgNumType w:fmt="upperRoman" w:start="1"/>
          <w:cols w:space="708"/>
          <w:docGrid w:linePitch="360"/>
        </w:sectPr>
      </w:pPr>
      <w:r>
        <w:rPr>
          <w:noProof/>
          <w:sz w:val="18"/>
          <w:szCs w:val="18"/>
        </w:rPr>
        <w:drawing>
          <wp:inline distT="0" distB="0" distL="0" distR="0" wp14:anchorId="72EF3C3C" wp14:editId="02E8BD35">
            <wp:extent cx="1419368" cy="1419368"/>
            <wp:effectExtent l="0" t="0" r="9525" b="952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399" cy="1427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188F5" w14:textId="77777777" w:rsidR="00AE1C34" w:rsidRDefault="00AE1C34" w:rsidP="00AE1C34">
      <w:pPr>
        <w:spacing w:line="276" w:lineRule="auto"/>
        <w:jc w:val="center"/>
        <w:rPr>
          <w:b/>
        </w:rPr>
      </w:pPr>
      <w:r>
        <w:rPr>
          <w:b/>
        </w:rPr>
        <w:lastRenderedPageBreak/>
        <w:t>T.C.</w:t>
      </w:r>
    </w:p>
    <w:p w14:paraId="716FF5C5" w14:textId="27692AD9" w:rsidR="00AE1C34" w:rsidRDefault="00407D18" w:rsidP="00AE1C34">
      <w:pPr>
        <w:spacing w:line="276" w:lineRule="auto"/>
        <w:jc w:val="center"/>
        <w:rPr>
          <w:b/>
        </w:rPr>
      </w:pPr>
      <w:r>
        <w:rPr>
          <w:b/>
        </w:rPr>
        <w:t>MALATYA TURGUT ÖZAL</w:t>
      </w:r>
      <w:r w:rsidR="00AE1C34">
        <w:rPr>
          <w:b/>
        </w:rPr>
        <w:t xml:space="preserve"> ÜNİVERSİTESİ</w:t>
      </w:r>
    </w:p>
    <w:p w14:paraId="6F346D71" w14:textId="6BAC3CA9" w:rsidR="00AE1C34" w:rsidRDefault="001C4E52" w:rsidP="00AE1C34">
      <w:pPr>
        <w:spacing w:line="276" w:lineRule="auto"/>
        <w:jc w:val="center"/>
        <w:rPr>
          <w:b/>
        </w:rPr>
      </w:pPr>
      <w:r>
        <w:rPr>
          <w:b/>
        </w:rPr>
        <w:t xml:space="preserve">SOSYAL VE </w:t>
      </w:r>
      <w:proofErr w:type="gramStart"/>
      <w:r>
        <w:rPr>
          <w:b/>
        </w:rPr>
        <w:t>BEŞERİ</w:t>
      </w:r>
      <w:proofErr w:type="gramEnd"/>
      <w:r w:rsidR="00407D18">
        <w:rPr>
          <w:b/>
        </w:rPr>
        <w:t xml:space="preserve"> BİLİMLERİ </w:t>
      </w:r>
      <w:r w:rsidR="00AE1C34">
        <w:rPr>
          <w:b/>
        </w:rPr>
        <w:t xml:space="preserve">FAKÜLTESİ </w:t>
      </w:r>
    </w:p>
    <w:p w14:paraId="49577106" w14:textId="77777777" w:rsidR="00AE1C34" w:rsidRDefault="007D2C15" w:rsidP="00AE1C34">
      <w:pPr>
        <w:spacing w:line="276" w:lineRule="auto"/>
        <w:jc w:val="center"/>
        <w:rPr>
          <w:b/>
        </w:rPr>
      </w:pPr>
      <w:r>
        <w:rPr>
          <w:b/>
        </w:rPr>
        <w:t>STAJ</w:t>
      </w:r>
      <w:r w:rsidR="00AE1C34">
        <w:rPr>
          <w:b/>
        </w:rPr>
        <w:t xml:space="preserve"> DEFTERİ</w:t>
      </w:r>
    </w:p>
    <w:p w14:paraId="3A97DF74" w14:textId="77777777" w:rsidR="00AE1C34" w:rsidRDefault="00AE1C34" w:rsidP="00AE1C34">
      <w:pPr>
        <w:spacing w:line="276" w:lineRule="auto"/>
        <w:jc w:val="center"/>
        <w:rPr>
          <w:b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8"/>
        <w:gridCol w:w="2230"/>
        <w:gridCol w:w="2249"/>
        <w:gridCol w:w="1672"/>
        <w:gridCol w:w="811"/>
        <w:gridCol w:w="2550"/>
      </w:tblGrid>
      <w:tr w:rsidR="0002619D" w:rsidRPr="0002619D" w14:paraId="696C465C" w14:textId="77777777" w:rsidTr="004A2949">
        <w:tc>
          <w:tcPr>
            <w:tcW w:w="540" w:type="dxa"/>
            <w:vMerge w:val="restart"/>
            <w:shd w:val="clear" w:color="auto" w:fill="auto"/>
            <w:textDirection w:val="btLr"/>
          </w:tcPr>
          <w:p w14:paraId="6F642AAC" w14:textId="77777777" w:rsidR="00AE1C34" w:rsidRPr="0002619D" w:rsidRDefault="00AE1C34" w:rsidP="0002619D">
            <w:pPr>
              <w:spacing w:line="276" w:lineRule="auto"/>
              <w:ind w:left="113" w:right="113"/>
              <w:jc w:val="center"/>
              <w:rPr>
                <w:b/>
              </w:rPr>
            </w:pPr>
            <w:r w:rsidRPr="0002619D">
              <w:rPr>
                <w:b/>
              </w:rPr>
              <w:t>ÖĞRENCİNİN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70C5F7E6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BÖLÜMÜ</w:t>
            </w:r>
          </w:p>
        </w:tc>
        <w:tc>
          <w:tcPr>
            <w:tcW w:w="4735" w:type="dxa"/>
            <w:gridSpan w:val="3"/>
            <w:shd w:val="clear" w:color="auto" w:fill="auto"/>
            <w:vAlign w:val="center"/>
          </w:tcPr>
          <w:p w14:paraId="504EBC26" w14:textId="77777777" w:rsidR="00AE1C34" w:rsidRDefault="00AE1C34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03718781" w14:textId="7FED5E7C" w:rsidR="008654B8" w:rsidRPr="0002619D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shd w:val="clear" w:color="auto" w:fill="auto"/>
            <w:vAlign w:val="center"/>
          </w:tcPr>
          <w:p w14:paraId="35680375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72595DB1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FOTOĞRAF</w:t>
            </w:r>
          </w:p>
        </w:tc>
      </w:tr>
      <w:tr w:rsidR="0002619D" w:rsidRPr="0002619D" w14:paraId="328D0BA6" w14:textId="77777777" w:rsidTr="00035239">
        <w:tc>
          <w:tcPr>
            <w:tcW w:w="540" w:type="dxa"/>
            <w:vMerge/>
            <w:shd w:val="clear" w:color="auto" w:fill="auto"/>
          </w:tcPr>
          <w:p w14:paraId="79D42962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5B449F5E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NUMARASI</w:t>
            </w:r>
          </w:p>
        </w:tc>
        <w:tc>
          <w:tcPr>
            <w:tcW w:w="4735" w:type="dxa"/>
            <w:gridSpan w:val="3"/>
            <w:shd w:val="clear" w:color="auto" w:fill="auto"/>
          </w:tcPr>
          <w:p w14:paraId="72A2C245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6903CB33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197405D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2EBB3D0B" w14:textId="77777777" w:rsidTr="00035239">
        <w:tc>
          <w:tcPr>
            <w:tcW w:w="540" w:type="dxa"/>
            <w:vMerge/>
            <w:shd w:val="clear" w:color="auto" w:fill="auto"/>
          </w:tcPr>
          <w:p w14:paraId="6804AD4E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1679668D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ADI VE SOYADI</w:t>
            </w:r>
          </w:p>
        </w:tc>
        <w:tc>
          <w:tcPr>
            <w:tcW w:w="4735" w:type="dxa"/>
            <w:gridSpan w:val="3"/>
            <w:shd w:val="clear" w:color="auto" w:fill="auto"/>
          </w:tcPr>
          <w:p w14:paraId="4A5FE133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5B4F4149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A886C9B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42C1CCDE" w14:textId="77777777" w:rsidTr="00035239">
        <w:tc>
          <w:tcPr>
            <w:tcW w:w="540" w:type="dxa"/>
            <w:vMerge/>
            <w:shd w:val="clear" w:color="auto" w:fill="auto"/>
          </w:tcPr>
          <w:p w14:paraId="60219474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03490E98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STAJ DÖNEMİ</w:t>
            </w:r>
          </w:p>
        </w:tc>
        <w:tc>
          <w:tcPr>
            <w:tcW w:w="4735" w:type="dxa"/>
            <w:gridSpan w:val="3"/>
            <w:shd w:val="clear" w:color="auto" w:fill="auto"/>
          </w:tcPr>
          <w:p w14:paraId="24C198A4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20980A2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198820C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6A74DA4A" w14:textId="77777777" w:rsidTr="004A2949">
        <w:trPr>
          <w:trHeight w:val="516"/>
        </w:trPr>
        <w:tc>
          <w:tcPr>
            <w:tcW w:w="540" w:type="dxa"/>
            <w:vMerge/>
            <w:shd w:val="clear" w:color="auto" w:fill="auto"/>
          </w:tcPr>
          <w:p w14:paraId="1FDD3791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04A98421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STAJ B</w:t>
            </w:r>
            <w:r w:rsidR="005C2B5E">
              <w:rPr>
                <w:b/>
                <w:sz w:val="18"/>
                <w:szCs w:val="18"/>
              </w:rPr>
              <w:t xml:space="preserve">AŞ. </w:t>
            </w:r>
            <w:r w:rsidRPr="0002619D">
              <w:rPr>
                <w:b/>
                <w:sz w:val="18"/>
                <w:szCs w:val="18"/>
              </w:rPr>
              <w:t>TARİHİ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5CB42A9" w14:textId="77777777" w:rsidR="008654B8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5B97D022" w14:textId="01C90A04" w:rsidR="00AE1C34" w:rsidRPr="008654B8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</w:tc>
        <w:tc>
          <w:tcPr>
            <w:tcW w:w="1673" w:type="dxa"/>
            <w:vMerge w:val="restart"/>
            <w:shd w:val="clear" w:color="auto" w:fill="auto"/>
            <w:vAlign w:val="center"/>
          </w:tcPr>
          <w:p w14:paraId="6A188A6E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TOPLAM İŞ</w:t>
            </w:r>
          </w:p>
          <w:p w14:paraId="4A83953F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GÜNÜ SAYISI</w:t>
            </w:r>
          </w:p>
        </w:tc>
        <w:tc>
          <w:tcPr>
            <w:tcW w:w="812" w:type="dxa"/>
            <w:vMerge w:val="restart"/>
            <w:shd w:val="clear" w:color="auto" w:fill="auto"/>
          </w:tcPr>
          <w:p w14:paraId="35017252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38B84DD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5990A0AA" w14:textId="77777777" w:rsidTr="004A2949">
        <w:trPr>
          <w:trHeight w:val="588"/>
        </w:trPr>
        <w:tc>
          <w:tcPr>
            <w:tcW w:w="540" w:type="dxa"/>
            <w:vMerge/>
            <w:shd w:val="clear" w:color="auto" w:fill="auto"/>
          </w:tcPr>
          <w:p w14:paraId="1FE73814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045F2006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STAJ BİTİŞ TARİHİ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13A55A1" w14:textId="77777777" w:rsidR="008654B8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7F41BB00" w14:textId="62240E00" w:rsidR="00AE1C34" w:rsidRPr="0002619D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</w:tc>
        <w:tc>
          <w:tcPr>
            <w:tcW w:w="1673" w:type="dxa"/>
            <w:vMerge/>
            <w:shd w:val="clear" w:color="auto" w:fill="auto"/>
          </w:tcPr>
          <w:p w14:paraId="17AFDAE6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12" w:type="dxa"/>
            <w:vMerge/>
            <w:shd w:val="clear" w:color="auto" w:fill="auto"/>
          </w:tcPr>
          <w:p w14:paraId="506D729C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1D2A856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</w:tbl>
    <w:p w14:paraId="1C708728" w14:textId="77777777" w:rsidR="00252224" w:rsidRDefault="00252224" w:rsidP="00AE1C34">
      <w:pPr>
        <w:spacing w:line="276" w:lineRule="auto"/>
        <w:jc w:val="center"/>
        <w:rPr>
          <w:sz w:val="18"/>
          <w:szCs w:val="18"/>
        </w:rPr>
      </w:pPr>
    </w:p>
    <w:p w14:paraId="23FDC480" w14:textId="77777777" w:rsidR="00252224" w:rsidRDefault="00812610" w:rsidP="00AE1C34">
      <w:pPr>
        <w:spacing w:line="276" w:lineRule="auto"/>
        <w:jc w:val="center"/>
        <w:rPr>
          <w:sz w:val="18"/>
          <w:szCs w:val="18"/>
        </w:rPr>
      </w:pPr>
      <w:r>
        <w:rPr>
          <w:b/>
        </w:rPr>
        <w:t>STAJ YAPIL</w:t>
      </w:r>
      <w:r w:rsidR="00252224" w:rsidRPr="00252224">
        <w:rPr>
          <w:b/>
        </w:rPr>
        <w:t>AN İŞ YERİ BİLGİLERİ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1"/>
        <w:gridCol w:w="1689"/>
        <w:gridCol w:w="5006"/>
        <w:gridCol w:w="2658"/>
      </w:tblGrid>
      <w:tr w:rsidR="0002619D" w:rsidRPr="0002619D" w14:paraId="251832E2" w14:textId="77777777" w:rsidTr="0002619D">
        <w:trPr>
          <w:trHeight w:val="382"/>
        </w:trPr>
        <w:tc>
          <w:tcPr>
            <w:tcW w:w="675" w:type="dxa"/>
            <w:vMerge w:val="restart"/>
            <w:shd w:val="clear" w:color="auto" w:fill="auto"/>
            <w:textDirection w:val="btLr"/>
          </w:tcPr>
          <w:p w14:paraId="59683A77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İŞ YERİ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E97CA84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D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040D0EA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019B8C3C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 w:val="restart"/>
            <w:shd w:val="clear" w:color="auto" w:fill="auto"/>
          </w:tcPr>
          <w:p w14:paraId="475F8A93" w14:textId="77777777" w:rsidR="00252224" w:rsidRPr="0002619D" w:rsidRDefault="00252224" w:rsidP="0002619D">
            <w:pPr>
              <w:spacing w:line="276" w:lineRule="auto"/>
              <w:rPr>
                <w:sz w:val="16"/>
                <w:szCs w:val="16"/>
              </w:rPr>
            </w:pPr>
          </w:p>
          <w:p w14:paraId="37540CC2" w14:textId="77777777" w:rsidR="00252224" w:rsidRPr="0002619D" w:rsidRDefault="00252224" w:rsidP="0002619D">
            <w:pPr>
              <w:spacing w:line="276" w:lineRule="auto"/>
              <w:rPr>
                <w:sz w:val="16"/>
                <w:szCs w:val="16"/>
              </w:rPr>
            </w:pPr>
            <w:r w:rsidRPr="0002619D">
              <w:rPr>
                <w:sz w:val="16"/>
                <w:szCs w:val="16"/>
              </w:rPr>
              <w:t>Yukarıda bilgileri yer alan öğrencinin</w:t>
            </w:r>
          </w:p>
          <w:p w14:paraId="2E7A4E3C" w14:textId="77777777" w:rsidR="00252224" w:rsidRPr="0002619D" w:rsidRDefault="003014A7" w:rsidP="0002619D">
            <w:pPr>
              <w:spacing w:line="276" w:lineRule="auto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5F47274" wp14:editId="35AF421E">
                      <wp:simplePos x="0" y="0"/>
                      <wp:positionH relativeFrom="column">
                        <wp:posOffset>950595</wp:posOffset>
                      </wp:positionH>
                      <wp:positionV relativeFrom="paragraph">
                        <wp:posOffset>1496695</wp:posOffset>
                      </wp:positionV>
                      <wp:extent cx="533400" cy="304800"/>
                      <wp:effectExtent l="0" t="0" r="0" b="2540"/>
                      <wp:wrapNone/>
                      <wp:docPr id="5" name="Text Box 3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34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B816A80" w14:textId="77777777" w:rsidR="00005AB8" w:rsidRDefault="00005AB8">
                                  <w:r>
                                    <w:t xml:space="preserve">Onay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F47274" id="Text Box 388" o:spid="_x0000_s1028" type="#_x0000_t202" style="position:absolute;margin-left:74.85pt;margin-top:117.85pt;width:42pt;height:2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" filled="f" stroked="f">
                      <v:textbox>
                        <w:txbxContent>
                          <w:p w14:paraId="1B816A80" w14:textId="77777777" w:rsidR="00005AB8" w:rsidRDefault="00005AB8">
                            <w:r>
                              <w:t xml:space="preserve">Onay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1F53218E" wp14:editId="1F8844A8">
                      <wp:simplePos x="0" y="0"/>
                      <wp:positionH relativeFrom="column">
                        <wp:posOffset>912495</wp:posOffset>
                      </wp:positionH>
                      <wp:positionV relativeFrom="paragraph">
                        <wp:posOffset>1353820</wp:posOffset>
                      </wp:positionV>
                      <wp:extent cx="609600" cy="590550"/>
                      <wp:effectExtent l="9525" t="6985" r="9525" b="12065"/>
                      <wp:wrapNone/>
                      <wp:docPr id="4" name="Oval 3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9600" cy="5905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58B61C8" id="Oval 387" o:spid="_x0000_s1026" style="position:absolute;margin-left:71.85pt;margin-top:106.6pt;width:48pt;height:46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"/>
                  </w:pict>
                </mc:Fallback>
              </mc:AlternateContent>
            </w:r>
            <w:proofErr w:type="gramStart"/>
            <w:r w:rsidR="00252224" w:rsidRPr="0002619D">
              <w:rPr>
                <w:sz w:val="16"/>
                <w:szCs w:val="16"/>
              </w:rPr>
              <w:t>iş</w:t>
            </w:r>
            <w:proofErr w:type="gramEnd"/>
            <w:r w:rsidR="00252224" w:rsidRPr="0002619D">
              <w:rPr>
                <w:sz w:val="16"/>
                <w:szCs w:val="16"/>
              </w:rPr>
              <w:t xml:space="preserve"> yerimizde …… iş günü staj yaptığını ve bu defterin öğrenci tarafından tanzim edildiğini beyan ve tasdik ederim.   </w:t>
            </w:r>
          </w:p>
        </w:tc>
      </w:tr>
      <w:tr w:rsidR="0002619D" w:rsidRPr="0002619D" w14:paraId="319F77FA" w14:textId="77777777" w:rsidTr="0002619D">
        <w:trPr>
          <w:trHeight w:val="387"/>
        </w:trPr>
        <w:tc>
          <w:tcPr>
            <w:tcW w:w="675" w:type="dxa"/>
            <w:vMerge/>
            <w:shd w:val="clear" w:color="auto" w:fill="auto"/>
            <w:textDirection w:val="btLr"/>
          </w:tcPr>
          <w:p w14:paraId="2C64CED6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25FAD34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DRESİ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1B8465FB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4149099A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2A02345C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37966E27" w14:textId="77777777" w:rsidTr="0002619D">
        <w:trPr>
          <w:trHeight w:val="379"/>
        </w:trPr>
        <w:tc>
          <w:tcPr>
            <w:tcW w:w="675" w:type="dxa"/>
            <w:vMerge/>
            <w:shd w:val="clear" w:color="auto" w:fill="auto"/>
            <w:textDirection w:val="btLr"/>
          </w:tcPr>
          <w:p w14:paraId="4DCA8165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CD2D5C8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TELEFON-FAKS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6F604E8B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5CB2121F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366E1132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15A95021" w14:textId="77777777" w:rsidTr="0002619D">
        <w:trPr>
          <w:trHeight w:val="385"/>
        </w:trPr>
        <w:tc>
          <w:tcPr>
            <w:tcW w:w="675" w:type="dxa"/>
            <w:vMerge w:val="restart"/>
            <w:shd w:val="clear" w:color="auto" w:fill="auto"/>
            <w:textDirection w:val="btLr"/>
          </w:tcPr>
          <w:p w14:paraId="210C907B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SORUMLU MÜHENDİ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A0F8F01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DI VE SOYAD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41EE0EC7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64B9B40B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433CFC56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3A46A9B0" w14:textId="77777777" w:rsidTr="0002619D">
        <w:trPr>
          <w:trHeight w:val="392"/>
        </w:trPr>
        <w:tc>
          <w:tcPr>
            <w:tcW w:w="675" w:type="dxa"/>
            <w:vMerge/>
            <w:shd w:val="clear" w:color="auto" w:fill="auto"/>
            <w:textDirection w:val="btLr"/>
          </w:tcPr>
          <w:p w14:paraId="1B73B026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395116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ÜNVAN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1E88411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001F8088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53929ABA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3F61000F" w14:textId="77777777" w:rsidTr="0002619D">
        <w:trPr>
          <w:trHeight w:val="397"/>
        </w:trPr>
        <w:tc>
          <w:tcPr>
            <w:tcW w:w="675" w:type="dxa"/>
            <w:vMerge/>
            <w:shd w:val="clear" w:color="auto" w:fill="auto"/>
            <w:textDirection w:val="btLr"/>
          </w:tcPr>
          <w:p w14:paraId="43E89E2D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E090B00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GÖREVİ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4BF7D2FF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7D664BDC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58794536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4E7F3099" w14:textId="77777777" w:rsidTr="0002619D">
        <w:trPr>
          <w:trHeight w:val="389"/>
        </w:trPr>
        <w:tc>
          <w:tcPr>
            <w:tcW w:w="675" w:type="dxa"/>
            <w:vMerge w:val="restart"/>
            <w:shd w:val="clear" w:color="auto" w:fill="auto"/>
            <w:textDirection w:val="btLr"/>
          </w:tcPr>
          <w:p w14:paraId="074C1851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MİR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D4D9F3D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DI VE SOYAD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5E2A965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1389776A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1BB6CA64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3640B321" w14:textId="77777777" w:rsidTr="0002619D">
        <w:trPr>
          <w:trHeight w:val="395"/>
        </w:trPr>
        <w:tc>
          <w:tcPr>
            <w:tcW w:w="675" w:type="dxa"/>
            <w:vMerge/>
            <w:shd w:val="clear" w:color="auto" w:fill="auto"/>
          </w:tcPr>
          <w:p w14:paraId="0078485C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17C9EAE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ÜNVAN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44E047F6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6B358A09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7FFD5F5F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79A4A45E" w14:textId="77777777" w:rsidTr="0002619D">
        <w:trPr>
          <w:trHeight w:val="246"/>
        </w:trPr>
        <w:tc>
          <w:tcPr>
            <w:tcW w:w="675" w:type="dxa"/>
            <w:vMerge/>
            <w:shd w:val="clear" w:color="auto" w:fill="auto"/>
          </w:tcPr>
          <w:p w14:paraId="6B24B6F4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A8B90CB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GÖREVİ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573EBA26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1C782E21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498E7829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</w:tbl>
    <w:p w14:paraId="3C42A46F" w14:textId="77777777" w:rsidR="00252224" w:rsidRDefault="00252224" w:rsidP="00AE1C34">
      <w:pPr>
        <w:spacing w:line="276" w:lineRule="auto"/>
        <w:jc w:val="center"/>
        <w:rPr>
          <w:sz w:val="18"/>
          <w:szCs w:val="18"/>
        </w:rPr>
      </w:pPr>
    </w:p>
    <w:p w14:paraId="63AAFA95" w14:textId="77777777" w:rsidR="00252224" w:rsidRDefault="00252224" w:rsidP="00AE1C34">
      <w:pPr>
        <w:spacing w:line="276" w:lineRule="auto"/>
        <w:jc w:val="center"/>
        <w:rPr>
          <w:b/>
        </w:rPr>
      </w:pPr>
      <w:r w:rsidRPr="00252224">
        <w:rPr>
          <w:b/>
        </w:rPr>
        <w:t>BÖLÜM STAJ KOMİSYONU DEĞERLENDİRME SONUCU</w:t>
      </w:r>
    </w:p>
    <w:p w14:paraId="315C122D" w14:textId="77777777" w:rsidR="0033407B" w:rsidRDefault="0033407B" w:rsidP="00AE1C34">
      <w:pPr>
        <w:spacing w:line="276" w:lineRule="auto"/>
        <w:jc w:val="center"/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24"/>
      </w:tblGrid>
      <w:tr w:rsidR="0033407B" w:rsidRPr="0002619D" w14:paraId="01E92207" w14:textId="77777777" w:rsidTr="0002619D">
        <w:tc>
          <w:tcPr>
            <w:tcW w:w="10175" w:type="dxa"/>
            <w:shd w:val="clear" w:color="auto" w:fill="auto"/>
          </w:tcPr>
          <w:p w14:paraId="34321F57" w14:textId="77777777" w:rsidR="0033407B" w:rsidRPr="0033407B" w:rsidRDefault="0033407B" w:rsidP="0002619D">
            <w:pPr>
              <w:spacing w:line="276" w:lineRule="auto"/>
              <w:jc w:val="center"/>
            </w:pPr>
            <w:r w:rsidRPr="0033407B">
              <w:t xml:space="preserve">Yapılan pratik çalışmanın ………. </w:t>
            </w:r>
            <w:proofErr w:type="gramStart"/>
            <w:r w:rsidRPr="0033407B">
              <w:t>iş</w:t>
            </w:r>
            <w:proofErr w:type="gramEnd"/>
            <w:r w:rsidRPr="0033407B">
              <w:t xml:space="preserve"> günü ………. Dönem </w:t>
            </w:r>
            <w:r w:rsidR="005C2B5E">
              <w:t>stajı olarak kabul edilmiştir /</w:t>
            </w:r>
            <w:r w:rsidRPr="0033407B">
              <w:t>edilmemiştir</w:t>
            </w:r>
            <w:r>
              <w:t>.</w:t>
            </w:r>
          </w:p>
        </w:tc>
      </w:tr>
      <w:tr w:rsidR="0033407B" w:rsidRPr="0002619D" w14:paraId="76197ED5" w14:textId="77777777" w:rsidTr="0002619D">
        <w:tc>
          <w:tcPr>
            <w:tcW w:w="10175" w:type="dxa"/>
            <w:shd w:val="clear" w:color="auto" w:fill="auto"/>
          </w:tcPr>
          <w:p w14:paraId="67CB1CB7" w14:textId="77777777" w:rsidR="0033407B" w:rsidRPr="0033407B" w:rsidRDefault="0033407B" w:rsidP="0002619D">
            <w:pPr>
              <w:spacing w:line="276" w:lineRule="auto"/>
              <w:jc w:val="center"/>
            </w:pPr>
            <w:r w:rsidRPr="0033407B">
              <w:t xml:space="preserve">Yapılan pratik çalışmanın ………. </w:t>
            </w:r>
            <w:proofErr w:type="gramStart"/>
            <w:r w:rsidRPr="0033407B">
              <w:t>iş</w:t>
            </w:r>
            <w:proofErr w:type="gramEnd"/>
            <w:r w:rsidRPr="0033407B">
              <w:t xml:space="preserve"> günü ………. Dönem </w:t>
            </w:r>
            <w:r w:rsidR="005C2B5E">
              <w:t>stajı olarak kabul edilmiştir /</w:t>
            </w:r>
            <w:r w:rsidRPr="0033407B">
              <w:t>edilmemiştir</w:t>
            </w:r>
            <w:r>
              <w:t>.</w:t>
            </w:r>
          </w:p>
        </w:tc>
      </w:tr>
    </w:tbl>
    <w:p w14:paraId="4B23A6DE" w14:textId="77777777" w:rsidR="0033407B" w:rsidRDefault="0033407B" w:rsidP="00AE1C34">
      <w:pPr>
        <w:spacing w:line="276" w:lineRule="auto"/>
        <w:jc w:val="center"/>
        <w:rPr>
          <w:sz w:val="18"/>
          <w:szCs w:val="18"/>
        </w:rPr>
      </w:pPr>
    </w:p>
    <w:p w14:paraId="31C5654C" w14:textId="77777777" w:rsidR="0033407B" w:rsidRDefault="0033407B" w:rsidP="00AE1C34">
      <w:pPr>
        <w:spacing w:line="276" w:lineRule="auto"/>
        <w:jc w:val="center"/>
        <w:rPr>
          <w:b/>
        </w:rPr>
      </w:pPr>
      <w:r w:rsidRPr="0033407B">
        <w:rPr>
          <w:b/>
        </w:rPr>
        <w:t>STAJ KOMİSYONU</w:t>
      </w:r>
    </w:p>
    <w:p w14:paraId="7CCBD57E" w14:textId="77777777" w:rsidR="0033407B" w:rsidRDefault="0033407B" w:rsidP="00AE1C34">
      <w:pPr>
        <w:spacing w:line="276" w:lineRule="auto"/>
        <w:jc w:val="center"/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0"/>
        <w:gridCol w:w="3342"/>
        <w:gridCol w:w="3342"/>
      </w:tblGrid>
      <w:tr w:rsidR="0033407B" w:rsidRPr="0002619D" w14:paraId="0B6BD1F5" w14:textId="77777777" w:rsidTr="0002619D">
        <w:tc>
          <w:tcPr>
            <w:tcW w:w="3391" w:type="dxa"/>
            <w:shd w:val="clear" w:color="auto" w:fill="auto"/>
          </w:tcPr>
          <w:p w14:paraId="32CA4E84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1632EEA7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AFA4832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  <w:p w14:paraId="2EB0839A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44B571D4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7FDCA568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4EC28D5A" w14:textId="77777777" w:rsidR="0033407B" w:rsidRPr="0002619D" w:rsidRDefault="0033407B" w:rsidP="00035239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İMZA</w:t>
            </w:r>
          </w:p>
          <w:p w14:paraId="18B5983B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099DBD71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03795FC3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BAŞKAN</w:t>
            </w:r>
          </w:p>
          <w:p w14:paraId="625B68CC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3392" w:type="dxa"/>
            <w:shd w:val="clear" w:color="auto" w:fill="auto"/>
          </w:tcPr>
          <w:p w14:paraId="67D03359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94EC3FC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1DC16E8B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  <w:p w14:paraId="20BA95BA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10EC222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1E3A69B8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41F689BE" w14:textId="77777777" w:rsidR="0033407B" w:rsidRPr="0002619D" w:rsidRDefault="0033407B" w:rsidP="00035239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İMZA</w:t>
            </w:r>
          </w:p>
          <w:p w14:paraId="2A0F05F5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1D6449DE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2B729687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ÜYE</w:t>
            </w:r>
          </w:p>
          <w:p w14:paraId="66057A74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3392" w:type="dxa"/>
            <w:shd w:val="clear" w:color="auto" w:fill="auto"/>
          </w:tcPr>
          <w:p w14:paraId="7B37A3EE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2098E1F7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242187FD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  <w:p w14:paraId="356AC4C9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5C0C1E9F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57FF9E2A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04639A63" w14:textId="77777777" w:rsidR="0033407B" w:rsidRPr="0002619D" w:rsidRDefault="0033407B" w:rsidP="00035239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İMZA</w:t>
            </w:r>
          </w:p>
          <w:p w14:paraId="7C26755E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6A719A32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23356488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ÜYE</w:t>
            </w:r>
          </w:p>
          <w:p w14:paraId="525E6C41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</w:tbl>
    <w:p w14:paraId="42625D66" w14:textId="4CE1E1F2" w:rsidR="00EE312A" w:rsidRDefault="00AE1C34" w:rsidP="0033407B">
      <w:pPr>
        <w:spacing w:line="276" w:lineRule="auto"/>
        <w:jc w:val="right"/>
        <w:rPr>
          <w:sz w:val="18"/>
          <w:szCs w:val="18"/>
        </w:rPr>
      </w:pPr>
      <w:r>
        <w:rPr>
          <w:sz w:val="18"/>
          <w:szCs w:val="18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5"/>
        <w:gridCol w:w="7594"/>
        <w:gridCol w:w="95"/>
      </w:tblGrid>
      <w:tr w:rsidR="00EE312A" w:rsidRPr="00F12BA7" w14:paraId="3F56AC6C" w14:textId="77777777" w:rsidTr="00D654D6">
        <w:trPr>
          <w:gridAfter w:val="1"/>
          <w:wAfter w:w="95" w:type="dxa"/>
          <w:trHeight w:val="13643"/>
        </w:trPr>
        <w:tc>
          <w:tcPr>
            <w:tcW w:w="9929" w:type="dxa"/>
            <w:gridSpan w:val="2"/>
          </w:tcPr>
          <w:p w14:paraId="4320B8D0" w14:textId="77777777" w:rsidR="00EE312A" w:rsidRPr="00D654D6" w:rsidRDefault="00EE312A" w:rsidP="00D654D6">
            <w:pPr>
              <w:jc w:val="center"/>
              <w:rPr>
                <w:b/>
                <w:bCs/>
              </w:rPr>
            </w:pPr>
          </w:p>
          <w:p w14:paraId="595EC905" w14:textId="77777777" w:rsidR="00EE312A" w:rsidRPr="00D654D6" w:rsidRDefault="00EE312A" w:rsidP="00D654D6">
            <w:pPr>
              <w:jc w:val="center"/>
              <w:rPr>
                <w:b/>
                <w:bCs/>
              </w:rPr>
            </w:pPr>
            <w:r w:rsidRPr="00D654D6">
              <w:rPr>
                <w:b/>
                <w:bCs/>
              </w:rPr>
              <w:t>İÇİNDEKİLER</w:t>
            </w:r>
          </w:p>
          <w:p w14:paraId="2452AD45" w14:textId="77777777" w:rsidR="00EE312A" w:rsidRPr="00D654D6" w:rsidRDefault="00EE312A" w:rsidP="00D654D6">
            <w:pPr>
              <w:jc w:val="center"/>
              <w:rPr>
                <w:b/>
                <w:bCs/>
              </w:rPr>
            </w:pPr>
          </w:p>
          <w:p w14:paraId="12CDEB7D" w14:textId="41123C1E" w:rsidR="00EE312A" w:rsidRDefault="00EE312A" w:rsidP="00D654D6">
            <w:pPr>
              <w:ind w:left="851" w:hanging="567"/>
              <w:jc w:val="center"/>
              <w:rPr>
                <w:b/>
                <w:bCs/>
                <w:u w:val="single"/>
              </w:rPr>
            </w:pPr>
            <w:r w:rsidRPr="00D654D6">
              <w:rPr>
                <w:b/>
                <w:bCs/>
              </w:rPr>
              <w:t xml:space="preserve">                                                                                                                    </w:t>
            </w:r>
          </w:p>
          <w:tbl>
            <w:tblPr>
              <w:tblStyle w:val="TabloKlavuzu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752"/>
              <w:gridCol w:w="1645"/>
            </w:tblGrid>
            <w:tr w:rsidR="005000BA" w14:paraId="68E05340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nil"/>
                    <w:bottom w:val="single" w:sz="4" w:space="0" w:color="auto"/>
                    <w:right w:val="single" w:sz="4" w:space="0" w:color="auto"/>
                  </w:tcBorders>
                </w:tcPr>
                <w:p w14:paraId="2F4CFD25" w14:textId="74A0976A" w:rsidR="005000BA" w:rsidRPr="005000BA" w:rsidRDefault="005000BA" w:rsidP="005000BA">
                  <w:pPr>
                    <w:rPr>
                      <w:b/>
                      <w:bCs/>
                      <w:u w:val="single"/>
                    </w:rPr>
                  </w:pPr>
                  <w:r w:rsidRPr="005000BA">
                    <w:rPr>
                      <w:b/>
                      <w:bCs/>
                      <w:color w:val="000000"/>
                      <w:u w:val="single"/>
                    </w:rPr>
                    <w:t>Yapılan Çalışmanın Konusu</w:t>
                  </w:r>
                </w:p>
              </w:tc>
              <w:tc>
                <w:tcPr>
                  <w:tcW w:w="1645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37984D75" w14:textId="73991FA4" w:rsidR="005000BA" w:rsidRPr="005000BA" w:rsidRDefault="005000BA" w:rsidP="00D654D6">
                  <w:pPr>
                    <w:jc w:val="center"/>
                    <w:rPr>
                      <w:b/>
                      <w:bCs/>
                    </w:rPr>
                  </w:pPr>
                  <w:r w:rsidRPr="005000BA">
                    <w:rPr>
                      <w:b/>
                      <w:bCs/>
                      <w:u w:val="single"/>
                    </w:rPr>
                    <w:t>Sayfa No</w:t>
                  </w:r>
                </w:p>
              </w:tc>
            </w:tr>
            <w:tr w:rsidR="005000BA" w14:paraId="2F41EE6C" w14:textId="77777777" w:rsidTr="00410ABF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E69E9D" w14:textId="3B94DDF9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A5F90C7" w14:textId="77777777" w:rsidR="005000BA" w:rsidRPr="00410ABF" w:rsidRDefault="005000BA" w:rsidP="00410ABF"/>
              </w:tc>
            </w:tr>
            <w:tr w:rsidR="005000BA" w14:paraId="7B22E15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647932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C8A27BB" w14:textId="77777777" w:rsidR="005000BA" w:rsidRPr="00410ABF" w:rsidRDefault="005000BA" w:rsidP="00410ABF"/>
              </w:tc>
            </w:tr>
            <w:tr w:rsidR="005000BA" w14:paraId="6947795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2CF70F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C0EA7C8" w14:textId="77777777" w:rsidR="005000BA" w:rsidRPr="00410ABF" w:rsidRDefault="005000BA" w:rsidP="00410ABF"/>
              </w:tc>
            </w:tr>
            <w:tr w:rsidR="005000BA" w14:paraId="6CE5AC13" w14:textId="77777777" w:rsidTr="00410ABF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0829EB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23D189A" w14:textId="77777777" w:rsidR="005000BA" w:rsidRPr="00410ABF" w:rsidRDefault="005000BA" w:rsidP="00410ABF"/>
              </w:tc>
            </w:tr>
            <w:tr w:rsidR="005000BA" w14:paraId="05E9914E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0756D4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E9ADBA8" w14:textId="77777777" w:rsidR="005000BA" w:rsidRPr="00410ABF" w:rsidRDefault="005000BA" w:rsidP="00410ABF"/>
              </w:tc>
            </w:tr>
            <w:tr w:rsidR="005000BA" w14:paraId="22714497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780592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37AA0A2" w14:textId="77777777" w:rsidR="005000BA" w:rsidRPr="00410ABF" w:rsidRDefault="005000BA" w:rsidP="00410ABF"/>
              </w:tc>
            </w:tr>
            <w:tr w:rsidR="00410ABF" w14:paraId="536486F9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42094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06A91B4" w14:textId="77777777" w:rsidR="00410ABF" w:rsidRPr="00410ABF" w:rsidRDefault="00410ABF" w:rsidP="00410ABF"/>
              </w:tc>
            </w:tr>
            <w:tr w:rsidR="00410ABF" w14:paraId="769F8534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C70701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6647314" w14:textId="77777777" w:rsidR="00410ABF" w:rsidRPr="00410ABF" w:rsidRDefault="00410ABF" w:rsidP="00410ABF"/>
              </w:tc>
            </w:tr>
            <w:tr w:rsidR="00410ABF" w14:paraId="3EBC3D78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86545F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15FAEA8" w14:textId="77777777" w:rsidR="00410ABF" w:rsidRPr="00410ABF" w:rsidRDefault="00410ABF" w:rsidP="00410ABF"/>
              </w:tc>
            </w:tr>
            <w:tr w:rsidR="00410ABF" w14:paraId="0FEF078E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3A42E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D264343" w14:textId="77777777" w:rsidR="00410ABF" w:rsidRPr="00410ABF" w:rsidRDefault="00410ABF" w:rsidP="00410ABF"/>
              </w:tc>
            </w:tr>
            <w:tr w:rsidR="00410ABF" w14:paraId="70182AB4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98259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CE674B5" w14:textId="77777777" w:rsidR="00410ABF" w:rsidRPr="00410ABF" w:rsidRDefault="00410ABF" w:rsidP="00410ABF"/>
              </w:tc>
            </w:tr>
            <w:tr w:rsidR="00410ABF" w14:paraId="11F57ED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9FDB3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DA94629" w14:textId="77777777" w:rsidR="00410ABF" w:rsidRPr="00410ABF" w:rsidRDefault="00410ABF" w:rsidP="00410ABF"/>
              </w:tc>
            </w:tr>
            <w:tr w:rsidR="00410ABF" w14:paraId="5955740D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9B77CC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94F7C03" w14:textId="77777777" w:rsidR="00410ABF" w:rsidRPr="00410ABF" w:rsidRDefault="00410ABF" w:rsidP="00410ABF"/>
              </w:tc>
            </w:tr>
            <w:tr w:rsidR="00410ABF" w14:paraId="737E55C4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DF146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61DE245" w14:textId="77777777" w:rsidR="00410ABF" w:rsidRPr="00410ABF" w:rsidRDefault="00410ABF" w:rsidP="00410ABF"/>
              </w:tc>
            </w:tr>
            <w:tr w:rsidR="00410ABF" w14:paraId="5F31E36C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9E3F67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AF3347F" w14:textId="77777777" w:rsidR="00410ABF" w:rsidRPr="00410ABF" w:rsidRDefault="00410ABF" w:rsidP="00410ABF"/>
              </w:tc>
            </w:tr>
            <w:tr w:rsidR="00410ABF" w14:paraId="3ABC8BA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06892C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7C925D1" w14:textId="77777777" w:rsidR="00410ABF" w:rsidRPr="00410ABF" w:rsidRDefault="00410ABF" w:rsidP="00410ABF"/>
              </w:tc>
            </w:tr>
            <w:tr w:rsidR="00410ABF" w14:paraId="0583D9A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E9FD4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AA63673" w14:textId="77777777" w:rsidR="00410ABF" w:rsidRPr="00410ABF" w:rsidRDefault="00410ABF" w:rsidP="00410ABF"/>
              </w:tc>
            </w:tr>
            <w:tr w:rsidR="00410ABF" w14:paraId="0E820AC1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BC54B1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809E423" w14:textId="77777777" w:rsidR="00410ABF" w:rsidRPr="00410ABF" w:rsidRDefault="00410ABF" w:rsidP="00410ABF"/>
              </w:tc>
            </w:tr>
            <w:tr w:rsidR="00410ABF" w14:paraId="04DBA6D8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B20C1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6869A56" w14:textId="77777777" w:rsidR="00410ABF" w:rsidRPr="00410ABF" w:rsidRDefault="00410ABF" w:rsidP="00410ABF"/>
              </w:tc>
            </w:tr>
            <w:tr w:rsidR="00410ABF" w14:paraId="58EF0193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C498C7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7260734" w14:textId="77777777" w:rsidR="00410ABF" w:rsidRPr="00410ABF" w:rsidRDefault="00410ABF" w:rsidP="00410ABF"/>
              </w:tc>
            </w:tr>
            <w:tr w:rsidR="00410ABF" w14:paraId="0FE17AC3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A3455A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1A84810" w14:textId="77777777" w:rsidR="00410ABF" w:rsidRPr="00410ABF" w:rsidRDefault="00410ABF" w:rsidP="00410ABF"/>
              </w:tc>
            </w:tr>
            <w:tr w:rsidR="00410ABF" w14:paraId="118633C1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379D91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2A4A621" w14:textId="77777777" w:rsidR="00410ABF" w:rsidRPr="00410ABF" w:rsidRDefault="00410ABF" w:rsidP="00410ABF"/>
              </w:tc>
            </w:tr>
            <w:tr w:rsidR="00410ABF" w14:paraId="4DC7FBE6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D9C2E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D16C672" w14:textId="77777777" w:rsidR="00410ABF" w:rsidRPr="00410ABF" w:rsidRDefault="00410ABF" w:rsidP="00410ABF"/>
              </w:tc>
            </w:tr>
            <w:tr w:rsidR="00410ABF" w14:paraId="34714AC9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6E78C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21D2DC3" w14:textId="77777777" w:rsidR="00410ABF" w:rsidRPr="00410ABF" w:rsidRDefault="00410ABF" w:rsidP="00410ABF"/>
              </w:tc>
            </w:tr>
            <w:tr w:rsidR="00410ABF" w14:paraId="4F22494D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83355B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0A2C312" w14:textId="77777777" w:rsidR="00410ABF" w:rsidRPr="00410ABF" w:rsidRDefault="00410ABF" w:rsidP="00410ABF"/>
              </w:tc>
            </w:tr>
            <w:tr w:rsidR="00410ABF" w14:paraId="11618821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B2EE0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361936D" w14:textId="77777777" w:rsidR="00410ABF" w:rsidRPr="00410ABF" w:rsidRDefault="00410ABF" w:rsidP="00410ABF"/>
              </w:tc>
            </w:tr>
            <w:tr w:rsidR="00410ABF" w14:paraId="4B028F90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FCD50F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88680A9" w14:textId="77777777" w:rsidR="00410ABF" w:rsidRPr="00410ABF" w:rsidRDefault="00410ABF" w:rsidP="00410ABF"/>
              </w:tc>
            </w:tr>
            <w:tr w:rsidR="00410ABF" w14:paraId="42A6E69A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F96D7A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5E9BA90" w14:textId="77777777" w:rsidR="00410ABF" w:rsidRPr="00410ABF" w:rsidRDefault="00410ABF" w:rsidP="00410ABF"/>
              </w:tc>
            </w:tr>
            <w:tr w:rsidR="005000BA" w14:paraId="465111AD" w14:textId="77777777" w:rsidTr="00410ABF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nil"/>
                  </w:tcBorders>
                </w:tcPr>
                <w:p w14:paraId="6E61113F" w14:textId="77777777" w:rsidR="005000BA" w:rsidRDefault="005000BA" w:rsidP="00D654D6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1645" w:type="dxa"/>
                  <w:tcBorders>
                    <w:top w:val="single" w:sz="4" w:space="0" w:color="auto"/>
                    <w:bottom w:val="nil"/>
                  </w:tcBorders>
                </w:tcPr>
                <w:p w14:paraId="1CDF872A" w14:textId="77777777" w:rsidR="005000BA" w:rsidRDefault="005000BA" w:rsidP="00D654D6">
                  <w:pPr>
                    <w:jc w:val="center"/>
                    <w:rPr>
                      <w:b/>
                      <w:bCs/>
                    </w:rPr>
                  </w:pPr>
                </w:p>
              </w:tc>
            </w:tr>
          </w:tbl>
          <w:p w14:paraId="00CFCF77" w14:textId="1EC16B64" w:rsidR="00D654D6" w:rsidRPr="00D654D6" w:rsidRDefault="00D654D6" w:rsidP="00D654D6">
            <w:pPr>
              <w:tabs>
                <w:tab w:val="left" w:pos="3252"/>
              </w:tabs>
              <w:jc w:val="center"/>
              <w:rPr>
                <w:b/>
                <w:bCs/>
              </w:rPr>
            </w:pPr>
          </w:p>
        </w:tc>
      </w:tr>
      <w:tr w:rsidR="00D654D6" w:rsidRPr="00F12BA7" w14:paraId="1EA8F4DE" w14:textId="77777777" w:rsidTr="00D654D6">
        <w:trPr>
          <w:gridAfter w:val="1"/>
          <w:wAfter w:w="95" w:type="dxa"/>
          <w:trHeight w:val="777"/>
        </w:trPr>
        <w:tc>
          <w:tcPr>
            <w:tcW w:w="2335" w:type="dxa"/>
            <w:vAlign w:val="center"/>
          </w:tcPr>
          <w:p w14:paraId="3301F41C" w14:textId="420462CE" w:rsidR="00D654D6" w:rsidRPr="00D654D6" w:rsidRDefault="00D654D6" w:rsidP="00D654D6">
            <w:pPr>
              <w:jc w:val="center"/>
              <w:rPr>
                <w:b/>
                <w:bCs/>
              </w:rPr>
            </w:pPr>
            <w:r w:rsidRPr="00D654D6">
              <w:rPr>
                <w:b/>
                <w:bCs/>
              </w:rPr>
              <w:t>ONAY</w:t>
            </w:r>
          </w:p>
        </w:tc>
        <w:tc>
          <w:tcPr>
            <w:tcW w:w="7594" w:type="dxa"/>
            <w:vAlign w:val="center"/>
          </w:tcPr>
          <w:p w14:paraId="761BAC2B" w14:textId="6011AB35" w:rsidR="00D654D6" w:rsidRPr="00D654D6" w:rsidRDefault="00D654D6" w:rsidP="00D654D6">
            <w:pPr>
              <w:jc w:val="center"/>
              <w:rPr>
                <w:b/>
                <w:bCs/>
              </w:rPr>
            </w:pPr>
            <w:r w:rsidRPr="00D654D6">
              <w:rPr>
                <w:b/>
                <w:bCs/>
                <w:color w:val="BFBFBF" w:themeColor="background1" w:themeShade="BF"/>
              </w:rPr>
              <w:t>Kaşe-İmza</w:t>
            </w:r>
          </w:p>
        </w:tc>
      </w:tr>
      <w:tr w:rsidR="00EE312A" w:rsidRPr="00F12BA7" w14:paraId="6EE49766" w14:textId="77777777" w:rsidTr="00187EEB">
        <w:trPr>
          <w:trHeight w:val="14338"/>
        </w:trPr>
        <w:tc>
          <w:tcPr>
            <w:tcW w:w="10024" w:type="dxa"/>
            <w:gridSpan w:val="3"/>
          </w:tcPr>
          <w:p w14:paraId="60321976" w14:textId="3084FBE2" w:rsidR="00EE312A" w:rsidRPr="00F12BA7" w:rsidRDefault="00EE312A" w:rsidP="00EE312A">
            <w:pPr>
              <w:rPr>
                <w:rFonts w:ascii="RomanT" w:hAnsi="RomanT" w:cs="RomanT"/>
                <w:sz w:val="18"/>
                <w:szCs w:val="18"/>
              </w:rPr>
            </w:pPr>
            <w:r>
              <w:rPr>
                <w:rFonts w:ascii="RomanT" w:hAnsi="RomanT" w:cs="RomanT"/>
                <w:sz w:val="18"/>
                <w:szCs w:val="18"/>
              </w:rPr>
              <w:lastRenderedPageBreak/>
              <w:t xml:space="preserve">                        </w:t>
            </w:r>
          </w:p>
          <w:p w14:paraId="7D07A545" w14:textId="77777777" w:rsidR="006022F1" w:rsidRDefault="006022F1" w:rsidP="00EE312A">
            <w:pPr>
              <w:jc w:val="center"/>
              <w:rPr>
                <w:b/>
                <w:sz w:val="22"/>
                <w:szCs w:val="22"/>
              </w:rPr>
            </w:pPr>
          </w:p>
          <w:p w14:paraId="295C4D5E" w14:textId="77777777" w:rsidR="00EE312A" w:rsidRPr="00F12BA7" w:rsidRDefault="00EE312A" w:rsidP="00EE312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ŞEKİL, ÇİZELGE VE EKLER LİSTESİ</w:t>
            </w:r>
          </w:p>
          <w:p w14:paraId="5510C805" w14:textId="77777777" w:rsidR="00EE312A" w:rsidRPr="00F12BA7" w:rsidRDefault="00EE312A" w:rsidP="00EE312A">
            <w:pPr>
              <w:jc w:val="center"/>
              <w:rPr>
                <w:sz w:val="22"/>
                <w:szCs w:val="22"/>
              </w:rPr>
            </w:pPr>
          </w:p>
          <w:tbl>
            <w:tblPr>
              <w:tblStyle w:val="TabloKlavuzu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752"/>
              <w:gridCol w:w="1645"/>
            </w:tblGrid>
            <w:tr w:rsidR="00410ABF" w14:paraId="17F89722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</w:tcPr>
                <w:p w14:paraId="2D882F12" w14:textId="60FA1008" w:rsidR="00410ABF" w:rsidRPr="005000BA" w:rsidRDefault="00410ABF" w:rsidP="00410ABF">
                  <w:pPr>
                    <w:rPr>
                      <w:b/>
                      <w:bCs/>
                      <w:u w:val="single"/>
                    </w:rPr>
                  </w:pPr>
                  <w:r w:rsidRPr="00410ABF">
                    <w:rPr>
                      <w:b/>
                      <w:bCs/>
                      <w:u w:val="single"/>
                    </w:rPr>
                    <w:t>Şekil, Çizelge veya Ek</w:t>
                  </w:r>
                </w:p>
              </w:tc>
              <w:tc>
                <w:tcPr>
                  <w:tcW w:w="1645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5C8290C4" w14:textId="77777777" w:rsidR="00410ABF" w:rsidRPr="005000BA" w:rsidRDefault="00410ABF" w:rsidP="00410ABF">
                  <w:pPr>
                    <w:jc w:val="center"/>
                    <w:rPr>
                      <w:b/>
                      <w:bCs/>
                    </w:rPr>
                  </w:pPr>
                  <w:r w:rsidRPr="005000BA">
                    <w:rPr>
                      <w:b/>
                      <w:bCs/>
                      <w:u w:val="single"/>
                    </w:rPr>
                    <w:t>Sayfa No</w:t>
                  </w:r>
                </w:p>
              </w:tc>
            </w:tr>
            <w:tr w:rsidR="00410ABF" w14:paraId="5D3466EF" w14:textId="77777777" w:rsidTr="00DE186C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6CAA45B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71008F5" w14:textId="77777777" w:rsidR="00410ABF" w:rsidRPr="00410ABF" w:rsidRDefault="00410ABF" w:rsidP="00410ABF"/>
              </w:tc>
            </w:tr>
            <w:tr w:rsidR="00410ABF" w14:paraId="4C65775B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E5DC70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EAA0A9A" w14:textId="77777777" w:rsidR="00410ABF" w:rsidRPr="00410ABF" w:rsidRDefault="00410ABF" w:rsidP="00410ABF"/>
              </w:tc>
            </w:tr>
            <w:tr w:rsidR="00410ABF" w14:paraId="67FAF07F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6BA0CDD9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305FE56" w14:textId="77777777" w:rsidR="00410ABF" w:rsidRPr="00410ABF" w:rsidRDefault="00410ABF" w:rsidP="00410ABF"/>
              </w:tc>
            </w:tr>
            <w:tr w:rsidR="00410ABF" w14:paraId="4CDE00B9" w14:textId="77777777" w:rsidTr="00DE186C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0E92E60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CA4E47B" w14:textId="77777777" w:rsidR="00410ABF" w:rsidRPr="00410ABF" w:rsidRDefault="00410ABF" w:rsidP="00410ABF"/>
              </w:tc>
            </w:tr>
            <w:tr w:rsidR="00410ABF" w14:paraId="5FA63F24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7BCEA25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1366AA6" w14:textId="77777777" w:rsidR="00410ABF" w:rsidRPr="00410ABF" w:rsidRDefault="00410ABF" w:rsidP="00410ABF"/>
              </w:tc>
            </w:tr>
            <w:tr w:rsidR="00410ABF" w14:paraId="65D4D86E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7D123F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D5CA28C" w14:textId="77777777" w:rsidR="00410ABF" w:rsidRPr="00410ABF" w:rsidRDefault="00410ABF" w:rsidP="00410ABF"/>
              </w:tc>
            </w:tr>
            <w:tr w:rsidR="00410ABF" w14:paraId="0A63FE0A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17FF2AA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48D4385" w14:textId="77777777" w:rsidR="00410ABF" w:rsidRPr="00410ABF" w:rsidRDefault="00410ABF" w:rsidP="00410ABF"/>
              </w:tc>
            </w:tr>
            <w:tr w:rsidR="00410ABF" w14:paraId="1EAE9DC3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9158C5E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AB6B79C" w14:textId="77777777" w:rsidR="00410ABF" w:rsidRPr="00410ABF" w:rsidRDefault="00410ABF" w:rsidP="00410ABF"/>
              </w:tc>
            </w:tr>
            <w:tr w:rsidR="00410ABF" w14:paraId="16DECEE2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BE6FD4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78EA863" w14:textId="77777777" w:rsidR="00410ABF" w:rsidRPr="00410ABF" w:rsidRDefault="00410ABF" w:rsidP="00410ABF"/>
              </w:tc>
            </w:tr>
            <w:tr w:rsidR="00410ABF" w14:paraId="66BA4126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7CB383AC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DCF59F2" w14:textId="77777777" w:rsidR="00410ABF" w:rsidRPr="00410ABF" w:rsidRDefault="00410ABF" w:rsidP="00410ABF"/>
              </w:tc>
            </w:tr>
            <w:tr w:rsidR="00410ABF" w14:paraId="1B33DB24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12623D67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DDA4FCA" w14:textId="77777777" w:rsidR="00410ABF" w:rsidRPr="00410ABF" w:rsidRDefault="00410ABF" w:rsidP="00410ABF"/>
              </w:tc>
            </w:tr>
            <w:tr w:rsidR="00410ABF" w14:paraId="53E126D7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F6AB6FE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BFAE99E" w14:textId="77777777" w:rsidR="00410ABF" w:rsidRPr="00410ABF" w:rsidRDefault="00410ABF" w:rsidP="00410ABF"/>
              </w:tc>
            </w:tr>
            <w:tr w:rsidR="00410ABF" w14:paraId="48F33244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7F9BFB2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DFE89A5" w14:textId="77777777" w:rsidR="00410ABF" w:rsidRPr="00410ABF" w:rsidRDefault="00410ABF" w:rsidP="00410ABF"/>
              </w:tc>
            </w:tr>
            <w:tr w:rsidR="00410ABF" w14:paraId="4DE92F49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4DC44C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1484E1C" w14:textId="77777777" w:rsidR="00410ABF" w:rsidRPr="00410ABF" w:rsidRDefault="00410ABF" w:rsidP="00410ABF"/>
              </w:tc>
            </w:tr>
            <w:tr w:rsidR="00410ABF" w14:paraId="65AF3099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5C7D65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E75BBB6" w14:textId="77777777" w:rsidR="00410ABF" w:rsidRPr="00410ABF" w:rsidRDefault="00410ABF" w:rsidP="00410ABF"/>
              </w:tc>
            </w:tr>
            <w:tr w:rsidR="00410ABF" w14:paraId="2F0F996E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CE8449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59CE525" w14:textId="77777777" w:rsidR="00410ABF" w:rsidRPr="00410ABF" w:rsidRDefault="00410ABF" w:rsidP="00410ABF"/>
              </w:tc>
            </w:tr>
            <w:tr w:rsidR="00410ABF" w14:paraId="36C09386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47DD46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A4A12D0" w14:textId="77777777" w:rsidR="00410ABF" w:rsidRPr="00410ABF" w:rsidRDefault="00410ABF" w:rsidP="00410ABF"/>
              </w:tc>
            </w:tr>
            <w:tr w:rsidR="00410ABF" w14:paraId="1342BBC4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14E84CFB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EDDEFBC" w14:textId="77777777" w:rsidR="00410ABF" w:rsidRPr="00410ABF" w:rsidRDefault="00410ABF" w:rsidP="00410ABF"/>
              </w:tc>
            </w:tr>
            <w:tr w:rsidR="00410ABF" w14:paraId="7F1D01CC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22A181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3EABB37" w14:textId="77777777" w:rsidR="00410ABF" w:rsidRPr="00410ABF" w:rsidRDefault="00410ABF" w:rsidP="00410ABF"/>
              </w:tc>
            </w:tr>
            <w:tr w:rsidR="00410ABF" w14:paraId="57A62C4A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16DAF7A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95AB387" w14:textId="77777777" w:rsidR="00410ABF" w:rsidRPr="00410ABF" w:rsidRDefault="00410ABF" w:rsidP="00410ABF"/>
              </w:tc>
            </w:tr>
            <w:tr w:rsidR="00410ABF" w14:paraId="37C2F36C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1CFE027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7B0E160" w14:textId="77777777" w:rsidR="00410ABF" w:rsidRPr="00410ABF" w:rsidRDefault="00410ABF" w:rsidP="00410ABF"/>
              </w:tc>
            </w:tr>
            <w:tr w:rsidR="00410ABF" w14:paraId="10DDC325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4D013E0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3B4F9BE" w14:textId="77777777" w:rsidR="00410ABF" w:rsidRPr="00410ABF" w:rsidRDefault="00410ABF" w:rsidP="00410ABF"/>
              </w:tc>
            </w:tr>
            <w:tr w:rsidR="00410ABF" w14:paraId="36060E25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694231B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C139349" w14:textId="77777777" w:rsidR="00410ABF" w:rsidRPr="00410ABF" w:rsidRDefault="00410ABF" w:rsidP="00410ABF"/>
              </w:tc>
            </w:tr>
            <w:tr w:rsidR="00410ABF" w14:paraId="2B94D319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15964E1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D7FD17E" w14:textId="77777777" w:rsidR="00410ABF" w:rsidRPr="00410ABF" w:rsidRDefault="00410ABF" w:rsidP="00410ABF"/>
              </w:tc>
            </w:tr>
            <w:tr w:rsidR="00410ABF" w14:paraId="53C8A56A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7733788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A2620E3" w14:textId="77777777" w:rsidR="00410ABF" w:rsidRPr="00410ABF" w:rsidRDefault="00410ABF" w:rsidP="00410ABF"/>
              </w:tc>
            </w:tr>
            <w:tr w:rsidR="00410ABF" w14:paraId="17AA2CF8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537EC480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145390B" w14:textId="77777777" w:rsidR="00410ABF" w:rsidRPr="00410ABF" w:rsidRDefault="00410ABF" w:rsidP="00410ABF"/>
              </w:tc>
            </w:tr>
            <w:tr w:rsidR="00410ABF" w14:paraId="7FDC8E7C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768BF4FE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2429860" w14:textId="77777777" w:rsidR="00410ABF" w:rsidRPr="00410ABF" w:rsidRDefault="00410ABF" w:rsidP="00410ABF"/>
              </w:tc>
            </w:tr>
            <w:tr w:rsidR="00410ABF" w14:paraId="34548AB0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4B5335B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24175E4" w14:textId="77777777" w:rsidR="00410ABF" w:rsidRPr="00410ABF" w:rsidRDefault="00410ABF" w:rsidP="00410ABF"/>
              </w:tc>
            </w:tr>
            <w:tr w:rsidR="00410ABF" w14:paraId="712B6D86" w14:textId="77777777" w:rsidTr="00DE186C">
              <w:trPr>
                <w:trHeight w:val="432"/>
                <w:jc w:val="right"/>
              </w:trPr>
              <w:tc>
                <w:tcPr>
                  <w:tcW w:w="7752" w:type="dxa"/>
                </w:tcPr>
                <w:p w14:paraId="2A595A21" w14:textId="77777777" w:rsidR="00410ABF" w:rsidRDefault="00410ABF" w:rsidP="00410ABF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1645" w:type="dxa"/>
                  <w:tcBorders>
                    <w:top w:val="single" w:sz="4" w:space="0" w:color="auto"/>
                  </w:tcBorders>
                </w:tcPr>
                <w:p w14:paraId="40E375CF" w14:textId="77777777" w:rsidR="00410ABF" w:rsidRDefault="00410ABF" w:rsidP="00410ABF">
                  <w:pPr>
                    <w:jc w:val="center"/>
                    <w:rPr>
                      <w:b/>
                      <w:bCs/>
                    </w:rPr>
                  </w:pPr>
                </w:p>
              </w:tc>
            </w:tr>
          </w:tbl>
          <w:p w14:paraId="58DB44A0" w14:textId="77777777" w:rsidR="00EE312A" w:rsidRPr="00F12BA7" w:rsidRDefault="00EE312A" w:rsidP="00EE312A">
            <w:pPr>
              <w:rPr>
                <w:sz w:val="22"/>
                <w:szCs w:val="22"/>
              </w:rPr>
            </w:pPr>
          </w:p>
        </w:tc>
      </w:tr>
    </w:tbl>
    <w:p w14:paraId="529105C3" w14:textId="77777777" w:rsidR="00EE312A" w:rsidRDefault="00EE312A" w:rsidP="00EE312A">
      <w:pPr>
        <w:rPr>
          <w:rFonts w:ascii="RomanT" w:hAnsi="RomanT" w:cs="RomanT"/>
          <w:sz w:val="18"/>
          <w:szCs w:val="18"/>
        </w:rPr>
      </w:pPr>
      <w:r>
        <w:rPr>
          <w:rFonts w:ascii="RomanT" w:hAnsi="RomanT" w:cs="RomanT"/>
          <w:sz w:val="18"/>
          <w:szCs w:val="18"/>
        </w:rPr>
        <w:t xml:space="preserve">                        </w:t>
      </w:r>
    </w:p>
    <w:tbl>
      <w:tblPr>
        <w:tblpPr w:leftFromText="141" w:rightFromText="141" w:vertAnchor="page" w:tblpY="104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24"/>
      </w:tblGrid>
      <w:tr w:rsidR="00FE30F2" w:rsidRPr="00F12BA7" w14:paraId="57609060" w14:textId="77777777" w:rsidTr="00CD15BA">
        <w:trPr>
          <w:trHeight w:val="14338"/>
        </w:trPr>
        <w:tc>
          <w:tcPr>
            <w:tcW w:w="10025" w:type="dxa"/>
          </w:tcPr>
          <w:p w14:paraId="1368FE5E" w14:textId="77777777" w:rsidR="00FE30F2" w:rsidRPr="00F12BA7" w:rsidRDefault="00FE30F2" w:rsidP="00FE30F2">
            <w:pPr>
              <w:rPr>
                <w:b/>
                <w:sz w:val="22"/>
                <w:szCs w:val="22"/>
              </w:rPr>
            </w:pPr>
          </w:p>
          <w:p w14:paraId="3DF30F66" w14:textId="77777777" w:rsidR="006022F1" w:rsidRDefault="006022F1" w:rsidP="00FE30F2">
            <w:pPr>
              <w:jc w:val="center"/>
              <w:rPr>
                <w:b/>
                <w:sz w:val="22"/>
                <w:szCs w:val="22"/>
              </w:rPr>
            </w:pPr>
          </w:p>
          <w:p w14:paraId="30A29F30" w14:textId="799E4F47" w:rsidR="00FE30F2" w:rsidRPr="00F12BA7" w:rsidRDefault="00FE30F2" w:rsidP="00FE30F2">
            <w:pPr>
              <w:jc w:val="center"/>
              <w:rPr>
                <w:b/>
                <w:sz w:val="22"/>
                <w:szCs w:val="22"/>
              </w:rPr>
            </w:pPr>
            <w:r w:rsidRPr="00F12BA7">
              <w:rPr>
                <w:b/>
                <w:sz w:val="22"/>
                <w:szCs w:val="22"/>
              </w:rPr>
              <w:t>STAJIN YAPIL</w:t>
            </w:r>
            <w:r w:rsidR="0069620B">
              <w:rPr>
                <w:b/>
                <w:sz w:val="22"/>
                <w:szCs w:val="22"/>
              </w:rPr>
              <w:t>AN</w:t>
            </w:r>
            <w:r w:rsidRPr="00F12BA7">
              <w:rPr>
                <w:b/>
                <w:sz w:val="22"/>
                <w:szCs w:val="22"/>
              </w:rPr>
              <w:t xml:space="preserve"> KURUM VEYA KURULUŞUN TANI</w:t>
            </w:r>
            <w:r w:rsidR="00A104C3">
              <w:rPr>
                <w:b/>
                <w:sz w:val="22"/>
                <w:szCs w:val="22"/>
              </w:rPr>
              <w:t>TI</w:t>
            </w:r>
            <w:r w:rsidRPr="00F12BA7">
              <w:rPr>
                <w:b/>
                <w:sz w:val="22"/>
                <w:szCs w:val="22"/>
              </w:rPr>
              <w:t>MI</w:t>
            </w:r>
          </w:p>
          <w:p w14:paraId="69C1B3D3" w14:textId="77777777" w:rsidR="00FE30F2" w:rsidRPr="00F12BA7" w:rsidRDefault="00FE30F2" w:rsidP="00FE30F2">
            <w:pPr>
              <w:jc w:val="center"/>
              <w:rPr>
                <w:sz w:val="22"/>
                <w:szCs w:val="22"/>
              </w:rPr>
            </w:pPr>
          </w:p>
          <w:p w14:paraId="471C991E" w14:textId="77777777" w:rsidR="00FE30F2" w:rsidRPr="00F12BA7" w:rsidRDefault="00FE30F2" w:rsidP="00FE30F2">
            <w:pPr>
              <w:ind w:left="851" w:hanging="567"/>
              <w:jc w:val="both"/>
              <w:rPr>
                <w:b/>
              </w:rPr>
            </w:pPr>
          </w:p>
          <w:p w14:paraId="2F2AEA38" w14:textId="77777777" w:rsidR="00FE30F2" w:rsidRDefault="00FE30F2" w:rsidP="00FE30F2">
            <w:pPr>
              <w:pStyle w:val="p3"/>
              <w:spacing w:line="320" w:lineRule="exact"/>
              <w:ind w:left="284" w:right="284" w:firstLine="567"/>
              <w:jc w:val="both"/>
            </w:pPr>
          </w:p>
          <w:p w14:paraId="1C68236A" w14:textId="77777777" w:rsidR="00FE30F2" w:rsidRDefault="00FE30F2" w:rsidP="00FE30F2">
            <w:pPr>
              <w:pStyle w:val="p3"/>
              <w:spacing w:line="320" w:lineRule="exact"/>
              <w:ind w:left="284" w:right="284" w:firstLine="567"/>
              <w:jc w:val="both"/>
            </w:pPr>
          </w:p>
          <w:p w14:paraId="62234E68" w14:textId="77777777" w:rsidR="00FE30F2" w:rsidRPr="00F12BA7" w:rsidRDefault="00FE30F2" w:rsidP="00FE30F2">
            <w:pPr>
              <w:pStyle w:val="p3"/>
              <w:spacing w:line="320" w:lineRule="exact"/>
              <w:ind w:left="284" w:right="284" w:firstLine="567"/>
              <w:jc w:val="center"/>
              <w:rPr>
                <w:b/>
                <w:sz w:val="20"/>
              </w:rPr>
            </w:pPr>
          </w:p>
          <w:p w14:paraId="7F83CEC2" w14:textId="77777777" w:rsidR="00FE30F2" w:rsidRPr="00F12BA7" w:rsidRDefault="00FE30F2" w:rsidP="00FE30F2">
            <w:pPr>
              <w:pStyle w:val="p3"/>
              <w:spacing w:line="320" w:lineRule="exact"/>
              <w:ind w:left="284" w:right="284" w:firstLine="567"/>
              <w:jc w:val="center"/>
              <w:rPr>
                <w:b/>
                <w:sz w:val="20"/>
              </w:rPr>
            </w:pPr>
          </w:p>
          <w:p w14:paraId="7E9FE6A7" w14:textId="77777777" w:rsidR="00FE30F2" w:rsidRPr="00F12BA7" w:rsidRDefault="00FE30F2" w:rsidP="00FE30F2">
            <w:pPr>
              <w:jc w:val="center"/>
              <w:rPr>
                <w:sz w:val="22"/>
                <w:szCs w:val="22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24"/>
      </w:tblGrid>
      <w:tr w:rsidR="00CA60F5" w:rsidRPr="00F12BA7" w14:paraId="155966D7" w14:textId="77777777" w:rsidTr="00B22729">
        <w:trPr>
          <w:trHeight w:val="14220"/>
        </w:trPr>
        <w:tc>
          <w:tcPr>
            <w:tcW w:w="10024" w:type="dxa"/>
          </w:tcPr>
          <w:p w14:paraId="0C54B471" w14:textId="77777777" w:rsidR="00CA60F5" w:rsidRPr="00F12BA7" w:rsidRDefault="00CA60F5" w:rsidP="00112A4E">
            <w:pPr>
              <w:rPr>
                <w:rFonts w:ascii="RomanT" w:hAnsi="RomanT" w:cs="RomanT"/>
                <w:b/>
                <w:sz w:val="28"/>
                <w:szCs w:val="28"/>
              </w:rPr>
            </w:pPr>
          </w:p>
          <w:p w14:paraId="289AFBAA" w14:textId="77777777" w:rsidR="00CA60F5" w:rsidRPr="00F12BA7" w:rsidRDefault="00CA60F5" w:rsidP="00F12BA7">
            <w:pPr>
              <w:jc w:val="center"/>
              <w:rPr>
                <w:b/>
                <w:sz w:val="22"/>
                <w:szCs w:val="22"/>
              </w:rPr>
            </w:pPr>
            <w:r w:rsidRPr="00F12BA7">
              <w:rPr>
                <w:b/>
                <w:sz w:val="22"/>
                <w:szCs w:val="22"/>
              </w:rPr>
              <w:t>GİRİŞ</w:t>
            </w:r>
          </w:p>
          <w:p w14:paraId="5CB56D77" w14:textId="77777777" w:rsidR="00CA60F5" w:rsidRPr="00F12BA7" w:rsidRDefault="00CA60F5" w:rsidP="00F12BA7">
            <w:pPr>
              <w:jc w:val="center"/>
              <w:rPr>
                <w:b/>
                <w:sz w:val="22"/>
                <w:szCs w:val="22"/>
              </w:rPr>
            </w:pPr>
          </w:p>
          <w:p w14:paraId="37355DBA" w14:textId="77777777" w:rsidR="00CA60F5" w:rsidRPr="00F12BA7" w:rsidRDefault="00CA60F5" w:rsidP="00F12BA7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</w:tbl>
    <w:p w14:paraId="59A68508" w14:textId="4A7B1EE2" w:rsidR="00EE312A" w:rsidRDefault="00CA60F5" w:rsidP="00FE30F2">
      <w:pPr>
        <w:jc w:val="right"/>
        <w:rPr>
          <w:sz w:val="18"/>
          <w:szCs w:val="18"/>
        </w:rPr>
      </w:pPr>
      <w:r>
        <w:rPr>
          <w:sz w:val="18"/>
          <w:szCs w:val="18"/>
        </w:rPr>
        <w:br w:type="page"/>
      </w:r>
      <w:r w:rsidR="00E640D5" w:rsidRPr="00A6513D">
        <w:rPr>
          <w:sz w:val="18"/>
          <w:szCs w:val="18"/>
        </w:rPr>
        <w:lastRenderedPageBreak/>
        <w:t xml:space="preserve">                        </w:t>
      </w:r>
    </w:p>
    <w:p w14:paraId="644A6DA1" w14:textId="77777777" w:rsidR="00EE312A" w:rsidRDefault="00EE312A" w:rsidP="00E640D5">
      <w:pPr>
        <w:rPr>
          <w:sz w:val="18"/>
          <w:szCs w:val="18"/>
        </w:rPr>
      </w:pPr>
    </w:p>
    <w:p w14:paraId="4EE471A7" w14:textId="7CE977C7" w:rsidR="00222047" w:rsidRPr="00222047" w:rsidRDefault="00222047" w:rsidP="00222047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2CE8EF75" w14:textId="77777777" w:rsidR="00222047" w:rsidRPr="00222047" w:rsidRDefault="00222047" w:rsidP="00222047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222047" w:rsidRPr="00222047" w14:paraId="38708F47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372288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34C31B" w14:textId="77777777" w:rsidR="00222047" w:rsidRPr="00222047" w:rsidRDefault="00222047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2D947C" w14:textId="77777777" w:rsidR="00222047" w:rsidRPr="00222047" w:rsidRDefault="00222047" w:rsidP="00222047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A6434C" w14:textId="77777777" w:rsidR="00222047" w:rsidRPr="00222047" w:rsidRDefault="00222047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222047" w:rsidRPr="00222047" w14:paraId="6033CEEC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1357A5F" w14:textId="427E133B" w:rsidR="00222047" w:rsidRPr="00222047" w:rsidRDefault="00222047" w:rsidP="00222047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BA477B7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F915BDB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67DB920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282A5995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E962CD2" w14:textId="77777777" w:rsidR="00222047" w:rsidRPr="00222047" w:rsidRDefault="00222047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2423C26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20A38B2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D2DFC06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1998237C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BBB7614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1ADCC02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378548C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A506750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6DD0E9BC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C960118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1B4E6A3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400CADD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D735D59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47DF944F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2A3B94D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E0876F1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5C7EFB2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243389C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388F120A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7497A28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E03A1C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D21F507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AC1D181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662F44B5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B3CABE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0375D54F" w14:textId="77777777" w:rsidR="00222047" w:rsidRPr="00222047" w:rsidRDefault="00222047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84FBF5" w14:textId="77777777" w:rsidR="00222047" w:rsidRPr="00222047" w:rsidRDefault="00222047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3AC2D20D" w14:textId="77777777" w:rsidR="00222047" w:rsidRPr="00222047" w:rsidRDefault="00222047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0113B6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475E28E6" w14:textId="79B48E61" w:rsidR="00222047" w:rsidRPr="00222047" w:rsidRDefault="00222047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0253DC18" w14:textId="77777777" w:rsidR="00222047" w:rsidRPr="00222047" w:rsidRDefault="00222047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579D9055" w14:textId="77777777" w:rsidR="00FE30F2" w:rsidRDefault="00FE30F2" w:rsidP="00FE30F2">
      <w:pPr>
        <w:rPr>
          <w:sz w:val="18"/>
          <w:szCs w:val="18"/>
        </w:rPr>
      </w:pPr>
    </w:p>
    <w:p w14:paraId="52B7018B" w14:textId="0FD627B4" w:rsidR="00FE30F2" w:rsidRDefault="00FE30F2" w:rsidP="00FE30F2">
      <w:pPr>
        <w:rPr>
          <w:sz w:val="18"/>
          <w:szCs w:val="18"/>
        </w:rPr>
      </w:pPr>
    </w:p>
    <w:p w14:paraId="25BDD505" w14:textId="77777777" w:rsidR="00222047" w:rsidRDefault="00222047" w:rsidP="00FE30F2">
      <w:pPr>
        <w:rPr>
          <w:sz w:val="18"/>
          <w:szCs w:val="18"/>
        </w:rPr>
      </w:pPr>
    </w:p>
    <w:p w14:paraId="1D8B129C" w14:textId="77777777" w:rsidR="00222047" w:rsidRPr="00222047" w:rsidRDefault="00222047" w:rsidP="00222047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7B55A5DD" w14:textId="77777777" w:rsidR="00222047" w:rsidRPr="00222047" w:rsidRDefault="00222047" w:rsidP="00222047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222047" w:rsidRPr="00222047" w14:paraId="340881C0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C8FC29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7E6185" w14:textId="77777777" w:rsidR="00222047" w:rsidRPr="00222047" w:rsidRDefault="00222047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70271A" w14:textId="77777777" w:rsidR="00222047" w:rsidRPr="00222047" w:rsidRDefault="00222047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98C69E" w14:textId="77777777" w:rsidR="00222047" w:rsidRPr="00222047" w:rsidRDefault="00222047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222047" w:rsidRPr="00222047" w14:paraId="2674EFDB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566813C" w14:textId="77777777" w:rsidR="00222047" w:rsidRPr="00222047" w:rsidRDefault="00222047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78B683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9FE7FA8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3740F1F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7361C1C5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F2264FF" w14:textId="77777777" w:rsidR="00222047" w:rsidRPr="00222047" w:rsidRDefault="00222047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5896C92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416E019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CA00EBB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2CE4843E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53985B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A08A338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6A4BC0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0E8C543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5E78C0C9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5B1FD63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852A80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6046E42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306946B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64D69E2D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988B8DB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D28A197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ACC1D9C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398B7FA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212BF841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87F1292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DF825EE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3D412D3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9E2E9B1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3629FAD7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DF9DFF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53BD04F2" w14:textId="77777777" w:rsidR="00222047" w:rsidRPr="00222047" w:rsidRDefault="00222047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73926E" w14:textId="77777777" w:rsidR="00222047" w:rsidRPr="00222047" w:rsidRDefault="00222047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0DC549A0" w14:textId="77777777" w:rsidR="00222047" w:rsidRPr="00222047" w:rsidRDefault="00222047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A6336C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570FAE32" w14:textId="77777777" w:rsidR="00222047" w:rsidRPr="00222047" w:rsidRDefault="00222047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0F9A8697" w14:textId="77777777" w:rsidR="00222047" w:rsidRPr="00222047" w:rsidRDefault="00222047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51C30437" w14:textId="77777777" w:rsidR="00FE30F2" w:rsidRDefault="00FE30F2" w:rsidP="00FE30F2">
      <w:pPr>
        <w:rPr>
          <w:sz w:val="18"/>
          <w:szCs w:val="18"/>
        </w:rPr>
      </w:pPr>
    </w:p>
    <w:p w14:paraId="4185A033" w14:textId="77777777" w:rsidR="00FE30F2" w:rsidRDefault="00FE30F2" w:rsidP="00FE30F2">
      <w:pPr>
        <w:rPr>
          <w:sz w:val="18"/>
          <w:szCs w:val="18"/>
        </w:rPr>
      </w:pPr>
    </w:p>
    <w:p w14:paraId="3E5FA5C9" w14:textId="77777777" w:rsidR="00FE30F2" w:rsidRDefault="00FE30F2" w:rsidP="00FE30F2">
      <w:pPr>
        <w:rPr>
          <w:sz w:val="18"/>
          <w:szCs w:val="18"/>
        </w:rPr>
      </w:pPr>
    </w:p>
    <w:p w14:paraId="0388D57D" w14:textId="77777777" w:rsidR="00222047" w:rsidRPr="00222047" w:rsidRDefault="00222047" w:rsidP="00222047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3372C58C" w14:textId="77777777" w:rsidR="00222047" w:rsidRPr="00222047" w:rsidRDefault="00222047" w:rsidP="00222047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222047" w:rsidRPr="00222047" w14:paraId="377B0D12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115AFC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DC4832" w14:textId="77777777" w:rsidR="00222047" w:rsidRPr="00222047" w:rsidRDefault="00222047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CA670D" w14:textId="77777777" w:rsidR="00222047" w:rsidRPr="00222047" w:rsidRDefault="00222047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E04319" w14:textId="77777777" w:rsidR="00222047" w:rsidRPr="00222047" w:rsidRDefault="00222047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222047" w:rsidRPr="00222047" w14:paraId="04290D19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6B1301A" w14:textId="77777777" w:rsidR="00222047" w:rsidRPr="00222047" w:rsidRDefault="00222047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68F10A3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97E2A16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2164EA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08F2F607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5E83261" w14:textId="77777777" w:rsidR="00222047" w:rsidRPr="00222047" w:rsidRDefault="00222047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7E172DB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EFFF73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CBB4FD9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7ADF30C2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BD514E0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88EC74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87F5923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88B80F6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3338831F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F5E890C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8BC73E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0B6C634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EDE5A3B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1F91E6E0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A0AFAAE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23FA47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E94B54E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9FC4FE5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070CF91E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B52DB51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4B49840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F41C9AF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9E310EC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6CB250E4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BD9D09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603E3164" w14:textId="77777777" w:rsidR="00222047" w:rsidRPr="00222047" w:rsidRDefault="00222047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F9C256" w14:textId="77777777" w:rsidR="00222047" w:rsidRPr="00222047" w:rsidRDefault="00222047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24A1447F" w14:textId="77777777" w:rsidR="00222047" w:rsidRPr="00222047" w:rsidRDefault="00222047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CD7B26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3AFA57CB" w14:textId="77777777" w:rsidR="00222047" w:rsidRPr="00222047" w:rsidRDefault="00222047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3106CB4F" w14:textId="77777777" w:rsidR="00222047" w:rsidRPr="00222047" w:rsidRDefault="00222047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67D72A08" w14:textId="77777777" w:rsidR="00CD15BA" w:rsidRDefault="00CD15BA" w:rsidP="00FE30F2">
      <w:pPr>
        <w:rPr>
          <w:sz w:val="18"/>
          <w:szCs w:val="18"/>
        </w:rPr>
      </w:pPr>
    </w:p>
    <w:p w14:paraId="3DC6FE02" w14:textId="77777777" w:rsidR="00366308" w:rsidRDefault="00366308" w:rsidP="00FE30F2">
      <w:pPr>
        <w:rPr>
          <w:sz w:val="18"/>
          <w:szCs w:val="18"/>
        </w:rPr>
      </w:pPr>
    </w:p>
    <w:p w14:paraId="4C42EB86" w14:textId="77777777" w:rsidR="00366308" w:rsidRDefault="00366308" w:rsidP="00FE30F2">
      <w:pPr>
        <w:rPr>
          <w:sz w:val="18"/>
          <w:szCs w:val="18"/>
        </w:rPr>
      </w:pPr>
    </w:p>
    <w:p w14:paraId="77A56B47" w14:textId="77777777" w:rsidR="00366308" w:rsidRDefault="00366308" w:rsidP="00FE30F2">
      <w:pPr>
        <w:rPr>
          <w:sz w:val="18"/>
          <w:szCs w:val="18"/>
        </w:rPr>
      </w:pPr>
    </w:p>
    <w:p w14:paraId="5890DCC4" w14:textId="77777777" w:rsidR="00366308" w:rsidRDefault="00366308" w:rsidP="00FE30F2">
      <w:pPr>
        <w:rPr>
          <w:sz w:val="18"/>
          <w:szCs w:val="18"/>
        </w:rPr>
      </w:pPr>
    </w:p>
    <w:p w14:paraId="5E7F831B" w14:textId="77777777" w:rsidR="00366308" w:rsidRDefault="00366308" w:rsidP="00FE30F2">
      <w:pPr>
        <w:rPr>
          <w:sz w:val="18"/>
          <w:szCs w:val="18"/>
        </w:rPr>
      </w:pPr>
    </w:p>
    <w:p w14:paraId="073B058A" w14:textId="77777777" w:rsidR="00366308" w:rsidRDefault="00366308" w:rsidP="00FE30F2">
      <w:pPr>
        <w:rPr>
          <w:sz w:val="18"/>
          <w:szCs w:val="18"/>
        </w:rPr>
      </w:pPr>
    </w:p>
    <w:p w14:paraId="63E3912A" w14:textId="77777777" w:rsidR="00366308" w:rsidRDefault="00366308" w:rsidP="00FE30F2">
      <w:pPr>
        <w:rPr>
          <w:sz w:val="18"/>
          <w:szCs w:val="18"/>
        </w:rPr>
      </w:pPr>
    </w:p>
    <w:p w14:paraId="68E087DF" w14:textId="77777777" w:rsidR="00366308" w:rsidRDefault="00366308" w:rsidP="00FE30F2">
      <w:pPr>
        <w:rPr>
          <w:sz w:val="18"/>
          <w:szCs w:val="18"/>
        </w:rPr>
      </w:pPr>
    </w:p>
    <w:p w14:paraId="2FC99BB2" w14:textId="77777777" w:rsidR="00366308" w:rsidRDefault="00366308" w:rsidP="00FE30F2">
      <w:pPr>
        <w:rPr>
          <w:sz w:val="18"/>
          <w:szCs w:val="18"/>
        </w:rPr>
      </w:pPr>
    </w:p>
    <w:p w14:paraId="6466B7FB" w14:textId="77777777" w:rsidR="00366308" w:rsidRPr="00222047" w:rsidRDefault="00366308" w:rsidP="00366308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53ACFA7D" w14:textId="77777777" w:rsidR="00366308" w:rsidRPr="00222047" w:rsidRDefault="00366308" w:rsidP="00366308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366308" w:rsidRPr="00222047" w14:paraId="516BF4FD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12733D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DBBF3C" w14:textId="77777777" w:rsidR="00366308" w:rsidRPr="00222047" w:rsidRDefault="00366308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440CA1" w14:textId="77777777" w:rsidR="00366308" w:rsidRPr="00222047" w:rsidRDefault="00366308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A5604B" w14:textId="77777777" w:rsidR="00366308" w:rsidRPr="00222047" w:rsidRDefault="00366308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366308" w:rsidRPr="00222047" w14:paraId="23888AFE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5A25C49" w14:textId="77777777" w:rsidR="00366308" w:rsidRPr="00222047" w:rsidRDefault="00366308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0BB3636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91B795B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E0B535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62E7C8B0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8490512" w14:textId="77777777" w:rsidR="00366308" w:rsidRPr="00222047" w:rsidRDefault="00366308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454525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1E896EC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2F2AD1B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44E53984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10AE6B8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A42186E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4B009E7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078C9DE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6CF47238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8DC5E10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9114EE0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80BB0A8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384E93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03117202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8CEBCDC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E304121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C3F568C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4E7FE3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049E355E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F4F7657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67BC99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5F26CFE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04C27C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74FC9210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71FC3D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63E694FF" w14:textId="77777777" w:rsidR="00366308" w:rsidRPr="00222047" w:rsidRDefault="00366308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EEF6B8" w14:textId="77777777" w:rsidR="00366308" w:rsidRPr="00222047" w:rsidRDefault="00366308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2D7BC2E4" w14:textId="77777777" w:rsidR="00366308" w:rsidRPr="00222047" w:rsidRDefault="00366308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F07AB1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479FDEA6" w14:textId="77777777" w:rsidR="00366308" w:rsidRPr="00222047" w:rsidRDefault="00366308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5B2D5401" w14:textId="77777777" w:rsidR="00366308" w:rsidRPr="00222047" w:rsidRDefault="00366308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187C58A4" w14:textId="77777777" w:rsidR="00366308" w:rsidRDefault="00366308" w:rsidP="00366308">
      <w:pPr>
        <w:rPr>
          <w:sz w:val="18"/>
          <w:szCs w:val="18"/>
        </w:rPr>
      </w:pPr>
    </w:p>
    <w:p w14:paraId="7561438C" w14:textId="77777777" w:rsidR="00366308" w:rsidRDefault="00366308" w:rsidP="00366308">
      <w:pPr>
        <w:rPr>
          <w:sz w:val="18"/>
          <w:szCs w:val="18"/>
        </w:rPr>
      </w:pPr>
    </w:p>
    <w:p w14:paraId="2F694600" w14:textId="77777777" w:rsidR="00366308" w:rsidRDefault="00366308" w:rsidP="00366308">
      <w:pPr>
        <w:rPr>
          <w:sz w:val="18"/>
          <w:szCs w:val="18"/>
        </w:rPr>
      </w:pPr>
    </w:p>
    <w:p w14:paraId="74AF3674" w14:textId="77777777" w:rsidR="00366308" w:rsidRPr="00222047" w:rsidRDefault="00366308" w:rsidP="00366308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00C8F2C9" w14:textId="77777777" w:rsidR="00366308" w:rsidRPr="00222047" w:rsidRDefault="00366308" w:rsidP="00366308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366308" w:rsidRPr="00222047" w14:paraId="0C8B906C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16B933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CBAB80" w14:textId="77777777" w:rsidR="00366308" w:rsidRPr="00222047" w:rsidRDefault="00366308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7F27DD" w14:textId="77777777" w:rsidR="00366308" w:rsidRPr="00222047" w:rsidRDefault="00366308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29255F" w14:textId="77777777" w:rsidR="00366308" w:rsidRPr="00222047" w:rsidRDefault="00366308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366308" w:rsidRPr="00222047" w14:paraId="036FFB02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13029B8" w14:textId="77777777" w:rsidR="00366308" w:rsidRPr="00222047" w:rsidRDefault="00366308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FBD5150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CE518E4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BF8D0D3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1C53C3E2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9FD32B9" w14:textId="77777777" w:rsidR="00366308" w:rsidRPr="00222047" w:rsidRDefault="00366308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18FC97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43171A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7E1610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02EC2CD6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48E7F34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9B2E061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E56D80E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4AB83C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6DEC391A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980CDA8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D5E7D8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D035AB2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4BB3BA7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2BBD3389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A578692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AD246B6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FEF8C62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3E96465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349F1DFD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46ED521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AF31BF7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B84CFC9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1243201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4D4EB573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4E53A4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72EBA785" w14:textId="77777777" w:rsidR="00366308" w:rsidRPr="00222047" w:rsidRDefault="00366308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869D90" w14:textId="77777777" w:rsidR="00366308" w:rsidRPr="00222047" w:rsidRDefault="00366308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28578E15" w14:textId="77777777" w:rsidR="00366308" w:rsidRPr="00222047" w:rsidRDefault="00366308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F27D44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0EBC780B" w14:textId="77777777" w:rsidR="00366308" w:rsidRPr="00222047" w:rsidRDefault="00366308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6F55E568" w14:textId="77777777" w:rsidR="00366308" w:rsidRPr="00222047" w:rsidRDefault="00366308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5F93E18E" w14:textId="77777777" w:rsidR="00366308" w:rsidRDefault="00366308" w:rsidP="00366308">
      <w:pPr>
        <w:rPr>
          <w:sz w:val="18"/>
          <w:szCs w:val="18"/>
        </w:rPr>
      </w:pPr>
    </w:p>
    <w:p w14:paraId="4740EA30" w14:textId="77777777" w:rsidR="00366308" w:rsidRDefault="00366308" w:rsidP="00366308">
      <w:pPr>
        <w:rPr>
          <w:sz w:val="18"/>
          <w:szCs w:val="18"/>
        </w:rPr>
      </w:pPr>
    </w:p>
    <w:p w14:paraId="206518F8" w14:textId="77777777" w:rsidR="00366308" w:rsidRDefault="00366308" w:rsidP="00366308">
      <w:pPr>
        <w:rPr>
          <w:sz w:val="18"/>
          <w:szCs w:val="18"/>
        </w:rPr>
      </w:pPr>
    </w:p>
    <w:p w14:paraId="617B9A4A" w14:textId="77777777" w:rsidR="00366308" w:rsidRPr="00222047" w:rsidRDefault="00366308" w:rsidP="00366308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5DDAEB90" w14:textId="77777777" w:rsidR="00366308" w:rsidRPr="00222047" w:rsidRDefault="00366308" w:rsidP="00366308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366308" w:rsidRPr="00222047" w14:paraId="71608D3B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8BD59F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8EF43A" w14:textId="77777777" w:rsidR="00366308" w:rsidRPr="00222047" w:rsidRDefault="00366308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3C2924" w14:textId="77777777" w:rsidR="00366308" w:rsidRPr="00222047" w:rsidRDefault="00366308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031C46" w14:textId="77777777" w:rsidR="00366308" w:rsidRPr="00222047" w:rsidRDefault="00366308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366308" w:rsidRPr="00222047" w14:paraId="126F3AA5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0170E8A" w14:textId="77777777" w:rsidR="00366308" w:rsidRPr="00222047" w:rsidRDefault="00366308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F959296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8253ECA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7E68AFF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33D5C4C1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02995E5" w14:textId="77777777" w:rsidR="00366308" w:rsidRPr="00222047" w:rsidRDefault="00366308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66856BE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BD4AE16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9274D85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5875B28B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AE9E6FF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A4F9808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A884B1E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9B67A11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27092CB0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64F6C91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004CA00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2C614E0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41BBC07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641FB4EA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604351B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A760622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CD5F81A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79BEEA9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3793D179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F6C67F3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CDCA12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7203B9F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A9C41C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0F4DE7AE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D7DD8F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405B7F2E" w14:textId="77777777" w:rsidR="00366308" w:rsidRPr="00222047" w:rsidRDefault="00366308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2AE573" w14:textId="77777777" w:rsidR="00366308" w:rsidRPr="00222047" w:rsidRDefault="00366308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35B1292C" w14:textId="77777777" w:rsidR="00366308" w:rsidRPr="00222047" w:rsidRDefault="00366308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853FE5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5AF115E6" w14:textId="77777777" w:rsidR="00366308" w:rsidRPr="00222047" w:rsidRDefault="00366308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6DE1ECFF" w14:textId="77777777" w:rsidR="00366308" w:rsidRPr="00222047" w:rsidRDefault="00366308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306F2793" w14:textId="77777777" w:rsidR="00366308" w:rsidRDefault="00366308" w:rsidP="00FE30F2">
      <w:pPr>
        <w:rPr>
          <w:sz w:val="18"/>
          <w:szCs w:val="18"/>
        </w:rPr>
      </w:pPr>
    </w:p>
    <w:p w14:paraId="57B6E21A" w14:textId="5FF98FBA" w:rsidR="005000BA" w:rsidRDefault="005000BA" w:rsidP="00FE30F2">
      <w:pPr>
        <w:rPr>
          <w:sz w:val="18"/>
          <w:szCs w:val="18"/>
        </w:rPr>
        <w:sectPr w:rsidR="005000BA" w:rsidSect="00187EEB">
          <w:footerReference w:type="default" r:id="rId11"/>
          <w:pgSz w:w="11906" w:h="16838"/>
          <w:pgMar w:top="864" w:right="734" w:bottom="720" w:left="1138" w:header="706" w:footer="706" w:gutter="0"/>
          <w:pgNumType w:fmt="upperRoman"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C53EC3" w:rsidRPr="00F213C0" w14:paraId="294F6BEC" w14:textId="77777777" w:rsidTr="00E7451D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6DC13D09" w14:textId="5208ACC1" w:rsidR="00C53EC3" w:rsidRPr="00CD078C" w:rsidRDefault="00CD078C" w:rsidP="00E7451D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CD078C" w:rsidRPr="00F213C0" w14:paraId="3B54903E" w14:textId="77777777" w:rsidTr="005000BA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6A514901" w14:textId="77777777" w:rsidR="008B09F9" w:rsidRPr="008B09F9" w:rsidRDefault="008B09F9" w:rsidP="008B09F9">
            <w:pPr>
              <w:rPr>
                <w:sz w:val="18"/>
                <w:szCs w:val="18"/>
              </w:rPr>
            </w:pPr>
          </w:p>
          <w:p w14:paraId="60C597A9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2A4E944B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2BDD7BED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6156BB1A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6960D927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5CB3DBB0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453BA422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59E2DDAE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337E18D3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0209A0DD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5B97E21E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2B129A53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26E45830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31484C35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4C526464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750DA78C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128AB527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37151930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36AE1E4D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48F35D71" w14:textId="0147145B" w:rsidR="005000BA" w:rsidRPr="008B09F9" w:rsidRDefault="005000BA" w:rsidP="008B09F9">
            <w:pPr>
              <w:jc w:val="center"/>
              <w:rPr>
                <w:sz w:val="32"/>
                <w:szCs w:val="32"/>
              </w:rPr>
            </w:pPr>
          </w:p>
        </w:tc>
      </w:tr>
      <w:tr w:rsidR="008B09F9" w:rsidRPr="00F213C0" w14:paraId="7436D6B6" w14:textId="77777777" w:rsidTr="001171D9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6EBF4B4" w14:textId="2AB25AFC" w:rsidR="008B09F9" w:rsidRPr="008B09F9" w:rsidRDefault="008B09F9" w:rsidP="008B09F9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 w:rsidR="0089425C"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 w:rsidR="0089425C"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37797E1" w14:textId="0DB99E47" w:rsidR="008B09F9" w:rsidRPr="008B09F9" w:rsidRDefault="008B09F9" w:rsidP="008B09F9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5179189" w14:textId="738206D9" w:rsidR="008B09F9" w:rsidRPr="008B09F9" w:rsidRDefault="008B09F9" w:rsidP="00C53EC3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 w:rsidR="008654B8"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0F425C00" w14:textId="77777777" w:rsidR="004F220C" w:rsidRDefault="004F220C">
      <w:pPr>
        <w:rPr>
          <w:sz w:val="18"/>
          <w:szCs w:val="18"/>
        </w:r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0503CF" w:rsidRPr="00F213C0" w14:paraId="67073AA3" w14:textId="77777777" w:rsidTr="008F4A91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6D2607D4" w14:textId="77777777" w:rsidR="000503CF" w:rsidRPr="00CD078C" w:rsidRDefault="000503CF" w:rsidP="008F4A91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0503CF" w:rsidRPr="00F213C0" w14:paraId="1D414FF0" w14:textId="77777777" w:rsidTr="008F4A91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1B616B57" w14:textId="77777777" w:rsidR="000503CF" w:rsidRPr="008B09F9" w:rsidRDefault="000503CF" w:rsidP="008F4A91">
            <w:pPr>
              <w:rPr>
                <w:sz w:val="18"/>
                <w:szCs w:val="18"/>
              </w:rPr>
            </w:pPr>
          </w:p>
          <w:p w14:paraId="065D70AF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9B8A4F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B9E7FB0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A954D7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CCAAA5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35F5EE6D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36C89A33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8D05EC2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7CD01635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55F0F85F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8753DF0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4D5E977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7D6A6CCB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76DC9D8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089458E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3E2452F1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28EAF09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06DDAAB0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00E9E12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277060E1" w14:textId="77777777" w:rsidR="000503CF" w:rsidRPr="008B09F9" w:rsidRDefault="000503CF" w:rsidP="008F4A91">
            <w:pPr>
              <w:jc w:val="center"/>
              <w:rPr>
                <w:sz w:val="32"/>
                <w:szCs w:val="32"/>
              </w:rPr>
            </w:pPr>
          </w:p>
        </w:tc>
      </w:tr>
      <w:tr w:rsidR="000503CF" w:rsidRPr="00F213C0" w14:paraId="4E1E5EE8" w14:textId="77777777" w:rsidTr="008F4A91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DA47201" w14:textId="77777777" w:rsidR="000503CF" w:rsidRPr="008B09F9" w:rsidRDefault="000503CF" w:rsidP="008F4A91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58B68151" w14:textId="77777777" w:rsidR="000503CF" w:rsidRPr="008B09F9" w:rsidRDefault="000503CF" w:rsidP="008F4A91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C8BE6B3" w14:textId="77777777" w:rsidR="000503CF" w:rsidRPr="008B09F9" w:rsidRDefault="000503CF" w:rsidP="008F4A91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7C1F8574" w14:textId="77777777" w:rsidR="000503CF" w:rsidRDefault="000503CF" w:rsidP="004F220C">
      <w:pPr>
        <w:rPr>
          <w:sz w:val="18"/>
          <w:szCs w:val="18"/>
        </w:rPr>
      </w:pPr>
    </w:p>
    <w:p w14:paraId="6CCE06A5" w14:textId="77777777" w:rsidR="000503CF" w:rsidRDefault="000503CF" w:rsidP="000503CF">
      <w:pPr>
        <w:rPr>
          <w:sz w:val="18"/>
          <w:szCs w:val="18"/>
        </w:r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0503CF" w:rsidRPr="00F213C0" w14:paraId="773C905B" w14:textId="77777777" w:rsidTr="008F4A91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2C9F52E9" w14:textId="77777777" w:rsidR="000503CF" w:rsidRPr="00CD078C" w:rsidRDefault="000503CF" w:rsidP="008F4A91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t>Yapılan Çalışmanın Konusu:</w:t>
            </w:r>
          </w:p>
        </w:tc>
      </w:tr>
      <w:tr w:rsidR="000503CF" w:rsidRPr="00F213C0" w14:paraId="5B805896" w14:textId="77777777" w:rsidTr="008F4A91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697AD97C" w14:textId="77777777" w:rsidR="000503CF" w:rsidRPr="008B09F9" w:rsidRDefault="000503CF" w:rsidP="008F4A91">
            <w:pPr>
              <w:rPr>
                <w:sz w:val="18"/>
                <w:szCs w:val="18"/>
              </w:rPr>
            </w:pPr>
          </w:p>
          <w:p w14:paraId="3F242C0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9BA06A5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209DDCAF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327D8E6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0AB8D9A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7082BD4C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2A50072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F0F0EB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2FB4ABF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1361E23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542F04C6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2AD6F486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36F954B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3ABF2534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52031641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5B7997B3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2BD90E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D6DF1AD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DDD2CF3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9123B78" w14:textId="77777777" w:rsidR="000503CF" w:rsidRPr="008B09F9" w:rsidRDefault="000503CF" w:rsidP="008F4A91">
            <w:pPr>
              <w:jc w:val="center"/>
              <w:rPr>
                <w:sz w:val="32"/>
                <w:szCs w:val="32"/>
              </w:rPr>
            </w:pPr>
          </w:p>
        </w:tc>
      </w:tr>
      <w:tr w:rsidR="000503CF" w:rsidRPr="00F213C0" w14:paraId="13F724A8" w14:textId="77777777" w:rsidTr="008F4A91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5D36535" w14:textId="77777777" w:rsidR="000503CF" w:rsidRPr="008B09F9" w:rsidRDefault="000503CF" w:rsidP="008F4A91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79DE7F9D" w14:textId="77777777" w:rsidR="000503CF" w:rsidRPr="008B09F9" w:rsidRDefault="000503CF" w:rsidP="008F4A91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7D2904F" w14:textId="77777777" w:rsidR="000503CF" w:rsidRPr="008B09F9" w:rsidRDefault="000503CF" w:rsidP="008F4A91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40FB51DD" w14:textId="77777777" w:rsidR="002C4348" w:rsidRDefault="002C4348" w:rsidP="000503CF">
      <w:pPr>
        <w:rPr>
          <w:sz w:val="18"/>
          <w:szCs w:val="18"/>
        </w:rPr>
        <w:sectPr w:rsidR="002C4348" w:rsidSect="00C252A2">
          <w:footerReference w:type="default" r:id="rId12"/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2DB43592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33FDE12C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0C139699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7577DAAF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2D921CA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961BFD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60A0D3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AA932C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80E8AB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0EC305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007A41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02E02E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0334DB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B3A070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C2B85C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CB924E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5C8749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62D050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8264D9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07B32E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15BD53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B0F023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9D48EA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A72AAEA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15F5DE45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68518E9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1B199EBA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0EB179E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145CB6B0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78933331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77545022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57354CD1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7B77A56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812961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C142F6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D6AFD0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C79A60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1E2FBB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BE0470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612527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7F2F83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F297DC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5C9D67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B35510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7730D9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3DCC6E7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7C7413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21CD44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707D18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1FEE57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AB4E40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89C1744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42518269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32D0C1D9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0DA96618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6BE6C67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43D94B90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41F27E2F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6F022FD9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1FF59BAA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0EDFAFB6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634AE2FB" w14:textId="77777777" w:rsidR="002C4348" w:rsidRDefault="002C4348" w:rsidP="00973EC5">
            <w:pPr>
              <w:jc w:val="center"/>
            </w:pPr>
          </w:p>
          <w:p w14:paraId="4AF2A3AE" w14:textId="620D42DF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97E24A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750D75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362C33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EE7997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5F7B34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AA4F84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5D61EC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2668CD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33696F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04B0AD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9EB3339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F18D1C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634580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1218F6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F876F9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9D0890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026EDC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07D93C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C9B5659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E4C4B68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0F94FF27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2C619C28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7B06460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5079969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0234B40D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586DC111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42EEA647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2D3A2B66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059489C3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2E75B67D" w14:textId="77777777" w:rsidR="002C4348" w:rsidRDefault="002C4348" w:rsidP="00973EC5">
            <w:pPr>
              <w:jc w:val="center"/>
            </w:pPr>
          </w:p>
          <w:p w14:paraId="74E6992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D8F1CE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655985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CC1750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4B3755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3A8943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54B027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9AB163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3809E5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8473F5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0555D8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5F28A3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4AD4F5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7C8F9D9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425B36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55F56E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595740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191B6B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E1B79D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F1D6A5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68591E0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57B79310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2B9FA68C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26C50F12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70DFE094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3AEBF6F1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47821D07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3891AC0C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4434B734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65A0791F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58538376" w14:textId="77777777" w:rsidR="002C4348" w:rsidRDefault="002C4348" w:rsidP="00973EC5">
            <w:pPr>
              <w:jc w:val="center"/>
            </w:pPr>
          </w:p>
          <w:p w14:paraId="16E7209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BDAB2E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00D09A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F39049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9711CE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36E5E7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C2A32C7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9EABD5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D6E32D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7A0DDC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168474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884171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E757C3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C2BBED9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545556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FE9868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CDB323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022A999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CD113D9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BF3275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A387D88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19B8977E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356515D7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0203ABAE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1DDEC21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096D5971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4A19A1C6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59987DA9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7DC3904F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545FF98D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00F58126" w14:textId="77777777" w:rsidR="002C4348" w:rsidRDefault="002C4348" w:rsidP="00973EC5">
            <w:pPr>
              <w:jc w:val="center"/>
            </w:pPr>
          </w:p>
          <w:p w14:paraId="656849F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CEBA88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7AC659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BC2D82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CEC33A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C8575F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70A58D9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2FF3C7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4BEC36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55BD03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E4EBCF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DB54A59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EF1E549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0F6212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D6188F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1D12CE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0B3547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ABCDAF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A29C96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01FE4F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2A0615A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5C3E1D91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52842600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2B2BF38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E5E8C6E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430CFF05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081D515B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56013A10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0E08E083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67C6C5DB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4FA14C6E" w14:textId="77777777" w:rsidR="002C4348" w:rsidRDefault="002C4348" w:rsidP="00973EC5">
            <w:pPr>
              <w:jc w:val="center"/>
            </w:pPr>
          </w:p>
          <w:p w14:paraId="79FE0B0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1FACB9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D60251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C7A90C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5121F4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347BF7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28900A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CEC2C3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B69277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C1B4F1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EB5861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4E6C3E7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3F645C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9DF49A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619FA5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DA4BD2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3F894A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26C63B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33A96D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9BA49E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AB28799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23CFB63E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0599B299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7465431D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BCC9DD4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64A03AC8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7B0351B3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728F3579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2BA7D35E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49622BD9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56390C5B" w14:textId="77777777" w:rsidR="002C4348" w:rsidRDefault="002C4348" w:rsidP="00973EC5">
            <w:pPr>
              <w:jc w:val="center"/>
            </w:pPr>
          </w:p>
          <w:p w14:paraId="659BE7C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918C77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6A9F7B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190807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F9C56E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BBEAC5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CE5757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9D75DF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63CDED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83DBF9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3EBC36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6B3D4B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BF4D80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B0FA8E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2CFA08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24D2EA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602D86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6354A1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567A68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46B500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3EAA425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4CD919C4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0649244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0D4C21BC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CB6D368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71FBEDEF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05291220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3FBE5E01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587FA747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13A90D3A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576D1501" w14:textId="77777777" w:rsidR="002C4348" w:rsidRDefault="002C4348" w:rsidP="00973EC5">
            <w:pPr>
              <w:jc w:val="center"/>
            </w:pPr>
          </w:p>
          <w:p w14:paraId="0ECBA447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569F44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CCC783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B2CD9E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2B15447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7FB194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706CCA7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AE624A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A1993A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2425E3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72510B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3FF00D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8CF1E9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CD4E6A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EA0D10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A7F12B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7FED4C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6356A0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A30532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AF2A7C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A1B685E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33A4B3F7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3441336C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445E8DE7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7A769E52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68E3DD83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11272D83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5098CE17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0664CC5C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2709B64F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3AA3C59F" w14:textId="77777777" w:rsidR="002C4348" w:rsidRDefault="002C4348" w:rsidP="00973EC5">
            <w:pPr>
              <w:jc w:val="center"/>
            </w:pPr>
          </w:p>
          <w:p w14:paraId="37E1453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828603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000CC2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9A5567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6F268E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CAF015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0D352E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61F474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8FE117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5F19FB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188BE8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602A19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DFE793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67E39B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3799E9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BC5D0A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EE2BA0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B06DE07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180A3A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F14553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A15838E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3E0282D7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4009CDE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068EDA60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15C53AB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08B5D5D1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31B243FA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01624308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60BCA20C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1EE69EE5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106A8AB4" w14:textId="77777777" w:rsidR="002C4348" w:rsidRDefault="002C4348" w:rsidP="00973EC5">
            <w:pPr>
              <w:jc w:val="center"/>
            </w:pPr>
          </w:p>
          <w:p w14:paraId="6257CC8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D4D606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C77D7A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C99477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F5838D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6894CF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C59CCA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C0C523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FBA1ED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23E9777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6459D4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7AE851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D35230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A8D31E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5C183C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BEA318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27BE58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6208CA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9C1007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C3BC399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BCBB3C6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44756B53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3FA18E83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3E4FD80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72DDDD08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42D863A1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79FDE338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67A32CE3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79AFFF48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1C02C49F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313DC32E" w14:textId="77777777" w:rsidR="002C4348" w:rsidRDefault="002C4348" w:rsidP="00973EC5">
            <w:pPr>
              <w:jc w:val="center"/>
            </w:pPr>
          </w:p>
          <w:p w14:paraId="2975972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F33712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389C14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6C8E39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3D0CC9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C44719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8C5F64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D85248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7D6639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6B7AC4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F59663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3B2B22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96882A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968A19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E0B4FA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2FABB6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7F4A8F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0024B2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3098E4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0A315E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B8CF56C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0310BBBB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FE15F32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40DECB0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53DE898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0272F3E1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4AF45CCD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33FEA45D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5973A806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1B990D3A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599D1AFF" w14:textId="77777777" w:rsidR="002C4348" w:rsidRDefault="002C4348" w:rsidP="00973EC5">
            <w:pPr>
              <w:jc w:val="center"/>
            </w:pPr>
          </w:p>
          <w:p w14:paraId="7B2199E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31B0B83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F95888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6A3075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75CA6B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87375D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07DADD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084374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B487A2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683E7B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D5D296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A09363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E72D7B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6CA7699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034B3BD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0DFF93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B682BC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664BBCF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185E809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9239A6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5E83CDD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1A24D187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4501E1CB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74400CFF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83F9430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0F02B0CB" w14:textId="77777777" w:rsidR="002C4348" w:rsidRDefault="002C4348" w:rsidP="000503CF">
      <w:pPr>
        <w:rPr>
          <w:sz w:val="18"/>
          <w:szCs w:val="18"/>
        </w:rPr>
        <w:sectPr w:rsidR="002C4348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2C4348" w:rsidRPr="00F213C0" w14:paraId="7EFC1F56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1186E497" w14:textId="77777777" w:rsidR="002C4348" w:rsidRPr="00CD078C" w:rsidRDefault="002C4348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2C4348" w:rsidRPr="00F213C0" w14:paraId="04690A69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294B2612" w14:textId="77777777" w:rsidR="002C4348" w:rsidRPr="008B09F9" w:rsidRDefault="002C4348" w:rsidP="00973EC5">
            <w:pPr>
              <w:rPr>
                <w:sz w:val="18"/>
                <w:szCs w:val="18"/>
              </w:rPr>
            </w:pPr>
          </w:p>
          <w:p w14:paraId="430055E2" w14:textId="77777777" w:rsidR="002C4348" w:rsidRDefault="002C4348" w:rsidP="00973EC5">
            <w:pPr>
              <w:jc w:val="center"/>
            </w:pPr>
          </w:p>
          <w:p w14:paraId="7EEB94A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EB34E9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FDAFB6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EEB849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C4B9850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B1EF2B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D52B63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9254482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5C1F19C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2C5EEB54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076C08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76C4815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6BA2A3F8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979584E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F3D81E1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15AC4A8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0DB453A6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9F9ADAB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5A8852F5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3AE3790A" w14:textId="77777777" w:rsidR="002C4348" w:rsidRDefault="002C4348" w:rsidP="00973EC5">
            <w:pPr>
              <w:jc w:val="center"/>
              <w:rPr>
                <w:sz w:val="32"/>
                <w:szCs w:val="32"/>
              </w:rPr>
            </w:pPr>
          </w:p>
          <w:p w14:paraId="43A74E06" w14:textId="77777777" w:rsidR="002C4348" w:rsidRPr="008B09F9" w:rsidRDefault="002C4348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2C4348" w:rsidRPr="00F213C0" w14:paraId="39B8E596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4CC10389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23B16AC0" w14:textId="77777777" w:rsidR="002C4348" w:rsidRPr="008B09F9" w:rsidRDefault="002C4348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8590244" w14:textId="77777777" w:rsidR="002C4348" w:rsidRPr="008B09F9" w:rsidRDefault="002C4348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63111B45" w14:textId="77777777" w:rsidR="000503CF" w:rsidRDefault="000503CF" w:rsidP="000503CF">
      <w:pPr>
        <w:rPr>
          <w:sz w:val="18"/>
          <w:szCs w:val="18"/>
        </w:rPr>
      </w:pPr>
    </w:p>
    <w:p w14:paraId="225018A2" w14:textId="77777777" w:rsidR="00EC5212" w:rsidRDefault="00EC5212" w:rsidP="00EC5212">
      <w:pPr>
        <w:rPr>
          <w:sz w:val="18"/>
          <w:szCs w:val="18"/>
        </w:rPr>
        <w:sectPr w:rsidR="00EC5212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EC5212" w:rsidRPr="00F213C0" w14:paraId="7B25C7AB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0FF312D2" w14:textId="77777777" w:rsidR="00EC5212" w:rsidRPr="00CD078C" w:rsidRDefault="00EC5212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EC5212" w:rsidRPr="00F213C0" w14:paraId="027FBB6D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7369F2F7" w14:textId="77777777" w:rsidR="00EC5212" w:rsidRPr="008B09F9" w:rsidRDefault="00EC5212" w:rsidP="00973EC5">
            <w:pPr>
              <w:rPr>
                <w:sz w:val="18"/>
                <w:szCs w:val="18"/>
              </w:rPr>
            </w:pPr>
          </w:p>
          <w:p w14:paraId="429AD3B5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48B8A8D6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6F31EAAA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69045C30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675194F2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3FCBFD41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0FBF6B53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3D851848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360166C9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6ED104AF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63AD9B58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162D5CDB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655007E3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4A4B707F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4B279A98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4962869F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63D34D96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3C546CCD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0DDED13D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380DBFB1" w14:textId="77777777" w:rsidR="00EC5212" w:rsidRPr="008B09F9" w:rsidRDefault="00EC5212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EC5212" w:rsidRPr="00F213C0" w14:paraId="4164CC40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7945FB11" w14:textId="77777777" w:rsidR="00EC5212" w:rsidRPr="008B09F9" w:rsidRDefault="00EC5212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0CBDBD68" w14:textId="77777777" w:rsidR="00EC5212" w:rsidRPr="008B09F9" w:rsidRDefault="00EC5212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617FD7F" w14:textId="77777777" w:rsidR="00EC5212" w:rsidRPr="008B09F9" w:rsidRDefault="00EC5212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75CDCE46" w14:textId="77777777" w:rsidR="00EC5212" w:rsidRDefault="00EC5212" w:rsidP="00EC5212">
      <w:pPr>
        <w:rPr>
          <w:sz w:val="18"/>
          <w:szCs w:val="18"/>
        </w:rPr>
        <w:sectPr w:rsidR="00EC5212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EC5212" w:rsidRPr="00F213C0" w14:paraId="3D05854E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52FC884B" w14:textId="77777777" w:rsidR="00EC5212" w:rsidRPr="00CD078C" w:rsidRDefault="00EC5212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EC5212" w:rsidRPr="00F213C0" w14:paraId="4F6D464B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17D7D5EF" w14:textId="77777777" w:rsidR="00EC5212" w:rsidRPr="008B09F9" w:rsidRDefault="00EC5212" w:rsidP="00973EC5">
            <w:pPr>
              <w:rPr>
                <w:sz w:val="18"/>
                <w:szCs w:val="18"/>
              </w:rPr>
            </w:pPr>
          </w:p>
          <w:p w14:paraId="4E36E812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2B71E7DC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4BD8BD49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54E2759B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0EC69E38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74B074D3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307EC27B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09F7BE08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0041E81E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7B7264A4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6E8BEC0D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08EB9C59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51D9ABEB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26A528F2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292085D6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5FBB25E0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29A8F8FD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5264C9FE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7FA5E512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1A51CE8A" w14:textId="77777777" w:rsidR="00EC5212" w:rsidRPr="008B09F9" w:rsidRDefault="00EC5212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EC5212" w:rsidRPr="00F213C0" w14:paraId="5E835D61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2E2E93FF" w14:textId="77777777" w:rsidR="00EC5212" w:rsidRPr="008B09F9" w:rsidRDefault="00EC5212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4BF074EE" w14:textId="77777777" w:rsidR="00EC5212" w:rsidRPr="008B09F9" w:rsidRDefault="00EC5212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2C29963" w14:textId="77777777" w:rsidR="00EC5212" w:rsidRPr="008B09F9" w:rsidRDefault="00EC5212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736F41F2" w14:textId="77777777" w:rsidR="00EC5212" w:rsidRDefault="00EC5212" w:rsidP="00EC5212">
      <w:pPr>
        <w:rPr>
          <w:sz w:val="18"/>
          <w:szCs w:val="18"/>
        </w:rPr>
        <w:sectPr w:rsidR="00EC5212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EC5212" w:rsidRPr="00F213C0" w14:paraId="1A9B54C2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70A23A16" w14:textId="77777777" w:rsidR="00EC5212" w:rsidRPr="00CD078C" w:rsidRDefault="00EC5212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EC5212" w:rsidRPr="00F213C0" w14:paraId="6C400E1F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540F4634" w14:textId="77777777" w:rsidR="00EC5212" w:rsidRPr="008B09F9" w:rsidRDefault="00EC5212" w:rsidP="00973EC5">
            <w:pPr>
              <w:rPr>
                <w:sz w:val="18"/>
                <w:szCs w:val="18"/>
              </w:rPr>
            </w:pPr>
          </w:p>
          <w:p w14:paraId="69052DC7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06BA12EC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2B74A33B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34A6CA74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7DB18A92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1F1DF95A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5BF3C457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31C024DC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3352CAF0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0A4029D0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5A90D51F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014CE7D3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7E6629CB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305E4E07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2CE43C89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4AF30D04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69472399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692D99EB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1576B772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0668598C" w14:textId="77777777" w:rsidR="00EC5212" w:rsidRPr="008B09F9" w:rsidRDefault="00EC5212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EC5212" w:rsidRPr="00F213C0" w14:paraId="7EB77AB1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706AB94A" w14:textId="77777777" w:rsidR="00EC5212" w:rsidRPr="008B09F9" w:rsidRDefault="00EC5212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495339CD" w14:textId="77777777" w:rsidR="00EC5212" w:rsidRPr="008B09F9" w:rsidRDefault="00EC5212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8DD594C" w14:textId="77777777" w:rsidR="00EC5212" w:rsidRPr="008B09F9" w:rsidRDefault="00EC5212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0E41DE1F" w14:textId="77777777" w:rsidR="00EC5212" w:rsidRDefault="00EC5212" w:rsidP="00EC5212">
      <w:pPr>
        <w:rPr>
          <w:sz w:val="18"/>
          <w:szCs w:val="18"/>
        </w:rPr>
        <w:sectPr w:rsidR="00EC5212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EC5212" w:rsidRPr="00F213C0" w14:paraId="50B150E7" w14:textId="77777777" w:rsidTr="00973EC5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5FEAE072" w14:textId="77777777" w:rsidR="00EC5212" w:rsidRPr="00CD078C" w:rsidRDefault="00EC5212" w:rsidP="00973EC5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EC5212" w:rsidRPr="00F213C0" w14:paraId="4348B987" w14:textId="77777777" w:rsidTr="00973EC5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3D797F71" w14:textId="77777777" w:rsidR="00EC5212" w:rsidRPr="008B09F9" w:rsidRDefault="00EC5212" w:rsidP="00973EC5">
            <w:pPr>
              <w:rPr>
                <w:sz w:val="18"/>
                <w:szCs w:val="18"/>
              </w:rPr>
            </w:pPr>
          </w:p>
          <w:p w14:paraId="791ADD80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16B07455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0A6BAC09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5FB38FDD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06A2ECC7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33623974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5A42E298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52FBB7AF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1DC2A5F1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4F64E192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6C2E81C4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4F353357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46FF6340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4E8F7580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709B94E0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1BAB4C5D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159D5059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4F202186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1EB2FE8E" w14:textId="77777777" w:rsidR="00EC5212" w:rsidRDefault="00EC5212" w:rsidP="00973EC5">
            <w:pPr>
              <w:jc w:val="center"/>
              <w:rPr>
                <w:sz w:val="32"/>
                <w:szCs w:val="32"/>
              </w:rPr>
            </w:pPr>
          </w:p>
          <w:p w14:paraId="53DC3E23" w14:textId="77777777" w:rsidR="00EC5212" w:rsidRPr="008B09F9" w:rsidRDefault="00EC5212" w:rsidP="00973EC5">
            <w:pPr>
              <w:jc w:val="center"/>
              <w:rPr>
                <w:sz w:val="32"/>
                <w:szCs w:val="32"/>
              </w:rPr>
            </w:pPr>
          </w:p>
        </w:tc>
      </w:tr>
      <w:tr w:rsidR="00EC5212" w:rsidRPr="00F213C0" w14:paraId="0157BF78" w14:textId="77777777" w:rsidTr="00973EC5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580250B3" w14:textId="77777777" w:rsidR="00EC5212" w:rsidRPr="008B09F9" w:rsidRDefault="00EC5212" w:rsidP="00973EC5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6BDEC901" w14:textId="77777777" w:rsidR="00EC5212" w:rsidRPr="008B09F9" w:rsidRDefault="00EC5212" w:rsidP="00973EC5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CD20D5E" w14:textId="77777777" w:rsidR="00EC5212" w:rsidRPr="008B09F9" w:rsidRDefault="00EC5212" w:rsidP="00973EC5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648552BA" w14:textId="604FB48A" w:rsidR="00EC5212" w:rsidRPr="00EC5212" w:rsidRDefault="00EC5212" w:rsidP="00EC5212">
      <w:pPr>
        <w:rPr>
          <w:sz w:val="18"/>
          <w:szCs w:val="18"/>
        </w:rPr>
        <w:sectPr w:rsidR="00EC5212" w:rsidRPr="00EC5212" w:rsidSect="00C252A2"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p w14:paraId="17169978" w14:textId="28D0A02D" w:rsidR="004F220C" w:rsidRDefault="004F220C">
      <w:pPr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669DA23B" wp14:editId="0A5F04B6">
            <wp:extent cx="7546768" cy="10686197"/>
            <wp:effectExtent l="0" t="0" r="0" b="127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20" cy="1074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220C" w:rsidSect="004F220C">
      <w:pgSz w:w="11906" w:h="16838"/>
      <w:pgMar w:top="0" w:right="0" w:bottom="0" w:left="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A1EBE" w14:textId="77777777" w:rsidR="00D81FD9" w:rsidRDefault="00D81FD9" w:rsidP="00407D18">
      <w:r>
        <w:separator/>
      </w:r>
    </w:p>
  </w:endnote>
  <w:endnote w:type="continuationSeparator" w:id="0">
    <w:p w14:paraId="4D89048A" w14:textId="77777777" w:rsidR="00D81FD9" w:rsidRDefault="00D81FD9" w:rsidP="00407D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orbel Light">
    <w:panose1 w:val="020B0303020204020204"/>
    <w:charset w:val="A2"/>
    <w:family w:val="swiss"/>
    <w:pitch w:val="variable"/>
    <w:sig w:usb0="A00002EF" w:usb1="4000A44B" w:usb2="00000000" w:usb3="00000000" w:csb0="0000019F" w:csb1="00000000"/>
  </w:font>
  <w:font w:name="RomanT">
    <w:altName w:val="Calibri"/>
    <w:charset w:val="00"/>
    <w:family w:val="auto"/>
    <w:pitch w:val="variable"/>
    <w:sig w:usb0="20002A87" w:usb1="00000000" w:usb2="00000000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1684520"/>
      <w:docPartObj>
        <w:docPartGallery w:val="Page Numbers (Bottom of Page)"/>
        <w:docPartUnique/>
      </w:docPartObj>
    </w:sdtPr>
    <w:sdtContent>
      <w:p w14:paraId="7963B359" w14:textId="0321FE59" w:rsidR="00187EEB" w:rsidRDefault="00000000">
        <w:pPr>
          <w:pStyle w:val="AltBilgi"/>
          <w:jc w:val="center"/>
        </w:pPr>
      </w:p>
    </w:sdtContent>
  </w:sdt>
  <w:p w14:paraId="290AEAB9" w14:textId="77777777" w:rsidR="00187EEB" w:rsidRDefault="00187EE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9438997"/>
      <w:docPartObj>
        <w:docPartGallery w:val="Page Numbers (Bottom of Page)"/>
        <w:docPartUnique/>
      </w:docPartObj>
    </w:sdtPr>
    <w:sdtContent>
      <w:p w14:paraId="2A4C5FF0" w14:textId="77777777" w:rsidR="0089425C" w:rsidRDefault="0089425C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F0939F3" w14:textId="77777777" w:rsidR="0089425C" w:rsidRDefault="0089425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FAD6D" w14:textId="4CA3BAAA" w:rsidR="00C252A2" w:rsidRDefault="00C252A2" w:rsidP="00C252A2">
    <w:pPr>
      <w:pStyle w:val="AltBilgi"/>
      <w:jc w:val="center"/>
    </w:pPr>
    <w:r>
      <w:t xml:space="preserve">Malatya Turgut Özal Üniversitesi </w:t>
    </w:r>
    <w:r w:rsidR="001C4E52">
      <w:t xml:space="preserve">Sosyal ve </w:t>
    </w:r>
    <w:proofErr w:type="gramStart"/>
    <w:r w:rsidR="001C4E52">
      <w:t>Beşeri</w:t>
    </w:r>
    <w:proofErr w:type="gramEnd"/>
    <w:r>
      <w:t xml:space="preserve"> Bilimleri Fakültes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F1166" w14:textId="77777777" w:rsidR="00D81FD9" w:rsidRDefault="00D81FD9" w:rsidP="00407D18">
      <w:r>
        <w:separator/>
      </w:r>
    </w:p>
  </w:footnote>
  <w:footnote w:type="continuationSeparator" w:id="0">
    <w:p w14:paraId="4C3C2172" w14:textId="77777777" w:rsidR="00D81FD9" w:rsidRDefault="00D81FD9" w:rsidP="00407D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90EC7"/>
    <w:multiLevelType w:val="hybridMultilevel"/>
    <w:tmpl w:val="A6EAD0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C0246"/>
    <w:multiLevelType w:val="multilevel"/>
    <w:tmpl w:val="D3CA9FAE"/>
    <w:lvl w:ilvl="0">
      <w:start w:val="3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DE6D9D"/>
    <w:multiLevelType w:val="hybridMultilevel"/>
    <w:tmpl w:val="D5D4DD3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83BB2"/>
    <w:multiLevelType w:val="multilevel"/>
    <w:tmpl w:val="965E11D0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F6B3AE2"/>
    <w:multiLevelType w:val="hybridMultilevel"/>
    <w:tmpl w:val="8EA6E514"/>
    <w:lvl w:ilvl="0" w:tplc="E0CE03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40265"/>
    <w:multiLevelType w:val="hybridMultilevel"/>
    <w:tmpl w:val="38C2C082"/>
    <w:lvl w:ilvl="0" w:tplc="BCE4E80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047D65"/>
    <w:multiLevelType w:val="hybridMultilevel"/>
    <w:tmpl w:val="A13E66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DA5E60"/>
    <w:multiLevelType w:val="hybridMultilevel"/>
    <w:tmpl w:val="50B0D4D8"/>
    <w:lvl w:ilvl="0" w:tplc="14B0E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C97601"/>
    <w:multiLevelType w:val="multilevel"/>
    <w:tmpl w:val="94E8FDC4"/>
    <w:lvl w:ilvl="0">
      <w:start w:val="1"/>
      <w:numFmt w:val="upperRoman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50E4B04"/>
    <w:multiLevelType w:val="multilevel"/>
    <w:tmpl w:val="49A251F0"/>
    <w:lvl w:ilvl="0">
      <w:start w:val="7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CE17639"/>
    <w:multiLevelType w:val="hybridMultilevel"/>
    <w:tmpl w:val="9A06705C"/>
    <w:lvl w:ilvl="0" w:tplc="B5E0DFC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3E6629"/>
    <w:multiLevelType w:val="multilevel"/>
    <w:tmpl w:val="5B8C94C2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39226A3"/>
    <w:multiLevelType w:val="hybridMultilevel"/>
    <w:tmpl w:val="F6E202A6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3" w15:restartNumberingAfterBreak="0">
    <w:nsid w:val="38403C71"/>
    <w:multiLevelType w:val="hybridMultilevel"/>
    <w:tmpl w:val="F1FAC3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A40BB7"/>
    <w:multiLevelType w:val="multilevel"/>
    <w:tmpl w:val="965E11D0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D1344B2"/>
    <w:multiLevelType w:val="multilevel"/>
    <w:tmpl w:val="965E11D0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3AD7DA4"/>
    <w:multiLevelType w:val="multilevel"/>
    <w:tmpl w:val="49A251F0"/>
    <w:lvl w:ilvl="0">
      <w:start w:val="7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7C50F28"/>
    <w:multiLevelType w:val="hybridMultilevel"/>
    <w:tmpl w:val="31641620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8" w15:restartNumberingAfterBreak="0">
    <w:nsid w:val="48E362ED"/>
    <w:multiLevelType w:val="hybridMultilevel"/>
    <w:tmpl w:val="9C305FD0"/>
    <w:lvl w:ilvl="0" w:tplc="16A4CF1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sz w:val="18"/>
        <w:szCs w:val="1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F65B4D"/>
    <w:multiLevelType w:val="multilevel"/>
    <w:tmpl w:val="A1C0CB1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27808C5"/>
    <w:multiLevelType w:val="hybridMultilevel"/>
    <w:tmpl w:val="307C86C8"/>
    <w:lvl w:ilvl="0" w:tplc="9BDA8D36">
      <w:start w:val="1"/>
      <w:numFmt w:val="decimal"/>
      <w:lvlText w:val="%1."/>
      <w:lvlJc w:val="left"/>
      <w:pPr>
        <w:ind w:left="11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F56F52"/>
    <w:multiLevelType w:val="multilevel"/>
    <w:tmpl w:val="F7CA9AA4"/>
    <w:lvl w:ilvl="0">
      <w:start w:val="5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BF33881"/>
    <w:multiLevelType w:val="multilevel"/>
    <w:tmpl w:val="C42424FA"/>
    <w:lvl w:ilvl="0">
      <w:start w:val="1"/>
      <w:numFmt w:val="upperRoman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D304CAA"/>
    <w:multiLevelType w:val="hybridMultilevel"/>
    <w:tmpl w:val="9930309E"/>
    <w:lvl w:ilvl="0" w:tplc="9BDA8D36">
      <w:start w:val="1"/>
      <w:numFmt w:val="decimal"/>
      <w:lvlText w:val="%1."/>
      <w:lvlJc w:val="left"/>
      <w:pPr>
        <w:ind w:left="11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F120CA"/>
    <w:multiLevelType w:val="hybridMultilevel"/>
    <w:tmpl w:val="41805CAE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25" w15:restartNumberingAfterBreak="0">
    <w:nsid w:val="5E936E14"/>
    <w:multiLevelType w:val="hybridMultilevel"/>
    <w:tmpl w:val="97ECA01E"/>
    <w:lvl w:ilvl="0" w:tplc="041F000F">
      <w:start w:val="1"/>
      <w:numFmt w:val="decimal"/>
      <w:lvlText w:val="%1."/>
      <w:lvlJc w:val="left"/>
      <w:pPr>
        <w:ind w:left="740" w:hanging="360"/>
      </w:pPr>
    </w:lvl>
    <w:lvl w:ilvl="1" w:tplc="041F0019" w:tentative="1">
      <w:start w:val="1"/>
      <w:numFmt w:val="lowerLetter"/>
      <w:lvlText w:val="%2."/>
      <w:lvlJc w:val="left"/>
      <w:pPr>
        <w:ind w:left="1460" w:hanging="360"/>
      </w:pPr>
    </w:lvl>
    <w:lvl w:ilvl="2" w:tplc="041F001B" w:tentative="1">
      <w:start w:val="1"/>
      <w:numFmt w:val="lowerRoman"/>
      <w:lvlText w:val="%3."/>
      <w:lvlJc w:val="right"/>
      <w:pPr>
        <w:ind w:left="2180" w:hanging="180"/>
      </w:pPr>
    </w:lvl>
    <w:lvl w:ilvl="3" w:tplc="041F000F" w:tentative="1">
      <w:start w:val="1"/>
      <w:numFmt w:val="decimal"/>
      <w:lvlText w:val="%4."/>
      <w:lvlJc w:val="left"/>
      <w:pPr>
        <w:ind w:left="2900" w:hanging="360"/>
      </w:pPr>
    </w:lvl>
    <w:lvl w:ilvl="4" w:tplc="041F0019" w:tentative="1">
      <w:start w:val="1"/>
      <w:numFmt w:val="lowerLetter"/>
      <w:lvlText w:val="%5."/>
      <w:lvlJc w:val="left"/>
      <w:pPr>
        <w:ind w:left="3620" w:hanging="360"/>
      </w:pPr>
    </w:lvl>
    <w:lvl w:ilvl="5" w:tplc="041F001B" w:tentative="1">
      <w:start w:val="1"/>
      <w:numFmt w:val="lowerRoman"/>
      <w:lvlText w:val="%6."/>
      <w:lvlJc w:val="right"/>
      <w:pPr>
        <w:ind w:left="4340" w:hanging="180"/>
      </w:pPr>
    </w:lvl>
    <w:lvl w:ilvl="6" w:tplc="041F000F" w:tentative="1">
      <w:start w:val="1"/>
      <w:numFmt w:val="decimal"/>
      <w:lvlText w:val="%7."/>
      <w:lvlJc w:val="left"/>
      <w:pPr>
        <w:ind w:left="5060" w:hanging="360"/>
      </w:pPr>
    </w:lvl>
    <w:lvl w:ilvl="7" w:tplc="041F0019" w:tentative="1">
      <w:start w:val="1"/>
      <w:numFmt w:val="lowerLetter"/>
      <w:lvlText w:val="%8."/>
      <w:lvlJc w:val="left"/>
      <w:pPr>
        <w:ind w:left="5780" w:hanging="360"/>
      </w:pPr>
    </w:lvl>
    <w:lvl w:ilvl="8" w:tplc="041F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26" w15:restartNumberingAfterBreak="0">
    <w:nsid w:val="607E0DA8"/>
    <w:multiLevelType w:val="hybridMultilevel"/>
    <w:tmpl w:val="BC72EFE6"/>
    <w:lvl w:ilvl="0" w:tplc="E94002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D130E4"/>
    <w:multiLevelType w:val="hybridMultilevel"/>
    <w:tmpl w:val="A440B0EC"/>
    <w:lvl w:ilvl="0" w:tplc="06EA787A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11" w:hanging="360"/>
      </w:pPr>
    </w:lvl>
    <w:lvl w:ilvl="2" w:tplc="041F001B" w:tentative="1">
      <w:start w:val="1"/>
      <w:numFmt w:val="lowerRoman"/>
      <w:lvlText w:val="%3."/>
      <w:lvlJc w:val="right"/>
      <w:pPr>
        <w:ind w:left="2331" w:hanging="180"/>
      </w:pPr>
    </w:lvl>
    <w:lvl w:ilvl="3" w:tplc="041F000F" w:tentative="1">
      <w:start w:val="1"/>
      <w:numFmt w:val="decimal"/>
      <w:lvlText w:val="%4."/>
      <w:lvlJc w:val="left"/>
      <w:pPr>
        <w:ind w:left="3051" w:hanging="360"/>
      </w:pPr>
    </w:lvl>
    <w:lvl w:ilvl="4" w:tplc="041F0019" w:tentative="1">
      <w:start w:val="1"/>
      <w:numFmt w:val="lowerLetter"/>
      <w:lvlText w:val="%5."/>
      <w:lvlJc w:val="left"/>
      <w:pPr>
        <w:ind w:left="3771" w:hanging="360"/>
      </w:pPr>
    </w:lvl>
    <w:lvl w:ilvl="5" w:tplc="041F001B" w:tentative="1">
      <w:start w:val="1"/>
      <w:numFmt w:val="lowerRoman"/>
      <w:lvlText w:val="%6."/>
      <w:lvlJc w:val="right"/>
      <w:pPr>
        <w:ind w:left="4491" w:hanging="180"/>
      </w:pPr>
    </w:lvl>
    <w:lvl w:ilvl="6" w:tplc="041F000F" w:tentative="1">
      <w:start w:val="1"/>
      <w:numFmt w:val="decimal"/>
      <w:lvlText w:val="%7."/>
      <w:lvlJc w:val="left"/>
      <w:pPr>
        <w:ind w:left="5211" w:hanging="360"/>
      </w:pPr>
    </w:lvl>
    <w:lvl w:ilvl="7" w:tplc="041F0019" w:tentative="1">
      <w:start w:val="1"/>
      <w:numFmt w:val="lowerLetter"/>
      <w:lvlText w:val="%8."/>
      <w:lvlJc w:val="left"/>
      <w:pPr>
        <w:ind w:left="5931" w:hanging="360"/>
      </w:pPr>
    </w:lvl>
    <w:lvl w:ilvl="8" w:tplc="041F001B" w:tentative="1">
      <w:start w:val="1"/>
      <w:numFmt w:val="lowerRoman"/>
      <w:lvlText w:val="%9."/>
      <w:lvlJc w:val="right"/>
      <w:pPr>
        <w:ind w:left="6651" w:hanging="180"/>
      </w:pPr>
    </w:lvl>
  </w:abstractNum>
  <w:abstractNum w:abstractNumId="28" w15:restartNumberingAfterBreak="0">
    <w:nsid w:val="641B2974"/>
    <w:multiLevelType w:val="multilevel"/>
    <w:tmpl w:val="F3A45D9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63C4881"/>
    <w:multiLevelType w:val="hybridMultilevel"/>
    <w:tmpl w:val="E36671B6"/>
    <w:lvl w:ilvl="0" w:tplc="86F00B2C">
      <w:start w:val="1"/>
      <w:numFmt w:val="upperRoman"/>
      <w:lvlText w:val="%1."/>
      <w:lvlJc w:val="left"/>
      <w:pPr>
        <w:ind w:left="9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60" w:hanging="360"/>
      </w:pPr>
    </w:lvl>
    <w:lvl w:ilvl="2" w:tplc="041F001B" w:tentative="1">
      <w:start w:val="1"/>
      <w:numFmt w:val="lowerRoman"/>
      <w:lvlText w:val="%3."/>
      <w:lvlJc w:val="right"/>
      <w:pPr>
        <w:ind w:left="1980" w:hanging="180"/>
      </w:pPr>
    </w:lvl>
    <w:lvl w:ilvl="3" w:tplc="041F000F" w:tentative="1">
      <w:start w:val="1"/>
      <w:numFmt w:val="decimal"/>
      <w:lvlText w:val="%4."/>
      <w:lvlJc w:val="left"/>
      <w:pPr>
        <w:ind w:left="2700" w:hanging="360"/>
      </w:pPr>
    </w:lvl>
    <w:lvl w:ilvl="4" w:tplc="041F0019" w:tentative="1">
      <w:start w:val="1"/>
      <w:numFmt w:val="lowerLetter"/>
      <w:lvlText w:val="%5."/>
      <w:lvlJc w:val="left"/>
      <w:pPr>
        <w:ind w:left="3420" w:hanging="360"/>
      </w:pPr>
    </w:lvl>
    <w:lvl w:ilvl="5" w:tplc="041F001B" w:tentative="1">
      <w:start w:val="1"/>
      <w:numFmt w:val="lowerRoman"/>
      <w:lvlText w:val="%6."/>
      <w:lvlJc w:val="right"/>
      <w:pPr>
        <w:ind w:left="4140" w:hanging="180"/>
      </w:pPr>
    </w:lvl>
    <w:lvl w:ilvl="6" w:tplc="041F000F" w:tentative="1">
      <w:start w:val="1"/>
      <w:numFmt w:val="decimal"/>
      <w:lvlText w:val="%7."/>
      <w:lvlJc w:val="left"/>
      <w:pPr>
        <w:ind w:left="4860" w:hanging="360"/>
      </w:pPr>
    </w:lvl>
    <w:lvl w:ilvl="7" w:tplc="041F0019" w:tentative="1">
      <w:start w:val="1"/>
      <w:numFmt w:val="lowerLetter"/>
      <w:lvlText w:val="%8."/>
      <w:lvlJc w:val="left"/>
      <w:pPr>
        <w:ind w:left="5580" w:hanging="360"/>
      </w:pPr>
    </w:lvl>
    <w:lvl w:ilvl="8" w:tplc="041F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0" w15:restartNumberingAfterBreak="0">
    <w:nsid w:val="6D3426BD"/>
    <w:multiLevelType w:val="hybridMultilevel"/>
    <w:tmpl w:val="BCD002F6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31" w15:restartNumberingAfterBreak="0">
    <w:nsid w:val="72E870C8"/>
    <w:multiLevelType w:val="hybridMultilevel"/>
    <w:tmpl w:val="487E7FBC"/>
    <w:lvl w:ilvl="0" w:tplc="06EA787A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51" w:hanging="360"/>
      </w:pPr>
    </w:lvl>
    <w:lvl w:ilvl="2" w:tplc="041F001B" w:tentative="1">
      <w:start w:val="1"/>
      <w:numFmt w:val="lowerRoman"/>
      <w:lvlText w:val="%3."/>
      <w:lvlJc w:val="right"/>
      <w:pPr>
        <w:ind w:left="1971" w:hanging="180"/>
      </w:pPr>
    </w:lvl>
    <w:lvl w:ilvl="3" w:tplc="041F000F" w:tentative="1">
      <w:start w:val="1"/>
      <w:numFmt w:val="decimal"/>
      <w:lvlText w:val="%4."/>
      <w:lvlJc w:val="left"/>
      <w:pPr>
        <w:ind w:left="2691" w:hanging="360"/>
      </w:pPr>
    </w:lvl>
    <w:lvl w:ilvl="4" w:tplc="041F0019" w:tentative="1">
      <w:start w:val="1"/>
      <w:numFmt w:val="lowerLetter"/>
      <w:lvlText w:val="%5."/>
      <w:lvlJc w:val="left"/>
      <w:pPr>
        <w:ind w:left="3411" w:hanging="360"/>
      </w:pPr>
    </w:lvl>
    <w:lvl w:ilvl="5" w:tplc="041F001B" w:tentative="1">
      <w:start w:val="1"/>
      <w:numFmt w:val="lowerRoman"/>
      <w:lvlText w:val="%6."/>
      <w:lvlJc w:val="right"/>
      <w:pPr>
        <w:ind w:left="4131" w:hanging="180"/>
      </w:pPr>
    </w:lvl>
    <w:lvl w:ilvl="6" w:tplc="041F000F" w:tentative="1">
      <w:start w:val="1"/>
      <w:numFmt w:val="decimal"/>
      <w:lvlText w:val="%7."/>
      <w:lvlJc w:val="left"/>
      <w:pPr>
        <w:ind w:left="4851" w:hanging="360"/>
      </w:pPr>
    </w:lvl>
    <w:lvl w:ilvl="7" w:tplc="041F0019" w:tentative="1">
      <w:start w:val="1"/>
      <w:numFmt w:val="lowerLetter"/>
      <w:lvlText w:val="%8."/>
      <w:lvlJc w:val="left"/>
      <w:pPr>
        <w:ind w:left="5571" w:hanging="360"/>
      </w:pPr>
    </w:lvl>
    <w:lvl w:ilvl="8" w:tplc="041F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32" w15:restartNumberingAfterBreak="0">
    <w:nsid w:val="768234B4"/>
    <w:multiLevelType w:val="hybridMultilevel"/>
    <w:tmpl w:val="276E06E6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33" w15:restartNumberingAfterBreak="0">
    <w:nsid w:val="77C16D2D"/>
    <w:multiLevelType w:val="multilevel"/>
    <w:tmpl w:val="4E08EA1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79AC7ED9"/>
    <w:multiLevelType w:val="multilevel"/>
    <w:tmpl w:val="5C9C391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A1670D3"/>
    <w:multiLevelType w:val="multilevel"/>
    <w:tmpl w:val="4C269B9E"/>
    <w:lvl w:ilvl="0">
      <w:start w:val="1"/>
      <w:numFmt w:val="low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35725871">
    <w:abstractNumId w:val="3"/>
  </w:num>
  <w:num w:numId="2" w16cid:durableId="882912703">
    <w:abstractNumId w:val="22"/>
  </w:num>
  <w:num w:numId="3" w16cid:durableId="1481119603">
    <w:abstractNumId w:val="35"/>
  </w:num>
  <w:num w:numId="4" w16cid:durableId="862941147">
    <w:abstractNumId w:val="19"/>
  </w:num>
  <w:num w:numId="5" w16cid:durableId="576405506">
    <w:abstractNumId w:val="33"/>
  </w:num>
  <w:num w:numId="6" w16cid:durableId="2107144271">
    <w:abstractNumId w:val="8"/>
  </w:num>
  <w:num w:numId="7" w16cid:durableId="524058453">
    <w:abstractNumId w:val="1"/>
  </w:num>
  <w:num w:numId="8" w16cid:durableId="1069378730">
    <w:abstractNumId w:val="9"/>
  </w:num>
  <w:num w:numId="9" w16cid:durableId="749887579">
    <w:abstractNumId w:val="28"/>
  </w:num>
  <w:num w:numId="10" w16cid:durableId="1055932415">
    <w:abstractNumId w:val="16"/>
  </w:num>
  <w:num w:numId="11" w16cid:durableId="1880898970">
    <w:abstractNumId w:val="34"/>
  </w:num>
  <w:num w:numId="12" w16cid:durableId="731585036">
    <w:abstractNumId w:val="21"/>
  </w:num>
  <w:num w:numId="13" w16cid:durableId="1672638061">
    <w:abstractNumId w:val="14"/>
  </w:num>
  <w:num w:numId="14" w16cid:durableId="339046116">
    <w:abstractNumId w:val="15"/>
  </w:num>
  <w:num w:numId="15" w16cid:durableId="1789003565">
    <w:abstractNumId w:val="24"/>
  </w:num>
  <w:num w:numId="16" w16cid:durableId="1918322612">
    <w:abstractNumId w:val="12"/>
  </w:num>
  <w:num w:numId="17" w16cid:durableId="718171677">
    <w:abstractNumId w:val="13"/>
  </w:num>
  <w:num w:numId="18" w16cid:durableId="1410811424">
    <w:abstractNumId w:val="2"/>
  </w:num>
  <w:num w:numId="19" w16cid:durableId="957952783">
    <w:abstractNumId w:val="25"/>
  </w:num>
  <w:num w:numId="20" w16cid:durableId="613369697">
    <w:abstractNumId w:val="30"/>
  </w:num>
  <w:num w:numId="21" w16cid:durableId="593974983">
    <w:abstractNumId w:val="17"/>
  </w:num>
  <w:num w:numId="22" w16cid:durableId="238947918">
    <w:abstractNumId w:val="32"/>
  </w:num>
  <w:num w:numId="23" w16cid:durableId="139735911">
    <w:abstractNumId w:val="0"/>
  </w:num>
  <w:num w:numId="24" w16cid:durableId="1691642313">
    <w:abstractNumId w:val="11"/>
  </w:num>
  <w:num w:numId="25" w16cid:durableId="1608393750">
    <w:abstractNumId w:val="31"/>
  </w:num>
  <w:num w:numId="26" w16cid:durableId="1239632224">
    <w:abstractNumId w:val="27"/>
  </w:num>
  <w:num w:numId="27" w16cid:durableId="810754626">
    <w:abstractNumId w:val="4"/>
  </w:num>
  <w:num w:numId="28" w16cid:durableId="2052024790">
    <w:abstractNumId w:val="26"/>
  </w:num>
  <w:num w:numId="29" w16cid:durableId="2038113127">
    <w:abstractNumId w:val="5"/>
  </w:num>
  <w:num w:numId="30" w16cid:durableId="1779761455">
    <w:abstractNumId w:val="18"/>
  </w:num>
  <w:num w:numId="31" w16cid:durableId="732774741">
    <w:abstractNumId w:val="6"/>
  </w:num>
  <w:num w:numId="32" w16cid:durableId="593630948">
    <w:abstractNumId w:val="10"/>
  </w:num>
  <w:num w:numId="33" w16cid:durableId="1300375729">
    <w:abstractNumId w:val="23"/>
  </w:num>
  <w:num w:numId="34" w16cid:durableId="1292904830">
    <w:abstractNumId w:val="20"/>
  </w:num>
  <w:num w:numId="35" w16cid:durableId="305165059">
    <w:abstractNumId w:val="7"/>
  </w:num>
  <w:num w:numId="36" w16cid:durableId="174320937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NDY0NrMwNDIzNbBQ0lEKTi0uzszPAykwrgUAPa8siCwAAAA="/>
  </w:docVars>
  <w:rsids>
    <w:rsidRoot w:val="00A6513D"/>
    <w:rsid w:val="00005AB8"/>
    <w:rsid w:val="00017827"/>
    <w:rsid w:val="0002619D"/>
    <w:rsid w:val="00031AE6"/>
    <w:rsid w:val="00035239"/>
    <w:rsid w:val="000457AE"/>
    <w:rsid w:val="000503CF"/>
    <w:rsid w:val="0005174D"/>
    <w:rsid w:val="00055496"/>
    <w:rsid w:val="000560F9"/>
    <w:rsid w:val="00067AAE"/>
    <w:rsid w:val="00073E73"/>
    <w:rsid w:val="0009759B"/>
    <w:rsid w:val="000C0329"/>
    <w:rsid w:val="000C7D50"/>
    <w:rsid w:val="000F04A9"/>
    <w:rsid w:val="000F3BE2"/>
    <w:rsid w:val="00112A4E"/>
    <w:rsid w:val="00113254"/>
    <w:rsid w:val="00113326"/>
    <w:rsid w:val="00113934"/>
    <w:rsid w:val="001171D9"/>
    <w:rsid w:val="001311F5"/>
    <w:rsid w:val="00142185"/>
    <w:rsid w:val="0014259B"/>
    <w:rsid w:val="00187EEB"/>
    <w:rsid w:val="001A4B56"/>
    <w:rsid w:val="001B091D"/>
    <w:rsid w:val="001B6CA9"/>
    <w:rsid w:val="001C4E52"/>
    <w:rsid w:val="001C5EC0"/>
    <w:rsid w:val="001D0124"/>
    <w:rsid w:val="001D211F"/>
    <w:rsid w:val="00203AFE"/>
    <w:rsid w:val="00222047"/>
    <w:rsid w:val="00226CB7"/>
    <w:rsid w:val="002305FE"/>
    <w:rsid w:val="00252224"/>
    <w:rsid w:val="00253C02"/>
    <w:rsid w:val="002573A8"/>
    <w:rsid w:val="00261027"/>
    <w:rsid w:val="0026240A"/>
    <w:rsid w:val="0027418A"/>
    <w:rsid w:val="00274C8A"/>
    <w:rsid w:val="002A147D"/>
    <w:rsid w:val="002A666D"/>
    <w:rsid w:val="002B00D8"/>
    <w:rsid w:val="002B1DBE"/>
    <w:rsid w:val="002C4348"/>
    <w:rsid w:val="002C7333"/>
    <w:rsid w:val="002C785D"/>
    <w:rsid w:val="002C7C36"/>
    <w:rsid w:val="002D49A8"/>
    <w:rsid w:val="003014A7"/>
    <w:rsid w:val="003032DF"/>
    <w:rsid w:val="0033407B"/>
    <w:rsid w:val="0034521F"/>
    <w:rsid w:val="00366308"/>
    <w:rsid w:val="00366BF0"/>
    <w:rsid w:val="003719A2"/>
    <w:rsid w:val="003729BA"/>
    <w:rsid w:val="00376B3E"/>
    <w:rsid w:val="00381F71"/>
    <w:rsid w:val="003A4245"/>
    <w:rsid w:val="003E2138"/>
    <w:rsid w:val="003F4BD5"/>
    <w:rsid w:val="003F5907"/>
    <w:rsid w:val="00404AAD"/>
    <w:rsid w:val="00406051"/>
    <w:rsid w:val="004072B9"/>
    <w:rsid w:val="00407D18"/>
    <w:rsid w:val="00410ABF"/>
    <w:rsid w:val="00414570"/>
    <w:rsid w:val="00414817"/>
    <w:rsid w:val="00415723"/>
    <w:rsid w:val="00420EE7"/>
    <w:rsid w:val="0044195E"/>
    <w:rsid w:val="00450158"/>
    <w:rsid w:val="0046153F"/>
    <w:rsid w:val="004627CA"/>
    <w:rsid w:val="00465853"/>
    <w:rsid w:val="004847E4"/>
    <w:rsid w:val="00491D50"/>
    <w:rsid w:val="004A1C4E"/>
    <w:rsid w:val="004A2949"/>
    <w:rsid w:val="004C4191"/>
    <w:rsid w:val="004C7535"/>
    <w:rsid w:val="004D3FAB"/>
    <w:rsid w:val="004D523A"/>
    <w:rsid w:val="004D5986"/>
    <w:rsid w:val="004E660A"/>
    <w:rsid w:val="004E75DB"/>
    <w:rsid w:val="004F220C"/>
    <w:rsid w:val="004F2A92"/>
    <w:rsid w:val="004F6299"/>
    <w:rsid w:val="005000BA"/>
    <w:rsid w:val="005003B7"/>
    <w:rsid w:val="00510DA3"/>
    <w:rsid w:val="005132ED"/>
    <w:rsid w:val="00541393"/>
    <w:rsid w:val="005477AF"/>
    <w:rsid w:val="005664CE"/>
    <w:rsid w:val="0057055A"/>
    <w:rsid w:val="005720D3"/>
    <w:rsid w:val="00572919"/>
    <w:rsid w:val="00582333"/>
    <w:rsid w:val="00584A9F"/>
    <w:rsid w:val="00593292"/>
    <w:rsid w:val="005A099A"/>
    <w:rsid w:val="005A23C4"/>
    <w:rsid w:val="005C240B"/>
    <w:rsid w:val="005C2B5E"/>
    <w:rsid w:val="005F0CFE"/>
    <w:rsid w:val="005F207F"/>
    <w:rsid w:val="00600D76"/>
    <w:rsid w:val="006022F1"/>
    <w:rsid w:val="00604AA2"/>
    <w:rsid w:val="0060709D"/>
    <w:rsid w:val="00614B9F"/>
    <w:rsid w:val="00623537"/>
    <w:rsid w:val="006336DD"/>
    <w:rsid w:val="0063406A"/>
    <w:rsid w:val="00634850"/>
    <w:rsid w:val="00642FAE"/>
    <w:rsid w:val="006563C6"/>
    <w:rsid w:val="00660F98"/>
    <w:rsid w:val="00663C9E"/>
    <w:rsid w:val="00665964"/>
    <w:rsid w:val="00665F56"/>
    <w:rsid w:val="006745FA"/>
    <w:rsid w:val="0067465E"/>
    <w:rsid w:val="00687741"/>
    <w:rsid w:val="0069620B"/>
    <w:rsid w:val="00696F31"/>
    <w:rsid w:val="006F2AF9"/>
    <w:rsid w:val="00711C29"/>
    <w:rsid w:val="00733EB9"/>
    <w:rsid w:val="0073679D"/>
    <w:rsid w:val="00757135"/>
    <w:rsid w:val="00762D45"/>
    <w:rsid w:val="00767905"/>
    <w:rsid w:val="00767CDB"/>
    <w:rsid w:val="00772F8A"/>
    <w:rsid w:val="00773CA8"/>
    <w:rsid w:val="00776E7C"/>
    <w:rsid w:val="007B1D9B"/>
    <w:rsid w:val="007C7E7A"/>
    <w:rsid w:val="007D2C15"/>
    <w:rsid w:val="007D39D5"/>
    <w:rsid w:val="008004A2"/>
    <w:rsid w:val="00812610"/>
    <w:rsid w:val="008347A0"/>
    <w:rsid w:val="008368D9"/>
    <w:rsid w:val="008412AF"/>
    <w:rsid w:val="00845148"/>
    <w:rsid w:val="008470E3"/>
    <w:rsid w:val="008509D6"/>
    <w:rsid w:val="008654B8"/>
    <w:rsid w:val="008701C4"/>
    <w:rsid w:val="00882215"/>
    <w:rsid w:val="0089425C"/>
    <w:rsid w:val="008951FA"/>
    <w:rsid w:val="008A5D10"/>
    <w:rsid w:val="008B09F9"/>
    <w:rsid w:val="008B6226"/>
    <w:rsid w:val="008C1619"/>
    <w:rsid w:val="008C4EE8"/>
    <w:rsid w:val="008C559A"/>
    <w:rsid w:val="008C63A9"/>
    <w:rsid w:val="00900C74"/>
    <w:rsid w:val="00900FE0"/>
    <w:rsid w:val="00903FB3"/>
    <w:rsid w:val="00904EDF"/>
    <w:rsid w:val="00922C12"/>
    <w:rsid w:val="009264CC"/>
    <w:rsid w:val="00927D58"/>
    <w:rsid w:val="00932353"/>
    <w:rsid w:val="009345AD"/>
    <w:rsid w:val="00945BC5"/>
    <w:rsid w:val="00947E2F"/>
    <w:rsid w:val="00963331"/>
    <w:rsid w:val="009646FB"/>
    <w:rsid w:val="00967DEB"/>
    <w:rsid w:val="00974331"/>
    <w:rsid w:val="009750D8"/>
    <w:rsid w:val="00985285"/>
    <w:rsid w:val="009A4685"/>
    <w:rsid w:val="009C2922"/>
    <w:rsid w:val="009D29F1"/>
    <w:rsid w:val="009D7C8A"/>
    <w:rsid w:val="009E1F85"/>
    <w:rsid w:val="009E433F"/>
    <w:rsid w:val="009F6900"/>
    <w:rsid w:val="00A104C3"/>
    <w:rsid w:val="00A16365"/>
    <w:rsid w:val="00A277BA"/>
    <w:rsid w:val="00A37B14"/>
    <w:rsid w:val="00A426EC"/>
    <w:rsid w:val="00A53056"/>
    <w:rsid w:val="00A6513D"/>
    <w:rsid w:val="00A677FA"/>
    <w:rsid w:val="00A7111F"/>
    <w:rsid w:val="00A72A3B"/>
    <w:rsid w:val="00A73983"/>
    <w:rsid w:val="00A77801"/>
    <w:rsid w:val="00A807AF"/>
    <w:rsid w:val="00A86A1E"/>
    <w:rsid w:val="00AA29EC"/>
    <w:rsid w:val="00AC394C"/>
    <w:rsid w:val="00AC5908"/>
    <w:rsid w:val="00AD319C"/>
    <w:rsid w:val="00AD539A"/>
    <w:rsid w:val="00AE1C34"/>
    <w:rsid w:val="00AE3E84"/>
    <w:rsid w:val="00AE557D"/>
    <w:rsid w:val="00B056CB"/>
    <w:rsid w:val="00B05734"/>
    <w:rsid w:val="00B0682D"/>
    <w:rsid w:val="00B10B66"/>
    <w:rsid w:val="00B14A2C"/>
    <w:rsid w:val="00B22729"/>
    <w:rsid w:val="00B2315F"/>
    <w:rsid w:val="00B323AC"/>
    <w:rsid w:val="00B40C83"/>
    <w:rsid w:val="00B41B28"/>
    <w:rsid w:val="00B43E1F"/>
    <w:rsid w:val="00B445F7"/>
    <w:rsid w:val="00B6068F"/>
    <w:rsid w:val="00B63D95"/>
    <w:rsid w:val="00B81FD0"/>
    <w:rsid w:val="00B87B02"/>
    <w:rsid w:val="00B9012F"/>
    <w:rsid w:val="00B90FF5"/>
    <w:rsid w:val="00BA038F"/>
    <w:rsid w:val="00BA1C69"/>
    <w:rsid w:val="00BB0530"/>
    <w:rsid w:val="00BC0B9C"/>
    <w:rsid w:val="00BC3350"/>
    <w:rsid w:val="00BD577C"/>
    <w:rsid w:val="00BF075F"/>
    <w:rsid w:val="00BF64F1"/>
    <w:rsid w:val="00C02C23"/>
    <w:rsid w:val="00C05C59"/>
    <w:rsid w:val="00C149CC"/>
    <w:rsid w:val="00C14C25"/>
    <w:rsid w:val="00C14F56"/>
    <w:rsid w:val="00C252A2"/>
    <w:rsid w:val="00C348CF"/>
    <w:rsid w:val="00C46066"/>
    <w:rsid w:val="00C53EC3"/>
    <w:rsid w:val="00C64415"/>
    <w:rsid w:val="00C67DD0"/>
    <w:rsid w:val="00C71E21"/>
    <w:rsid w:val="00C73B2E"/>
    <w:rsid w:val="00C74C82"/>
    <w:rsid w:val="00C80364"/>
    <w:rsid w:val="00C80743"/>
    <w:rsid w:val="00C85365"/>
    <w:rsid w:val="00C9747F"/>
    <w:rsid w:val="00C9770D"/>
    <w:rsid w:val="00CA3494"/>
    <w:rsid w:val="00CA3C10"/>
    <w:rsid w:val="00CA4DEC"/>
    <w:rsid w:val="00CA60F5"/>
    <w:rsid w:val="00CB11AD"/>
    <w:rsid w:val="00CB1FEE"/>
    <w:rsid w:val="00CC7C42"/>
    <w:rsid w:val="00CD078C"/>
    <w:rsid w:val="00CD15BA"/>
    <w:rsid w:val="00CF740F"/>
    <w:rsid w:val="00D0672D"/>
    <w:rsid w:val="00D15AA9"/>
    <w:rsid w:val="00D16468"/>
    <w:rsid w:val="00D3515F"/>
    <w:rsid w:val="00D43DDC"/>
    <w:rsid w:val="00D45E9E"/>
    <w:rsid w:val="00D46D4D"/>
    <w:rsid w:val="00D51241"/>
    <w:rsid w:val="00D53D63"/>
    <w:rsid w:val="00D57194"/>
    <w:rsid w:val="00D6197A"/>
    <w:rsid w:val="00D654D6"/>
    <w:rsid w:val="00D74EAB"/>
    <w:rsid w:val="00D805A7"/>
    <w:rsid w:val="00D809FC"/>
    <w:rsid w:val="00D81FD9"/>
    <w:rsid w:val="00D92714"/>
    <w:rsid w:val="00D9632B"/>
    <w:rsid w:val="00DC4067"/>
    <w:rsid w:val="00DC7514"/>
    <w:rsid w:val="00DD47DF"/>
    <w:rsid w:val="00DD48A0"/>
    <w:rsid w:val="00DE0FD3"/>
    <w:rsid w:val="00DE1DB9"/>
    <w:rsid w:val="00DF244E"/>
    <w:rsid w:val="00DF3E25"/>
    <w:rsid w:val="00E0616D"/>
    <w:rsid w:val="00E11D20"/>
    <w:rsid w:val="00E25A34"/>
    <w:rsid w:val="00E440B0"/>
    <w:rsid w:val="00E55CE4"/>
    <w:rsid w:val="00E57396"/>
    <w:rsid w:val="00E640D5"/>
    <w:rsid w:val="00E64109"/>
    <w:rsid w:val="00E66CC3"/>
    <w:rsid w:val="00E70467"/>
    <w:rsid w:val="00E7451D"/>
    <w:rsid w:val="00E74593"/>
    <w:rsid w:val="00E96E3C"/>
    <w:rsid w:val="00E9729C"/>
    <w:rsid w:val="00EA13F0"/>
    <w:rsid w:val="00EB149B"/>
    <w:rsid w:val="00EC22AF"/>
    <w:rsid w:val="00EC5212"/>
    <w:rsid w:val="00EC5A0E"/>
    <w:rsid w:val="00EE312A"/>
    <w:rsid w:val="00EE78A0"/>
    <w:rsid w:val="00F11775"/>
    <w:rsid w:val="00F11F50"/>
    <w:rsid w:val="00F12BA7"/>
    <w:rsid w:val="00F213C0"/>
    <w:rsid w:val="00F24AE3"/>
    <w:rsid w:val="00F3332E"/>
    <w:rsid w:val="00F35D1D"/>
    <w:rsid w:val="00F36280"/>
    <w:rsid w:val="00F45743"/>
    <w:rsid w:val="00F47D1C"/>
    <w:rsid w:val="00F57ACB"/>
    <w:rsid w:val="00F81B57"/>
    <w:rsid w:val="00F85219"/>
    <w:rsid w:val="00F97E5E"/>
    <w:rsid w:val="00FA09BB"/>
    <w:rsid w:val="00FA51A3"/>
    <w:rsid w:val="00FB18B6"/>
    <w:rsid w:val="00FE05BE"/>
    <w:rsid w:val="00FE30F2"/>
    <w:rsid w:val="00FF5757"/>
    <w:rsid w:val="00FF6518"/>
    <w:rsid w:val="00FF7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63E1B22"/>
  <w15:docId w15:val="{E43079DD-3A7E-4FDD-9897-66645C089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rsid w:val="0026240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651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0457AE"/>
    <w:rPr>
      <w:rFonts w:ascii="Tahoma" w:hAnsi="Tahoma" w:cs="Tahoma"/>
      <w:sz w:val="16"/>
      <w:szCs w:val="16"/>
    </w:rPr>
  </w:style>
  <w:style w:type="paragraph" w:customStyle="1" w:styleId="p3">
    <w:name w:val="p3"/>
    <w:basedOn w:val="Normal"/>
    <w:rsid w:val="00E640D5"/>
    <w:pPr>
      <w:widowControl w:val="0"/>
      <w:tabs>
        <w:tab w:val="left" w:pos="280"/>
      </w:tabs>
      <w:spacing w:line="280" w:lineRule="atLeast"/>
      <w:ind w:left="1440" w:firstLine="288"/>
    </w:pPr>
    <w:rPr>
      <w:snapToGrid w:val="0"/>
      <w:szCs w:val="20"/>
    </w:rPr>
  </w:style>
  <w:style w:type="paragraph" w:customStyle="1" w:styleId="p6">
    <w:name w:val="p6"/>
    <w:basedOn w:val="Normal"/>
    <w:rsid w:val="00E640D5"/>
    <w:pPr>
      <w:widowControl w:val="0"/>
      <w:tabs>
        <w:tab w:val="left" w:pos="280"/>
      </w:tabs>
      <w:spacing w:line="240" w:lineRule="atLeast"/>
      <w:ind w:left="1152" w:hanging="288"/>
    </w:pPr>
    <w:rPr>
      <w:snapToGrid w:val="0"/>
      <w:szCs w:val="20"/>
    </w:rPr>
  </w:style>
  <w:style w:type="paragraph" w:customStyle="1" w:styleId="p2">
    <w:name w:val="p2"/>
    <w:basedOn w:val="Normal"/>
    <w:rsid w:val="00E640D5"/>
    <w:pPr>
      <w:widowControl w:val="0"/>
      <w:tabs>
        <w:tab w:val="left" w:pos="580"/>
      </w:tabs>
      <w:spacing w:line="240" w:lineRule="atLeast"/>
      <w:ind w:left="864" w:hanging="432"/>
      <w:jc w:val="both"/>
    </w:pPr>
    <w:rPr>
      <w:snapToGrid w:val="0"/>
      <w:szCs w:val="20"/>
    </w:rPr>
  </w:style>
  <w:style w:type="paragraph" w:customStyle="1" w:styleId="p5">
    <w:name w:val="p5"/>
    <w:basedOn w:val="Normal"/>
    <w:rsid w:val="00E640D5"/>
    <w:pPr>
      <w:widowControl w:val="0"/>
      <w:tabs>
        <w:tab w:val="left" w:pos="580"/>
        <w:tab w:val="left" w:pos="1820"/>
      </w:tabs>
      <w:spacing w:line="240" w:lineRule="atLeast"/>
      <w:ind w:left="432" w:hanging="1296"/>
      <w:jc w:val="both"/>
    </w:pPr>
    <w:rPr>
      <w:snapToGrid w:val="0"/>
      <w:szCs w:val="20"/>
    </w:rPr>
  </w:style>
  <w:style w:type="paragraph" w:customStyle="1" w:styleId="3-NormalYaz">
    <w:name w:val="3-Normal Yazı"/>
    <w:rsid w:val="00DC7514"/>
    <w:pPr>
      <w:tabs>
        <w:tab w:val="left" w:pos="566"/>
      </w:tabs>
      <w:jc w:val="both"/>
    </w:pPr>
    <w:rPr>
      <w:sz w:val="19"/>
      <w:lang w:eastAsia="en-US"/>
    </w:rPr>
  </w:style>
  <w:style w:type="paragraph" w:customStyle="1" w:styleId="2-OrtaBaslk">
    <w:name w:val="2-Orta Baslık"/>
    <w:rsid w:val="00642FAE"/>
    <w:pPr>
      <w:jc w:val="center"/>
    </w:pPr>
    <w:rPr>
      <w:b/>
      <w:sz w:val="19"/>
      <w:lang w:eastAsia="en-US"/>
    </w:rPr>
  </w:style>
  <w:style w:type="paragraph" w:styleId="NormalWeb">
    <w:name w:val="Normal (Web)"/>
    <w:basedOn w:val="Normal"/>
    <w:unhideWhenUsed/>
    <w:rsid w:val="005003B7"/>
    <w:pPr>
      <w:spacing w:before="100" w:beforeAutospacing="1" w:after="100" w:afterAutospacing="1"/>
    </w:pPr>
  </w:style>
  <w:style w:type="character" w:customStyle="1" w:styleId="Balk5Char">
    <w:name w:val="Başlık 5 Char"/>
    <w:link w:val="Balk5"/>
    <w:rsid w:val="0026240A"/>
    <w:rPr>
      <w:rFonts w:ascii="Calibri" w:hAnsi="Calibri"/>
      <w:b/>
      <w:bCs/>
      <w:i/>
      <w:iCs/>
      <w:sz w:val="26"/>
      <w:szCs w:val="26"/>
      <w:lang w:val="tr-TR" w:eastAsia="tr-TR" w:bidi="ar-SA"/>
    </w:rPr>
  </w:style>
  <w:style w:type="character" w:customStyle="1" w:styleId="Gvdemetni25pttalikdeil-1ptbolukbraklyor">
    <w:name w:val="Gövde metni + 25 pt;İtalik değil;-1 pt boşluk bırakılıyor"/>
    <w:rsid w:val="00A807A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-20"/>
      <w:w w:val="100"/>
      <w:position w:val="0"/>
      <w:sz w:val="50"/>
      <w:szCs w:val="50"/>
      <w:u w:val="none"/>
      <w:lang w:val="tr-TR"/>
    </w:rPr>
  </w:style>
  <w:style w:type="character" w:customStyle="1" w:styleId="Gvdemetni2">
    <w:name w:val="Gövde metni (2)_"/>
    <w:link w:val="Gvdemetni20"/>
    <w:rsid w:val="00A53056"/>
    <w:rPr>
      <w:b/>
      <w:bCs/>
      <w:sz w:val="18"/>
      <w:szCs w:val="18"/>
      <w:shd w:val="clear" w:color="auto" w:fill="FFFFFF"/>
    </w:rPr>
  </w:style>
  <w:style w:type="character" w:customStyle="1" w:styleId="Gvdemetni3">
    <w:name w:val="Gövde metni (3)_"/>
    <w:link w:val="Gvdemetni30"/>
    <w:rsid w:val="00A53056"/>
    <w:rPr>
      <w:i/>
      <w:iCs/>
      <w:sz w:val="19"/>
      <w:szCs w:val="19"/>
      <w:shd w:val="clear" w:color="auto" w:fill="FFFFFF"/>
    </w:rPr>
  </w:style>
  <w:style w:type="paragraph" w:customStyle="1" w:styleId="Gvdemetni20">
    <w:name w:val="Gövde metni (2)"/>
    <w:basedOn w:val="Normal"/>
    <w:link w:val="Gvdemetni2"/>
    <w:rsid w:val="00A53056"/>
    <w:pPr>
      <w:widowControl w:val="0"/>
      <w:shd w:val="clear" w:color="auto" w:fill="FFFFFF"/>
      <w:spacing w:after="60" w:line="0" w:lineRule="atLeast"/>
      <w:ind w:hanging="360"/>
    </w:pPr>
    <w:rPr>
      <w:b/>
      <w:bCs/>
      <w:sz w:val="18"/>
      <w:szCs w:val="18"/>
    </w:rPr>
  </w:style>
  <w:style w:type="paragraph" w:customStyle="1" w:styleId="Gvdemetni30">
    <w:name w:val="Gövde metni (3)"/>
    <w:basedOn w:val="Normal"/>
    <w:link w:val="Gvdemetni3"/>
    <w:rsid w:val="00A53056"/>
    <w:pPr>
      <w:widowControl w:val="0"/>
      <w:shd w:val="clear" w:color="auto" w:fill="FFFFFF"/>
      <w:spacing w:before="60" w:after="240" w:line="0" w:lineRule="atLeast"/>
    </w:pPr>
    <w:rPr>
      <w:i/>
      <w:iCs/>
      <w:sz w:val="19"/>
      <w:szCs w:val="19"/>
    </w:rPr>
  </w:style>
  <w:style w:type="character" w:customStyle="1" w:styleId="Gvdemetni">
    <w:name w:val="Gövde metni_"/>
    <w:link w:val="Gvdemetni0"/>
    <w:rsid w:val="00A53056"/>
    <w:rPr>
      <w:sz w:val="18"/>
      <w:szCs w:val="18"/>
      <w:shd w:val="clear" w:color="auto" w:fill="FFFFFF"/>
    </w:rPr>
  </w:style>
  <w:style w:type="paragraph" w:customStyle="1" w:styleId="Gvdemetni0">
    <w:name w:val="Gövde metni"/>
    <w:basedOn w:val="Normal"/>
    <w:link w:val="Gvdemetni"/>
    <w:rsid w:val="00A53056"/>
    <w:pPr>
      <w:widowControl w:val="0"/>
      <w:shd w:val="clear" w:color="auto" w:fill="FFFFFF"/>
      <w:spacing w:before="240" w:after="60" w:line="223" w:lineRule="exact"/>
      <w:ind w:hanging="360"/>
    </w:pPr>
    <w:rPr>
      <w:sz w:val="18"/>
      <w:szCs w:val="18"/>
    </w:rPr>
  </w:style>
  <w:style w:type="character" w:customStyle="1" w:styleId="GvdemetniKaln">
    <w:name w:val="Gövde metni + Kalın"/>
    <w:rsid w:val="009D7C8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tr-TR"/>
    </w:rPr>
  </w:style>
  <w:style w:type="character" w:customStyle="1" w:styleId="Balk1">
    <w:name w:val="Başlık #1_"/>
    <w:link w:val="Balk10"/>
    <w:rsid w:val="00A16365"/>
    <w:rPr>
      <w:b/>
      <w:bCs/>
      <w:sz w:val="18"/>
      <w:szCs w:val="18"/>
      <w:shd w:val="clear" w:color="auto" w:fill="FFFFFF"/>
    </w:rPr>
  </w:style>
  <w:style w:type="paragraph" w:customStyle="1" w:styleId="Balk10">
    <w:name w:val="Başlık #1"/>
    <w:basedOn w:val="Normal"/>
    <w:link w:val="Balk1"/>
    <w:rsid w:val="00A16365"/>
    <w:pPr>
      <w:widowControl w:val="0"/>
      <w:shd w:val="clear" w:color="auto" w:fill="FFFFFF"/>
      <w:spacing w:after="120" w:line="0" w:lineRule="atLeast"/>
      <w:ind w:hanging="260"/>
      <w:outlineLvl w:val="0"/>
    </w:pPr>
    <w:rPr>
      <w:b/>
      <w:bCs/>
      <w:sz w:val="18"/>
      <w:szCs w:val="18"/>
    </w:rPr>
  </w:style>
  <w:style w:type="character" w:customStyle="1" w:styleId="Gvdemetni105ptKaln20lek">
    <w:name w:val="Gövde metni + 10;5 pt;Kalın;20% ölçek"/>
    <w:rsid w:val="00A1636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20"/>
      <w:position w:val="0"/>
      <w:sz w:val="21"/>
      <w:szCs w:val="21"/>
      <w:u w:val="none"/>
      <w:shd w:val="clear" w:color="auto" w:fill="FFFFFF"/>
      <w:lang w:val="tr-TR"/>
    </w:rPr>
  </w:style>
  <w:style w:type="character" w:customStyle="1" w:styleId="Gvdemetni85ptKaln20lek">
    <w:name w:val="Gövde metni + 8;5 pt;Kalın;20% ölçek"/>
    <w:rsid w:val="00A1636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20"/>
      <w:position w:val="0"/>
      <w:sz w:val="17"/>
      <w:szCs w:val="17"/>
      <w:u w:val="none"/>
      <w:shd w:val="clear" w:color="auto" w:fill="FFFFFF"/>
      <w:lang w:val="tr-TR"/>
    </w:rPr>
  </w:style>
  <w:style w:type="character" w:customStyle="1" w:styleId="Gvdemetni55ptKaln30lek">
    <w:name w:val="Gövde metni + 5;5 pt;Kalın;30% ölçek"/>
    <w:rsid w:val="00A1636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30"/>
      <w:position w:val="0"/>
      <w:sz w:val="11"/>
      <w:szCs w:val="11"/>
      <w:u w:val="none"/>
      <w:shd w:val="clear" w:color="auto" w:fill="FFFFFF"/>
      <w:lang w:val="tr-TR"/>
    </w:rPr>
  </w:style>
  <w:style w:type="character" w:customStyle="1" w:styleId="Gvdemetni5">
    <w:name w:val="Gövde metni (5)_"/>
    <w:link w:val="Gvdemetni50"/>
    <w:rsid w:val="00A16365"/>
    <w:rPr>
      <w:rFonts w:ascii="Century Gothic" w:eastAsia="Century Gothic" w:hAnsi="Century Gothic" w:cs="Century Gothic"/>
      <w:sz w:val="23"/>
      <w:szCs w:val="23"/>
      <w:shd w:val="clear" w:color="auto" w:fill="FFFFFF"/>
    </w:rPr>
  </w:style>
  <w:style w:type="character" w:customStyle="1" w:styleId="Gvdemetni6">
    <w:name w:val="Gövde metni (6)_"/>
    <w:link w:val="Gvdemetni60"/>
    <w:rsid w:val="00A16365"/>
    <w:rPr>
      <w:rFonts w:ascii="Century Gothic" w:eastAsia="Century Gothic" w:hAnsi="Century Gothic" w:cs="Century Gothic"/>
      <w:sz w:val="27"/>
      <w:szCs w:val="27"/>
      <w:shd w:val="clear" w:color="auto" w:fill="FFFFFF"/>
    </w:rPr>
  </w:style>
  <w:style w:type="paragraph" w:customStyle="1" w:styleId="Gvdemetni50">
    <w:name w:val="Gövde metni (5)"/>
    <w:basedOn w:val="Normal"/>
    <w:link w:val="Gvdemetni5"/>
    <w:rsid w:val="00A16365"/>
    <w:pPr>
      <w:widowControl w:val="0"/>
      <w:shd w:val="clear" w:color="auto" w:fill="FFFFFF"/>
      <w:spacing w:after="120" w:line="0" w:lineRule="atLeast"/>
      <w:jc w:val="both"/>
    </w:pPr>
    <w:rPr>
      <w:rFonts w:ascii="Century Gothic" w:eastAsia="Century Gothic" w:hAnsi="Century Gothic" w:cs="Century Gothic"/>
      <w:sz w:val="23"/>
      <w:szCs w:val="23"/>
    </w:rPr>
  </w:style>
  <w:style w:type="paragraph" w:customStyle="1" w:styleId="Gvdemetni60">
    <w:name w:val="Gövde metni (6)"/>
    <w:basedOn w:val="Normal"/>
    <w:link w:val="Gvdemetni6"/>
    <w:rsid w:val="00A16365"/>
    <w:pPr>
      <w:widowControl w:val="0"/>
      <w:shd w:val="clear" w:color="auto" w:fill="FFFFFF"/>
      <w:spacing w:after="120" w:line="0" w:lineRule="atLeast"/>
      <w:jc w:val="both"/>
    </w:pPr>
    <w:rPr>
      <w:rFonts w:ascii="Century Gothic" w:eastAsia="Century Gothic" w:hAnsi="Century Gothic" w:cs="Century Gothic"/>
      <w:sz w:val="27"/>
      <w:szCs w:val="27"/>
    </w:rPr>
  </w:style>
  <w:style w:type="paragraph" w:styleId="ListeParagraf">
    <w:name w:val="List Paragraph"/>
    <w:basedOn w:val="Normal"/>
    <w:uiPriority w:val="34"/>
    <w:qFormat/>
    <w:rsid w:val="00BF075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m-8670547294413088874gmail-msolistparagraph">
    <w:name w:val="m_-8670547294413088874gmail-msolistparagraph"/>
    <w:basedOn w:val="Normal"/>
    <w:rsid w:val="004D5986"/>
    <w:pPr>
      <w:spacing w:before="100" w:beforeAutospacing="1" w:after="100" w:afterAutospacing="1"/>
    </w:pPr>
  </w:style>
  <w:style w:type="paragraph" w:customStyle="1" w:styleId="m1170161547033259418gmail-gvdemetni0">
    <w:name w:val="m_1170161547033259418gmail-gvdemetni0"/>
    <w:basedOn w:val="Normal"/>
    <w:rsid w:val="004D5986"/>
    <w:pPr>
      <w:spacing w:before="100" w:beforeAutospacing="1" w:after="100" w:afterAutospacing="1"/>
    </w:pPr>
  </w:style>
  <w:style w:type="paragraph" w:styleId="Altyaz">
    <w:name w:val="Subtitle"/>
    <w:basedOn w:val="Normal"/>
    <w:next w:val="Normal"/>
    <w:link w:val="AltyazChar"/>
    <w:qFormat/>
    <w:rsid w:val="004D598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ltyazChar">
    <w:name w:val="Altyazı Char"/>
    <w:basedOn w:val="VarsaylanParagrafYazTipi"/>
    <w:link w:val="Altyaz"/>
    <w:rsid w:val="004D598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ralkYok">
    <w:name w:val="No Spacing"/>
    <w:link w:val="AralkYokChar"/>
    <w:uiPriority w:val="1"/>
    <w:qFormat/>
    <w:rsid w:val="004D5986"/>
    <w:pPr>
      <w:widowControl w:val="0"/>
    </w:pPr>
    <w:rPr>
      <w:rFonts w:ascii="Courier New" w:eastAsia="Courier New" w:hAnsi="Courier New" w:cs="Courier New"/>
      <w:sz w:val="24"/>
      <w:szCs w:val="24"/>
      <w:lang w:eastAsia="en-US"/>
    </w:rPr>
  </w:style>
  <w:style w:type="paragraph" w:customStyle="1" w:styleId="m1170161547033259418gmail-gvdemetni20">
    <w:name w:val="m_1170161547033259418gmail-gvdemetni20"/>
    <w:basedOn w:val="Normal"/>
    <w:rsid w:val="004D5986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nhideWhenUsed/>
    <w:rsid w:val="00407D18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rsid w:val="00407D18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407D18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407D18"/>
    <w:rPr>
      <w:sz w:val="24"/>
      <w:szCs w:val="24"/>
    </w:rPr>
  </w:style>
  <w:style w:type="character" w:styleId="YerTutucuMetni">
    <w:name w:val="Placeholder Text"/>
    <w:basedOn w:val="VarsaylanParagrafYazTipi"/>
    <w:uiPriority w:val="99"/>
    <w:semiHidden/>
    <w:rsid w:val="004A2949"/>
    <w:rPr>
      <w:color w:val="808080"/>
    </w:rPr>
  </w:style>
  <w:style w:type="character" w:customStyle="1" w:styleId="AralkYokChar">
    <w:name w:val="Aralık Yok Char"/>
    <w:basedOn w:val="VarsaylanParagrafYazTipi"/>
    <w:link w:val="AralkYok"/>
    <w:uiPriority w:val="1"/>
    <w:rsid w:val="00226CB7"/>
    <w:rPr>
      <w:rFonts w:ascii="Courier New" w:eastAsia="Courier New" w:hAnsi="Courier New" w:cs="Courier New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FE659-176F-470D-88C5-EFAA16B16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31</Pages>
  <Words>1026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Ш</vt:lpstr>
    </vt:vector>
  </TitlesOfParts>
  <Company>F_s_M</Company>
  <LinksUpToDate>false</LinksUpToDate>
  <CharactersWithSpaces>6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</dc:title>
  <dc:creator>OZGUNPC</dc:creator>
  <cp:lastModifiedBy>bozo</cp:lastModifiedBy>
  <cp:revision>42</cp:revision>
  <cp:lastPrinted>2023-05-05T13:59:00Z</cp:lastPrinted>
  <dcterms:created xsi:type="dcterms:W3CDTF">2019-03-07T06:48:00Z</dcterms:created>
  <dcterms:modified xsi:type="dcterms:W3CDTF">2023-06-11T09:14:00Z</dcterms:modified>
</cp:coreProperties>
</file>